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92CEDE" w14:textId="77777777" w:rsidR="007A77F8" w:rsidRDefault="007A77F8" w:rsidP="00796478">
      <w:pPr>
        <w:rPr>
          <w:b/>
        </w:rPr>
      </w:pPr>
      <w:bookmarkStart w:id="0" w:name="_GoBack"/>
      <w:bookmarkEnd w:id="0"/>
    </w:p>
    <w:p w14:paraId="2E50C4FF" w14:textId="4CC1E59E" w:rsidR="00B21562" w:rsidRPr="0089712D" w:rsidRDefault="00B21562" w:rsidP="000138C2">
      <w:pPr>
        <w:jc w:val="center"/>
        <w:rPr>
          <w:b/>
        </w:rPr>
      </w:pPr>
      <w:r w:rsidRPr="0089712D">
        <w:rPr>
          <w:b/>
        </w:rPr>
        <w:t>E</w:t>
      </w:r>
      <w:r w:rsidR="00934987" w:rsidRPr="0089712D">
        <w:rPr>
          <w:b/>
        </w:rPr>
        <w:t xml:space="preserve">xperienced Supply Chain Leader </w:t>
      </w:r>
    </w:p>
    <w:p w14:paraId="789257C2" w14:textId="77777777" w:rsidR="002F684B" w:rsidRPr="007F473B" w:rsidRDefault="002F684B" w:rsidP="000138C2">
      <w:pPr>
        <w:jc w:val="center"/>
        <w:rPr>
          <w:b/>
          <w:sz w:val="32"/>
          <w:szCs w:val="32"/>
        </w:rPr>
      </w:pPr>
    </w:p>
    <w:p w14:paraId="6BA23BEE" w14:textId="15A13605" w:rsidR="00B21562" w:rsidRPr="00796478" w:rsidRDefault="00B21562" w:rsidP="000138C2">
      <w:pPr>
        <w:jc w:val="center"/>
      </w:pPr>
      <w:r w:rsidRPr="00796478">
        <w:t>Food Industry Specialization</w:t>
      </w:r>
    </w:p>
    <w:p w14:paraId="49E21CBC" w14:textId="2C8D3F6C" w:rsidR="00B21562" w:rsidRPr="00796478" w:rsidRDefault="00B21562" w:rsidP="000138C2">
      <w:pPr>
        <w:jc w:val="center"/>
        <w:outlineLvl w:val="0"/>
      </w:pPr>
      <w:r w:rsidRPr="00796478">
        <w:t>Team Building and Collaboration</w:t>
      </w:r>
    </w:p>
    <w:p w14:paraId="7688FFEC" w14:textId="29FEF347" w:rsidR="00E454AD" w:rsidRPr="00796478" w:rsidRDefault="00E454AD" w:rsidP="00E454AD">
      <w:pPr>
        <w:jc w:val="center"/>
        <w:outlineLvl w:val="0"/>
      </w:pPr>
      <w:r w:rsidRPr="00796478">
        <w:t>Operations Excellence Design and Execution</w:t>
      </w:r>
    </w:p>
    <w:p w14:paraId="5045948E" w14:textId="05FC1E7F" w:rsidR="002F684B" w:rsidRPr="00796478" w:rsidRDefault="00E454AD" w:rsidP="002F684B">
      <w:pPr>
        <w:jc w:val="center"/>
        <w:outlineLvl w:val="0"/>
      </w:pPr>
      <w:r w:rsidRPr="00796478">
        <w:t xml:space="preserve"> </w:t>
      </w:r>
      <w:r w:rsidR="002F684B" w:rsidRPr="00796478">
        <w:t>Employee Development and Organizational Planning</w:t>
      </w:r>
    </w:p>
    <w:p w14:paraId="105A7D37" w14:textId="77777777" w:rsidR="00203EC3" w:rsidRDefault="00203EC3" w:rsidP="0017168D">
      <w:pPr>
        <w:jc w:val="center"/>
      </w:pPr>
      <w:r>
        <w:t>Capital Project Management</w:t>
      </w:r>
    </w:p>
    <w:p w14:paraId="3DF5CB5F" w14:textId="3D5F6961" w:rsidR="0017168D" w:rsidRPr="00796478" w:rsidRDefault="0017168D" w:rsidP="0017168D">
      <w:pPr>
        <w:jc w:val="center"/>
      </w:pPr>
      <w:r w:rsidRPr="00796478">
        <w:t>Mergers, Acquisitions and Transitions</w:t>
      </w:r>
    </w:p>
    <w:p w14:paraId="2B7431EA" w14:textId="77777777" w:rsidR="00203EC3" w:rsidRDefault="0017168D" w:rsidP="0017168D">
      <w:pPr>
        <w:jc w:val="center"/>
      </w:pPr>
      <w:r w:rsidRPr="00796478">
        <w:t>Trouble Shooting and Problem Solving</w:t>
      </w:r>
    </w:p>
    <w:p w14:paraId="64B19A7A" w14:textId="5500FABD" w:rsidR="00D55A9C" w:rsidRPr="00796478" w:rsidRDefault="00F405B6" w:rsidP="00EF163D">
      <w:pPr>
        <w:jc w:val="center"/>
      </w:pPr>
      <w:r w:rsidRPr="00796478">
        <w:t>Bilingual (</w:t>
      </w:r>
      <w:r w:rsidR="00B21562" w:rsidRPr="00796478">
        <w:t>Spanish</w:t>
      </w:r>
      <w:r w:rsidR="009113E7" w:rsidRPr="00796478">
        <w:t xml:space="preserve"> </w:t>
      </w:r>
      <w:r w:rsidR="001A20B5" w:rsidRPr="00796478">
        <w:t>/</w:t>
      </w:r>
      <w:r w:rsidR="009113E7" w:rsidRPr="00796478">
        <w:t xml:space="preserve"> </w:t>
      </w:r>
      <w:r w:rsidRPr="00796478">
        <w:t>English)</w:t>
      </w:r>
    </w:p>
    <w:p w14:paraId="21A00339" w14:textId="77777777" w:rsidR="00EF163D" w:rsidRPr="00EF163D" w:rsidRDefault="00EF163D" w:rsidP="00EF163D">
      <w:pPr>
        <w:jc w:val="center"/>
        <w:rPr>
          <w:sz w:val="28"/>
          <w:szCs w:val="20"/>
        </w:rPr>
      </w:pPr>
    </w:p>
    <w:p w14:paraId="4BFE68DC" w14:textId="4545652A" w:rsidR="008820C5" w:rsidRPr="00513CAB" w:rsidRDefault="00A619A1" w:rsidP="008820C5">
      <w:pPr>
        <w:outlineLvl w:val="0"/>
      </w:pPr>
      <w:r w:rsidRPr="00513CAB">
        <w:rPr>
          <w:b/>
        </w:rPr>
        <w:t>Sr Vice President Operation</w:t>
      </w:r>
      <w:r w:rsidR="008820C5" w:rsidRPr="00513CAB">
        <w:rPr>
          <w:b/>
        </w:rPr>
        <w:t>s</w:t>
      </w:r>
      <w:r w:rsidR="00340D0E" w:rsidRPr="00513CAB">
        <w:rPr>
          <w:b/>
        </w:rPr>
        <w:t xml:space="preserve">, </w:t>
      </w:r>
      <w:r w:rsidR="008820C5" w:rsidRPr="00513CAB">
        <w:rPr>
          <w:b/>
        </w:rPr>
        <w:t>CA, AZ, HI</w:t>
      </w:r>
      <w:r w:rsidR="00880AC1" w:rsidRPr="00513CAB">
        <w:rPr>
          <w:b/>
        </w:rPr>
        <w:t xml:space="preserve"> </w:t>
      </w:r>
      <w:r w:rsidR="008820C5" w:rsidRPr="00513CAB">
        <w:t xml:space="preserve"> </w:t>
      </w:r>
      <w:r w:rsidR="00901196" w:rsidRPr="00513CAB">
        <w:t xml:space="preserve"> </w:t>
      </w:r>
      <w:r w:rsidR="00513CAB" w:rsidRPr="00513CAB">
        <w:t xml:space="preserve">September </w:t>
      </w:r>
      <w:r w:rsidR="008820C5" w:rsidRPr="00513CAB">
        <w:t>2016 – Present</w:t>
      </w:r>
    </w:p>
    <w:p w14:paraId="7A098EF8" w14:textId="6A63220F" w:rsidR="00CD3EF2" w:rsidRPr="00513CAB" w:rsidRDefault="00EF163D" w:rsidP="00BF66EF">
      <w:pPr>
        <w:rPr>
          <w:b/>
        </w:rPr>
      </w:pPr>
      <w:r w:rsidRPr="00513CAB">
        <w:rPr>
          <w:b/>
        </w:rPr>
        <w:t>Young’s Market Co</w:t>
      </w:r>
      <w:r w:rsidR="00FA3B1B" w:rsidRPr="00513CAB">
        <w:rPr>
          <w:b/>
        </w:rPr>
        <w:t>.</w:t>
      </w:r>
    </w:p>
    <w:p w14:paraId="6495825C" w14:textId="46C313AE" w:rsidR="00BF66EF" w:rsidRPr="00513CAB" w:rsidRDefault="00BF66EF" w:rsidP="001F3F08">
      <w:pPr>
        <w:ind w:left="360"/>
        <w:jc w:val="both"/>
        <w:rPr>
          <w:i/>
          <w:sz w:val="22"/>
          <w:szCs w:val="22"/>
        </w:rPr>
      </w:pPr>
      <w:bookmarkStart w:id="1" w:name="_Hlk423937"/>
      <w:r w:rsidRPr="00513CAB">
        <w:rPr>
          <w:b/>
          <w:i/>
          <w:sz w:val="22"/>
          <w:szCs w:val="22"/>
        </w:rPr>
        <w:t>Young’s is a privately held distributer of fine wines and spirits, headquartered in Tustin Ca., with distribution in 10 states generating $3 billion in annual revenue with 3,500 employee</w:t>
      </w:r>
      <w:bookmarkEnd w:id="1"/>
      <w:r w:rsidR="00796478">
        <w:rPr>
          <w:b/>
          <w:i/>
          <w:sz w:val="22"/>
          <w:szCs w:val="22"/>
        </w:rPr>
        <w:t>s.</w:t>
      </w:r>
    </w:p>
    <w:p w14:paraId="2E710F3F" w14:textId="77777777" w:rsidR="001F3F08" w:rsidRDefault="001F3F08" w:rsidP="00BF66EF">
      <w:pPr>
        <w:ind w:left="360"/>
        <w:jc w:val="both"/>
        <w:rPr>
          <w:sz w:val="28"/>
          <w:szCs w:val="20"/>
        </w:rPr>
      </w:pPr>
    </w:p>
    <w:p w14:paraId="22FBFA8C" w14:textId="18A54A4E" w:rsidR="00725D71" w:rsidRPr="00513CAB" w:rsidRDefault="001F3F08" w:rsidP="00BF66EF">
      <w:pPr>
        <w:ind w:left="360"/>
        <w:jc w:val="both"/>
        <w:rPr>
          <w:sz w:val="22"/>
          <w:szCs w:val="22"/>
        </w:rPr>
      </w:pPr>
      <w:r w:rsidRPr="00513CAB">
        <w:rPr>
          <w:sz w:val="22"/>
          <w:szCs w:val="22"/>
        </w:rPr>
        <w:t>Curren</w:t>
      </w:r>
      <w:r w:rsidR="002F684B" w:rsidRPr="00513CAB">
        <w:rPr>
          <w:sz w:val="22"/>
          <w:szCs w:val="22"/>
        </w:rPr>
        <w:t>tly</w:t>
      </w:r>
      <w:r w:rsidR="0000014D" w:rsidRPr="00513CAB">
        <w:rPr>
          <w:sz w:val="22"/>
          <w:szCs w:val="22"/>
        </w:rPr>
        <w:t xml:space="preserve"> r</w:t>
      </w:r>
      <w:r w:rsidR="00725D71" w:rsidRPr="00513CAB">
        <w:rPr>
          <w:sz w:val="22"/>
          <w:szCs w:val="22"/>
        </w:rPr>
        <w:t>esponsible for Young’s Market</w:t>
      </w:r>
      <w:r w:rsidR="002F684B" w:rsidRPr="00513CAB">
        <w:rPr>
          <w:sz w:val="22"/>
          <w:szCs w:val="22"/>
        </w:rPr>
        <w:t xml:space="preserve"> multistate Op</w:t>
      </w:r>
      <w:r w:rsidR="00F80B81" w:rsidRPr="00513CAB">
        <w:rPr>
          <w:sz w:val="22"/>
          <w:szCs w:val="22"/>
        </w:rPr>
        <w:t>erations</w:t>
      </w:r>
      <w:r w:rsidR="002F684B" w:rsidRPr="00513CAB">
        <w:rPr>
          <w:sz w:val="22"/>
          <w:szCs w:val="22"/>
        </w:rPr>
        <w:t xml:space="preserve">: </w:t>
      </w:r>
      <w:r w:rsidR="00E35AF7" w:rsidRPr="00513CAB">
        <w:rPr>
          <w:sz w:val="22"/>
          <w:szCs w:val="22"/>
        </w:rPr>
        <w:t>Leading C</w:t>
      </w:r>
      <w:r w:rsidR="00752210" w:rsidRPr="00513CAB">
        <w:rPr>
          <w:sz w:val="22"/>
          <w:szCs w:val="22"/>
        </w:rPr>
        <w:t>ali</w:t>
      </w:r>
      <w:r w:rsidR="00E6104B" w:rsidRPr="00513CAB">
        <w:rPr>
          <w:sz w:val="22"/>
          <w:szCs w:val="22"/>
        </w:rPr>
        <w:t>fornia, Arizona</w:t>
      </w:r>
      <w:r w:rsidR="00432C1E" w:rsidRPr="00513CAB">
        <w:rPr>
          <w:sz w:val="22"/>
          <w:szCs w:val="22"/>
        </w:rPr>
        <w:t xml:space="preserve"> and </w:t>
      </w:r>
      <w:r w:rsidR="004A7477" w:rsidRPr="00513CAB">
        <w:rPr>
          <w:sz w:val="22"/>
          <w:szCs w:val="22"/>
        </w:rPr>
        <w:t>Hawaii</w:t>
      </w:r>
      <w:r w:rsidR="002F684B" w:rsidRPr="00513CAB">
        <w:rPr>
          <w:sz w:val="22"/>
          <w:szCs w:val="22"/>
        </w:rPr>
        <w:t xml:space="preserve">’s Warehouse and Delivery </w:t>
      </w:r>
      <w:r w:rsidR="00E35AF7" w:rsidRPr="00513CAB">
        <w:rPr>
          <w:sz w:val="22"/>
          <w:szCs w:val="22"/>
        </w:rPr>
        <w:t xml:space="preserve">Operations </w:t>
      </w:r>
      <w:r w:rsidR="001A5995" w:rsidRPr="00513CAB">
        <w:rPr>
          <w:sz w:val="22"/>
          <w:szCs w:val="22"/>
        </w:rPr>
        <w:t>with</w:t>
      </w:r>
      <w:r w:rsidR="00725D71" w:rsidRPr="00513CAB">
        <w:rPr>
          <w:sz w:val="22"/>
          <w:szCs w:val="22"/>
        </w:rPr>
        <w:t xml:space="preserve"> </w:t>
      </w:r>
      <w:r w:rsidR="00E35AF7" w:rsidRPr="00513CAB">
        <w:rPr>
          <w:sz w:val="22"/>
          <w:szCs w:val="22"/>
        </w:rPr>
        <w:t>700 plus employees, f</w:t>
      </w:r>
      <w:r w:rsidR="002F684B" w:rsidRPr="00513CAB">
        <w:rPr>
          <w:sz w:val="22"/>
          <w:szCs w:val="22"/>
        </w:rPr>
        <w:t>leet of over 300 Trucks</w:t>
      </w:r>
      <w:r w:rsidR="00725D71" w:rsidRPr="00513CAB">
        <w:rPr>
          <w:sz w:val="22"/>
          <w:szCs w:val="22"/>
        </w:rPr>
        <w:t xml:space="preserve">, </w:t>
      </w:r>
      <w:r w:rsidR="00E35AF7" w:rsidRPr="00513CAB">
        <w:rPr>
          <w:sz w:val="22"/>
          <w:szCs w:val="22"/>
        </w:rPr>
        <w:t>maintaining 15,000+</w:t>
      </w:r>
      <w:r w:rsidR="002A59BC" w:rsidRPr="00513CAB">
        <w:rPr>
          <w:sz w:val="22"/>
          <w:szCs w:val="22"/>
        </w:rPr>
        <w:t xml:space="preserve"> </w:t>
      </w:r>
      <w:r w:rsidR="00E35AF7" w:rsidRPr="00513CAB">
        <w:rPr>
          <w:sz w:val="22"/>
          <w:szCs w:val="22"/>
        </w:rPr>
        <w:t xml:space="preserve">SKU’s, </w:t>
      </w:r>
      <w:r w:rsidR="00725D71" w:rsidRPr="00513CAB">
        <w:rPr>
          <w:sz w:val="22"/>
          <w:szCs w:val="22"/>
        </w:rPr>
        <w:t>delivering 2</w:t>
      </w:r>
      <w:r w:rsidR="00AA7D19" w:rsidRPr="00513CAB">
        <w:rPr>
          <w:sz w:val="22"/>
          <w:szCs w:val="22"/>
        </w:rPr>
        <w:t>2</w:t>
      </w:r>
      <w:r w:rsidR="00725D71" w:rsidRPr="00513CAB">
        <w:rPr>
          <w:sz w:val="22"/>
          <w:szCs w:val="22"/>
        </w:rPr>
        <w:t xml:space="preserve"> million cases annually to </w:t>
      </w:r>
      <w:r w:rsidR="001A5995" w:rsidRPr="00513CAB">
        <w:rPr>
          <w:sz w:val="22"/>
          <w:szCs w:val="22"/>
        </w:rPr>
        <w:t>38</w:t>
      </w:r>
      <w:r w:rsidR="00725D71" w:rsidRPr="00513CAB">
        <w:rPr>
          <w:sz w:val="22"/>
          <w:szCs w:val="22"/>
        </w:rPr>
        <w:t>,000</w:t>
      </w:r>
      <w:r w:rsidR="00181E9E">
        <w:rPr>
          <w:sz w:val="22"/>
          <w:szCs w:val="22"/>
        </w:rPr>
        <w:t xml:space="preserve"> </w:t>
      </w:r>
      <w:r w:rsidR="00E35AF7" w:rsidRPr="00513CAB">
        <w:rPr>
          <w:sz w:val="22"/>
          <w:szCs w:val="22"/>
        </w:rPr>
        <w:t>+</w:t>
      </w:r>
      <w:r w:rsidR="00725D71" w:rsidRPr="00513CAB">
        <w:rPr>
          <w:sz w:val="22"/>
          <w:szCs w:val="22"/>
        </w:rPr>
        <w:t xml:space="preserve"> D</w:t>
      </w:r>
      <w:r w:rsidR="00E35AF7" w:rsidRPr="00513CAB">
        <w:rPr>
          <w:sz w:val="22"/>
          <w:szCs w:val="22"/>
        </w:rPr>
        <w:t xml:space="preserve">irect Store Delivery </w:t>
      </w:r>
      <w:r w:rsidR="00725D71" w:rsidRPr="00513CAB">
        <w:rPr>
          <w:sz w:val="22"/>
          <w:szCs w:val="22"/>
        </w:rPr>
        <w:t xml:space="preserve">and Chain </w:t>
      </w:r>
      <w:r w:rsidR="002B010A" w:rsidRPr="00513CAB">
        <w:rPr>
          <w:sz w:val="22"/>
          <w:szCs w:val="22"/>
        </w:rPr>
        <w:t>W</w:t>
      </w:r>
      <w:r w:rsidR="00FD69FF" w:rsidRPr="00513CAB">
        <w:rPr>
          <w:sz w:val="22"/>
          <w:szCs w:val="22"/>
        </w:rPr>
        <w:t>arehouse</w:t>
      </w:r>
      <w:r w:rsidR="00E35AF7" w:rsidRPr="00513CAB">
        <w:rPr>
          <w:sz w:val="22"/>
          <w:szCs w:val="22"/>
        </w:rPr>
        <w:t xml:space="preserve"> </w:t>
      </w:r>
      <w:r w:rsidR="004A7477" w:rsidRPr="00513CAB">
        <w:rPr>
          <w:sz w:val="22"/>
          <w:szCs w:val="22"/>
        </w:rPr>
        <w:t xml:space="preserve">customers. </w:t>
      </w:r>
      <w:r w:rsidR="00E35AF7" w:rsidRPr="00513CAB">
        <w:rPr>
          <w:sz w:val="22"/>
          <w:szCs w:val="22"/>
        </w:rPr>
        <w:t>Oversee a W</w:t>
      </w:r>
      <w:r w:rsidR="00AA7D19" w:rsidRPr="00513CAB">
        <w:rPr>
          <w:sz w:val="22"/>
          <w:szCs w:val="22"/>
        </w:rPr>
        <w:t>arehouse</w:t>
      </w:r>
      <w:r w:rsidR="00E35AF7" w:rsidRPr="00513CAB">
        <w:rPr>
          <w:sz w:val="22"/>
          <w:szCs w:val="22"/>
        </w:rPr>
        <w:t xml:space="preserve"> and De</w:t>
      </w:r>
      <w:r w:rsidR="00AA7D19" w:rsidRPr="00513CAB">
        <w:rPr>
          <w:sz w:val="22"/>
          <w:szCs w:val="22"/>
        </w:rPr>
        <w:t>livery</w:t>
      </w:r>
      <w:r w:rsidR="004A7477" w:rsidRPr="00513CAB">
        <w:rPr>
          <w:sz w:val="22"/>
          <w:szCs w:val="22"/>
        </w:rPr>
        <w:t xml:space="preserve"> operating budget</w:t>
      </w:r>
      <w:r w:rsidR="0000014D" w:rsidRPr="00513CAB">
        <w:rPr>
          <w:sz w:val="22"/>
          <w:szCs w:val="22"/>
        </w:rPr>
        <w:t xml:space="preserve"> </w:t>
      </w:r>
      <w:r w:rsidR="00E35AF7" w:rsidRPr="00513CAB">
        <w:rPr>
          <w:sz w:val="22"/>
          <w:szCs w:val="22"/>
        </w:rPr>
        <w:t>of</w:t>
      </w:r>
      <w:r w:rsidR="004A7477" w:rsidRPr="00513CAB">
        <w:rPr>
          <w:sz w:val="22"/>
          <w:szCs w:val="22"/>
        </w:rPr>
        <w:t xml:space="preserve"> $1</w:t>
      </w:r>
      <w:r w:rsidR="0025653E" w:rsidRPr="00513CAB">
        <w:rPr>
          <w:sz w:val="22"/>
          <w:szCs w:val="22"/>
        </w:rPr>
        <w:t>45</w:t>
      </w:r>
      <w:r w:rsidR="004A7477" w:rsidRPr="00513CAB">
        <w:rPr>
          <w:sz w:val="22"/>
          <w:szCs w:val="22"/>
        </w:rPr>
        <w:t xml:space="preserve"> million</w:t>
      </w:r>
      <w:r w:rsidR="00E35AF7" w:rsidRPr="00513CAB">
        <w:rPr>
          <w:sz w:val="22"/>
          <w:szCs w:val="22"/>
        </w:rPr>
        <w:t xml:space="preserve"> in support of $</w:t>
      </w:r>
      <w:r w:rsidR="00AA7D19" w:rsidRPr="00513CAB">
        <w:rPr>
          <w:sz w:val="22"/>
          <w:szCs w:val="22"/>
        </w:rPr>
        <w:t>2.</w:t>
      </w:r>
      <w:r w:rsidR="00CD441D">
        <w:rPr>
          <w:sz w:val="22"/>
          <w:szCs w:val="22"/>
        </w:rPr>
        <w:t>2</w:t>
      </w:r>
      <w:r w:rsidR="00AA7D19" w:rsidRPr="00513CAB">
        <w:rPr>
          <w:sz w:val="22"/>
          <w:szCs w:val="22"/>
        </w:rPr>
        <w:t xml:space="preserve"> billion </w:t>
      </w:r>
      <w:r w:rsidR="0000014D" w:rsidRPr="00513CAB">
        <w:rPr>
          <w:sz w:val="22"/>
          <w:szCs w:val="22"/>
        </w:rPr>
        <w:t>in sales revenue</w:t>
      </w:r>
      <w:r w:rsidR="00340D0E" w:rsidRPr="00513CAB">
        <w:rPr>
          <w:sz w:val="22"/>
          <w:szCs w:val="22"/>
        </w:rPr>
        <w:t>.</w:t>
      </w:r>
    </w:p>
    <w:p w14:paraId="37C78069" w14:textId="77777777" w:rsidR="00E6104B" w:rsidRPr="00513CAB" w:rsidRDefault="00E6104B" w:rsidP="00EF163D">
      <w:pPr>
        <w:pStyle w:val="ListParagraph"/>
        <w:ind w:left="360"/>
        <w:outlineLvl w:val="0"/>
        <w:rPr>
          <w:b/>
          <w:i/>
          <w:sz w:val="22"/>
          <w:szCs w:val="22"/>
        </w:rPr>
      </w:pPr>
      <w:r w:rsidRPr="00513CAB">
        <w:rPr>
          <w:sz w:val="22"/>
          <w:szCs w:val="22"/>
        </w:rPr>
        <w:t xml:space="preserve"> </w:t>
      </w:r>
      <w:r w:rsidR="00A619A1" w:rsidRPr="00513CAB">
        <w:rPr>
          <w:b/>
          <w:i/>
          <w:sz w:val="22"/>
          <w:szCs w:val="22"/>
        </w:rPr>
        <w:t xml:space="preserve"> </w:t>
      </w:r>
    </w:p>
    <w:p w14:paraId="7B9614C8" w14:textId="77777777" w:rsidR="00A619A1" w:rsidRPr="00990444" w:rsidRDefault="00A619A1" w:rsidP="00990444">
      <w:pPr>
        <w:ind w:left="360"/>
        <w:outlineLvl w:val="0"/>
        <w:rPr>
          <w:b/>
        </w:rPr>
      </w:pPr>
      <w:r w:rsidRPr="00990444">
        <w:rPr>
          <w:b/>
        </w:rPr>
        <w:t>Highlights</w:t>
      </w:r>
    </w:p>
    <w:p w14:paraId="5CB2F090" w14:textId="49802AB2" w:rsidR="00DB64BC" w:rsidRPr="00DB64BC" w:rsidRDefault="00752210" w:rsidP="00DB64BC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513CAB">
        <w:rPr>
          <w:sz w:val="22"/>
          <w:szCs w:val="22"/>
        </w:rPr>
        <w:t xml:space="preserve">Successful </w:t>
      </w:r>
      <w:r w:rsidR="00371DD2" w:rsidRPr="00513CAB">
        <w:rPr>
          <w:sz w:val="22"/>
          <w:szCs w:val="22"/>
        </w:rPr>
        <w:t xml:space="preserve">transformation </w:t>
      </w:r>
      <w:r w:rsidR="00CB59DC" w:rsidRPr="00513CAB">
        <w:rPr>
          <w:sz w:val="22"/>
          <w:szCs w:val="22"/>
        </w:rPr>
        <w:t xml:space="preserve">leadership </w:t>
      </w:r>
      <w:r w:rsidR="001C5271" w:rsidRPr="00513CAB">
        <w:rPr>
          <w:sz w:val="22"/>
          <w:szCs w:val="22"/>
        </w:rPr>
        <w:t xml:space="preserve">from </w:t>
      </w:r>
      <w:r w:rsidR="00880AC1" w:rsidRPr="00513CAB">
        <w:rPr>
          <w:sz w:val="22"/>
          <w:szCs w:val="22"/>
        </w:rPr>
        <w:t xml:space="preserve">an 28yr old </w:t>
      </w:r>
      <w:r w:rsidR="00371DD2" w:rsidRPr="00513CAB">
        <w:rPr>
          <w:sz w:val="22"/>
          <w:szCs w:val="22"/>
        </w:rPr>
        <w:t>W</w:t>
      </w:r>
      <w:r w:rsidR="00A12A18" w:rsidRPr="00513CAB">
        <w:rPr>
          <w:sz w:val="22"/>
          <w:szCs w:val="22"/>
        </w:rPr>
        <w:t xml:space="preserve">arehouse </w:t>
      </w:r>
      <w:r w:rsidR="00CB59DC" w:rsidRPr="00513CAB">
        <w:rPr>
          <w:sz w:val="22"/>
          <w:szCs w:val="22"/>
        </w:rPr>
        <w:t>M</w:t>
      </w:r>
      <w:r w:rsidR="00A12A18" w:rsidRPr="00513CAB">
        <w:rPr>
          <w:sz w:val="22"/>
          <w:szCs w:val="22"/>
        </w:rPr>
        <w:t xml:space="preserve">anagement </w:t>
      </w:r>
      <w:r w:rsidR="001C5271" w:rsidRPr="00513CAB">
        <w:rPr>
          <w:sz w:val="22"/>
          <w:szCs w:val="22"/>
        </w:rPr>
        <w:t>S</w:t>
      </w:r>
      <w:r w:rsidR="00A12A18" w:rsidRPr="00513CAB">
        <w:rPr>
          <w:sz w:val="22"/>
          <w:szCs w:val="22"/>
        </w:rPr>
        <w:t xml:space="preserve">ystem </w:t>
      </w:r>
      <w:r w:rsidR="00CB59DC" w:rsidRPr="00513CAB">
        <w:rPr>
          <w:sz w:val="22"/>
          <w:szCs w:val="22"/>
        </w:rPr>
        <w:t xml:space="preserve">into </w:t>
      </w:r>
      <w:r w:rsidR="00A12A18" w:rsidRPr="00513CAB">
        <w:rPr>
          <w:sz w:val="22"/>
          <w:szCs w:val="22"/>
        </w:rPr>
        <w:t>world class Manhattan</w:t>
      </w:r>
      <w:r w:rsidR="001C5271" w:rsidRPr="00513CAB">
        <w:rPr>
          <w:sz w:val="22"/>
          <w:szCs w:val="22"/>
        </w:rPr>
        <w:t xml:space="preserve"> WMS</w:t>
      </w:r>
      <w:r w:rsidR="007424F6">
        <w:rPr>
          <w:sz w:val="22"/>
          <w:szCs w:val="22"/>
        </w:rPr>
        <w:t xml:space="preserve">, </w:t>
      </w:r>
      <w:r w:rsidR="002E3B5C">
        <w:rPr>
          <w:sz w:val="22"/>
          <w:szCs w:val="22"/>
        </w:rPr>
        <w:t>providing capabilities for real time data and reports</w:t>
      </w:r>
      <w:r w:rsidR="00DB64BC" w:rsidRPr="00513CAB">
        <w:rPr>
          <w:sz w:val="22"/>
          <w:szCs w:val="22"/>
        </w:rPr>
        <w:t xml:space="preserve"> </w:t>
      </w:r>
      <w:r w:rsidR="00DB64BC">
        <w:rPr>
          <w:sz w:val="22"/>
          <w:szCs w:val="22"/>
        </w:rPr>
        <w:t xml:space="preserve">that have helped to </w:t>
      </w:r>
      <w:r w:rsidR="00DB64BC" w:rsidRPr="00513CAB">
        <w:rPr>
          <w:sz w:val="22"/>
          <w:szCs w:val="22"/>
        </w:rPr>
        <w:t>improved shipping error</w:t>
      </w:r>
      <w:r w:rsidR="00DE4347">
        <w:rPr>
          <w:sz w:val="22"/>
          <w:szCs w:val="22"/>
        </w:rPr>
        <w:t>s</w:t>
      </w:r>
      <w:r w:rsidR="00A42BF7">
        <w:rPr>
          <w:sz w:val="22"/>
          <w:szCs w:val="22"/>
        </w:rPr>
        <w:t xml:space="preserve"> </w:t>
      </w:r>
      <w:r w:rsidR="00DB64BC" w:rsidRPr="00513CAB">
        <w:rPr>
          <w:sz w:val="22"/>
          <w:szCs w:val="22"/>
        </w:rPr>
        <w:t xml:space="preserve">by nearly </w:t>
      </w:r>
      <w:r w:rsidR="00A42BF7">
        <w:rPr>
          <w:sz w:val="22"/>
          <w:szCs w:val="22"/>
        </w:rPr>
        <w:t>50</w:t>
      </w:r>
      <w:r w:rsidR="00DB64BC" w:rsidRPr="00513CAB">
        <w:rPr>
          <w:sz w:val="22"/>
          <w:szCs w:val="22"/>
        </w:rPr>
        <w:t>% in California</w:t>
      </w:r>
    </w:p>
    <w:p w14:paraId="250F8E51" w14:textId="0D91869E" w:rsidR="00934987" w:rsidRPr="00513CAB" w:rsidRDefault="00A12A18" w:rsidP="00990444">
      <w:pPr>
        <w:numPr>
          <w:ilvl w:val="0"/>
          <w:numId w:val="1"/>
        </w:numPr>
        <w:rPr>
          <w:sz w:val="22"/>
          <w:szCs w:val="22"/>
        </w:rPr>
      </w:pPr>
      <w:r w:rsidRPr="00513CAB">
        <w:rPr>
          <w:sz w:val="22"/>
          <w:szCs w:val="22"/>
        </w:rPr>
        <w:t>Le</w:t>
      </w:r>
      <w:r w:rsidR="002B010A" w:rsidRPr="00513CAB">
        <w:rPr>
          <w:sz w:val="22"/>
          <w:szCs w:val="22"/>
        </w:rPr>
        <w:t>d</w:t>
      </w:r>
      <w:r w:rsidRPr="00513CAB">
        <w:rPr>
          <w:sz w:val="22"/>
          <w:szCs w:val="22"/>
        </w:rPr>
        <w:t xml:space="preserve"> implementation of </w:t>
      </w:r>
      <w:r w:rsidR="00371DD2" w:rsidRPr="00513CAB">
        <w:rPr>
          <w:sz w:val="22"/>
          <w:szCs w:val="22"/>
        </w:rPr>
        <w:t>D</w:t>
      </w:r>
      <w:r w:rsidRPr="00513CAB">
        <w:rPr>
          <w:sz w:val="22"/>
          <w:szCs w:val="22"/>
        </w:rPr>
        <w:t xml:space="preserve">elivery </w:t>
      </w:r>
      <w:r w:rsidR="00371DD2" w:rsidRPr="00513CAB">
        <w:rPr>
          <w:sz w:val="22"/>
          <w:szCs w:val="22"/>
        </w:rPr>
        <w:t>O</w:t>
      </w:r>
      <w:r w:rsidRPr="00513CAB">
        <w:rPr>
          <w:sz w:val="22"/>
          <w:szCs w:val="22"/>
        </w:rPr>
        <w:t xml:space="preserve">ptimization </w:t>
      </w:r>
      <w:r w:rsidR="00371DD2" w:rsidRPr="00513CAB">
        <w:rPr>
          <w:sz w:val="22"/>
          <w:szCs w:val="22"/>
        </w:rPr>
        <w:t>improv</w:t>
      </w:r>
      <w:r w:rsidR="002E3B5C">
        <w:rPr>
          <w:sz w:val="22"/>
          <w:szCs w:val="22"/>
        </w:rPr>
        <w:t>ing</w:t>
      </w:r>
      <w:r w:rsidR="00371DD2" w:rsidRPr="00513CAB">
        <w:rPr>
          <w:sz w:val="22"/>
          <w:szCs w:val="22"/>
        </w:rPr>
        <w:t xml:space="preserve"> </w:t>
      </w:r>
      <w:r w:rsidR="00DB64BC">
        <w:rPr>
          <w:sz w:val="22"/>
          <w:szCs w:val="22"/>
        </w:rPr>
        <w:t xml:space="preserve">cost and </w:t>
      </w:r>
      <w:r w:rsidRPr="00513CAB">
        <w:rPr>
          <w:sz w:val="22"/>
          <w:szCs w:val="22"/>
        </w:rPr>
        <w:t>customer service</w:t>
      </w:r>
      <w:r w:rsidR="002E3B5C">
        <w:rPr>
          <w:sz w:val="22"/>
          <w:szCs w:val="22"/>
        </w:rPr>
        <w:t>,</w:t>
      </w:r>
      <w:r w:rsidR="004A0902">
        <w:rPr>
          <w:sz w:val="22"/>
          <w:szCs w:val="22"/>
        </w:rPr>
        <w:t xml:space="preserve"> saving</w:t>
      </w:r>
      <w:r w:rsidR="00DE4347">
        <w:rPr>
          <w:sz w:val="22"/>
          <w:szCs w:val="22"/>
        </w:rPr>
        <w:t xml:space="preserve"> 300K in miles driven</w:t>
      </w:r>
      <w:r w:rsidR="004A0902">
        <w:rPr>
          <w:sz w:val="22"/>
          <w:szCs w:val="22"/>
        </w:rPr>
        <w:t xml:space="preserve"> </w:t>
      </w:r>
      <w:r w:rsidR="002E3B5C">
        <w:rPr>
          <w:sz w:val="22"/>
          <w:szCs w:val="22"/>
        </w:rPr>
        <w:t xml:space="preserve">and improving </w:t>
      </w:r>
      <w:r w:rsidR="00DE4347">
        <w:rPr>
          <w:sz w:val="22"/>
          <w:szCs w:val="22"/>
        </w:rPr>
        <w:t xml:space="preserve">customer </w:t>
      </w:r>
      <w:r w:rsidR="004A0902">
        <w:rPr>
          <w:sz w:val="22"/>
          <w:szCs w:val="22"/>
        </w:rPr>
        <w:t>delivery</w:t>
      </w:r>
      <w:r w:rsidR="002E3B5C">
        <w:rPr>
          <w:sz w:val="22"/>
          <w:szCs w:val="22"/>
        </w:rPr>
        <w:t xml:space="preserve"> </w:t>
      </w:r>
      <w:r w:rsidR="004A0902">
        <w:rPr>
          <w:sz w:val="22"/>
          <w:szCs w:val="22"/>
        </w:rPr>
        <w:t xml:space="preserve">window </w:t>
      </w:r>
      <w:r w:rsidR="002E3B5C">
        <w:rPr>
          <w:sz w:val="22"/>
          <w:szCs w:val="22"/>
        </w:rPr>
        <w:t>conformance</w:t>
      </w:r>
      <w:r w:rsidR="004A0902">
        <w:rPr>
          <w:sz w:val="22"/>
          <w:szCs w:val="22"/>
        </w:rPr>
        <w:t xml:space="preserve"> from 78% to 95%</w:t>
      </w:r>
    </w:p>
    <w:p w14:paraId="3E7EDE04" w14:textId="2959D404" w:rsidR="00880AC1" w:rsidRPr="00513CAB" w:rsidRDefault="00880AC1" w:rsidP="00990444">
      <w:pPr>
        <w:numPr>
          <w:ilvl w:val="0"/>
          <w:numId w:val="1"/>
        </w:numPr>
        <w:rPr>
          <w:sz w:val="22"/>
          <w:szCs w:val="22"/>
        </w:rPr>
      </w:pPr>
      <w:r w:rsidRPr="00513CAB">
        <w:rPr>
          <w:sz w:val="22"/>
          <w:szCs w:val="22"/>
        </w:rPr>
        <w:t xml:space="preserve">Significantly reversed Workers Comp trend </w:t>
      </w:r>
      <w:r w:rsidR="00CB5691">
        <w:rPr>
          <w:sz w:val="22"/>
          <w:szCs w:val="22"/>
        </w:rPr>
        <w:t>increase of $</w:t>
      </w:r>
      <w:r w:rsidR="007F3E68">
        <w:rPr>
          <w:sz w:val="22"/>
          <w:szCs w:val="22"/>
        </w:rPr>
        <w:t>1.5M</w:t>
      </w:r>
      <w:r w:rsidR="00CB5691">
        <w:rPr>
          <w:sz w:val="22"/>
          <w:szCs w:val="22"/>
        </w:rPr>
        <w:t xml:space="preserve"> annually </w:t>
      </w:r>
      <w:r w:rsidRPr="00513CAB">
        <w:rPr>
          <w:sz w:val="22"/>
          <w:szCs w:val="22"/>
        </w:rPr>
        <w:t>by d</w:t>
      </w:r>
      <w:r w:rsidR="00752210" w:rsidRPr="00513CAB">
        <w:rPr>
          <w:sz w:val="22"/>
          <w:szCs w:val="22"/>
        </w:rPr>
        <w:t>ecreas</w:t>
      </w:r>
      <w:r w:rsidRPr="00513CAB">
        <w:rPr>
          <w:sz w:val="22"/>
          <w:szCs w:val="22"/>
        </w:rPr>
        <w:t>ing</w:t>
      </w:r>
      <w:r w:rsidR="00752210" w:rsidRPr="00513CAB">
        <w:rPr>
          <w:sz w:val="22"/>
          <w:szCs w:val="22"/>
        </w:rPr>
        <w:t xml:space="preserve"> </w:t>
      </w:r>
      <w:r w:rsidRPr="00513CAB">
        <w:rPr>
          <w:sz w:val="22"/>
          <w:szCs w:val="22"/>
        </w:rPr>
        <w:t xml:space="preserve">companywide </w:t>
      </w:r>
      <w:r w:rsidR="00752210" w:rsidRPr="00513CAB">
        <w:rPr>
          <w:sz w:val="22"/>
          <w:szCs w:val="22"/>
        </w:rPr>
        <w:t>T</w:t>
      </w:r>
      <w:r w:rsidR="008820C5" w:rsidRPr="00513CAB">
        <w:rPr>
          <w:sz w:val="22"/>
          <w:szCs w:val="22"/>
        </w:rPr>
        <w:t>otal Incident Rate</w:t>
      </w:r>
      <w:r w:rsidR="00752210" w:rsidRPr="00513CAB">
        <w:rPr>
          <w:sz w:val="22"/>
          <w:szCs w:val="22"/>
        </w:rPr>
        <w:t xml:space="preserve"> </w:t>
      </w:r>
      <w:r w:rsidRPr="00513CAB">
        <w:rPr>
          <w:sz w:val="22"/>
          <w:szCs w:val="22"/>
        </w:rPr>
        <w:t>index from</w:t>
      </w:r>
      <w:r w:rsidR="00B41D1B" w:rsidRPr="00513CAB">
        <w:rPr>
          <w:sz w:val="22"/>
          <w:szCs w:val="22"/>
        </w:rPr>
        <w:t xml:space="preserve"> 18 </w:t>
      </w:r>
      <w:r w:rsidRPr="00513CAB">
        <w:rPr>
          <w:sz w:val="22"/>
          <w:szCs w:val="22"/>
        </w:rPr>
        <w:t>to</w:t>
      </w:r>
      <w:r w:rsidR="0000014D" w:rsidRPr="00513CAB">
        <w:rPr>
          <w:sz w:val="22"/>
          <w:szCs w:val="22"/>
        </w:rPr>
        <w:t xml:space="preserve"> </w:t>
      </w:r>
      <w:r w:rsidR="00B41D1B" w:rsidRPr="00513CAB">
        <w:rPr>
          <w:sz w:val="22"/>
          <w:szCs w:val="22"/>
        </w:rPr>
        <w:t>8</w:t>
      </w:r>
      <w:r w:rsidR="0000014D" w:rsidRPr="00513CAB">
        <w:rPr>
          <w:sz w:val="22"/>
          <w:szCs w:val="22"/>
        </w:rPr>
        <w:t>.</w:t>
      </w:r>
      <w:r w:rsidR="00CB12D3" w:rsidRPr="00513CAB">
        <w:rPr>
          <w:sz w:val="22"/>
          <w:szCs w:val="22"/>
        </w:rPr>
        <w:t>2</w:t>
      </w:r>
      <w:r w:rsidR="002E3B5C">
        <w:rPr>
          <w:sz w:val="22"/>
          <w:szCs w:val="22"/>
        </w:rPr>
        <w:t xml:space="preserve"> coupled with aggressive </w:t>
      </w:r>
      <w:r w:rsidR="00CB5691">
        <w:rPr>
          <w:sz w:val="22"/>
          <w:szCs w:val="22"/>
        </w:rPr>
        <w:t xml:space="preserve">claim </w:t>
      </w:r>
      <w:r w:rsidR="002E3B5C">
        <w:rPr>
          <w:sz w:val="22"/>
          <w:szCs w:val="22"/>
        </w:rPr>
        <w:t xml:space="preserve">management </w:t>
      </w:r>
    </w:p>
    <w:p w14:paraId="07DA7633" w14:textId="75D4123B" w:rsidR="00A619A1" w:rsidRPr="00513CAB" w:rsidRDefault="004A0902" w:rsidP="00990444">
      <w:pPr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C</w:t>
      </w:r>
      <w:r w:rsidRPr="00513CAB">
        <w:rPr>
          <w:sz w:val="22"/>
          <w:szCs w:val="22"/>
        </w:rPr>
        <w:t>reat</w:t>
      </w:r>
      <w:r>
        <w:rPr>
          <w:sz w:val="22"/>
          <w:szCs w:val="22"/>
        </w:rPr>
        <w:t>ed</w:t>
      </w:r>
      <w:r w:rsidRPr="00513CAB">
        <w:rPr>
          <w:sz w:val="22"/>
          <w:szCs w:val="22"/>
        </w:rPr>
        <w:t xml:space="preserve"> </w:t>
      </w:r>
      <w:r>
        <w:rPr>
          <w:sz w:val="22"/>
          <w:szCs w:val="22"/>
        </w:rPr>
        <w:t>an Environment of Continues Improvement</w:t>
      </w:r>
      <w:r w:rsidRPr="00513CAB">
        <w:rPr>
          <w:sz w:val="22"/>
          <w:szCs w:val="22"/>
        </w:rPr>
        <w:t xml:space="preserve"> </w:t>
      </w:r>
      <w:r>
        <w:rPr>
          <w:sz w:val="22"/>
          <w:szCs w:val="22"/>
        </w:rPr>
        <w:t>by socializing</w:t>
      </w:r>
      <w:r w:rsidR="0000014D" w:rsidRPr="00513CAB">
        <w:rPr>
          <w:sz w:val="22"/>
          <w:szCs w:val="22"/>
        </w:rPr>
        <w:t xml:space="preserve"> and </w:t>
      </w:r>
      <w:r w:rsidR="00AA7D19" w:rsidRPr="00513CAB">
        <w:rPr>
          <w:sz w:val="22"/>
          <w:szCs w:val="22"/>
        </w:rPr>
        <w:t>implement</w:t>
      </w:r>
      <w:r>
        <w:rPr>
          <w:sz w:val="22"/>
          <w:szCs w:val="22"/>
        </w:rPr>
        <w:t>ing</w:t>
      </w:r>
      <w:r w:rsidR="00AA7D19" w:rsidRPr="00513CAB">
        <w:rPr>
          <w:sz w:val="22"/>
          <w:szCs w:val="22"/>
        </w:rPr>
        <w:t xml:space="preserve"> K</w:t>
      </w:r>
      <w:r w:rsidR="001C5271" w:rsidRPr="00513CAB">
        <w:rPr>
          <w:sz w:val="22"/>
          <w:szCs w:val="22"/>
        </w:rPr>
        <w:t>ey Performance Indicators (K</w:t>
      </w:r>
      <w:r w:rsidR="00AA7D19" w:rsidRPr="00513CAB">
        <w:rPr>
          <w:sz w:val="22"/>
          <w:szCs w:val="22"/>
        </w:rPr>
        <w:t>PI</w:t>
      </w:r>
      <w:r>
        <w:rPr>
          <w:sz w:val="22"/>
          <w:szCs w:val="22"/>
        </w:rPr>
        <w:t>’s</w:t>
      </w:r>
      <w:r w:rsidR="001C5271" w:rsidRPr="00513CAB">
        <w:rPr>
          <w:sz w:val="22"/>
          <w:szCs w:val="22"/>
        </w:rPr>
        <w:t>)</w:t>
      </w:r>
      <w:r w:rsidR="00752210" w:rsidRPr="00513CAB">
        <w:rPr>
          <w:sz w:val="22"/>
          <w:szCs w:val="22"/>
        </w:rPr>
        <w:t xml:space="preserve"> across all </w:t>
      </w:r>
      <w:r w:rsidR="00371DD2" w:rsidRPr="00513CAB">
        <w:rPr>
          <w:sz w:val="22"/>
          <w:szCs w:val="22"/>
        </w:rPr>
        <w:t>W</w:t>
      </w:r>
      <w:r w:rsidR="00AA7D19" w:rsidRPr="00513CAB">
        <w:rPr>
          <w:sz w:val="22"/>
          <w:szCs w:val="22"/>
        </w:rPr>
        <w:t xml:space="preserve">arehouse &amp; </w:t>
      </w:r>
      <w:r w:rsidR="00371DD2" w:rsidRPr="00513CAB">
        <w:rPr>
          <w:sz w:val="22"/>
          <w:szCs w:val="22"/>
        </w:rPr>
        <w:t>D</w:t>
      </w:r>
      <w:r w:rsidR="00AA7D19" w:rsidRPr="00513CAB">
        <w:rPr>
          <w:sz w:val="22"/>
          <w:szCs w:val="22"/>
        </w:rPr>
        <w:t xml:space="preserve">elivery </w:t>
      </w:r>
      <w:r w:rsidR="00752210" w:rsidRPr="00513CAB">
        <w:rPr>
          <w:sz w:val="22"/>
          <w:szCs w:val="22"/>
        </w:rPr>
        <w:t xml:space="preserve">functions </w:t>
      </w:r>
      <w:r w:rsidR="00AA7D19" w:rsidRPr="00513CAB">
        <w:rPr>
          <w:sz w:val="22"/>
          <w:szCs w:val="22"/>
        </w:rPr>
        <w:t>in each state</w:t>
      </w:r>
      <w:r w:rsidR="003A6B02">
        <w:rPr>
          <w:sz w:val="22"/>
          <w:szCs w:val="22"/>
        </w:rPr>
        <w:t xml:space="preserve">, </w:t>
      </w:r>
      <w:r w:rsidR="00DB64BC">
        <w:rPr>
          <w:sz w:val="22"/>
          <w:szCs w:val="22"/>
        </w:rPr>
        <w:t>ensuing</w:t>
      </w:r>
      <w:r>
        <w:rPr>
          <w:sz w:val="22"/>
          <w:szCs w:val="22"/>
        </w:rPr>
        <w:t xml:space="preserve"> </w:t>
      </w:r>
      <w:r w:rsidR="0000014D" w:rsidRPr="00513CAB">
        <w:rPr>
          <w:sz w:val="22"/>
          <w:szCs w:val="22"/>
        </w:rPr>
        <w:t>health</w:t>
      </w:r>
      <w:r w:rsidR="00A12A18" w:rsidRPr="00513CAB">
        <w:rPr>
          <w:sz w:val="22"/>
          <w:szCs w:val="22"/>
        </w:rPr>
        <w:t>y</w:t>
      </w:r>
      <w:r w:rsidR="0000014D" w:rsidRPr="00513CAB">
        <w:rPr>
          <w:sz w:val="22"/>
          <w:szCs w:val="22"/>
        </w:rPr>
        <w:t xml:space="preserve"> competition and </w:t>
      </w:r>
      <w:r w:rsidR="002B010A" w:rsidRPr="00513CAB">
        <w:rPr>
          <w:sz w:val="22"/>
          <w:szCs w:val="22"/>
        </w:rPr>
        <w:t>sharing</w:t>
      </w:r>
      <w:r w:rsidR="00B8479A" w:rsidRPr="00513CAB">
        <w:rPr>
          <w:sz w:val="22"/>
          <w:szCs w:val="22"/>
        </w:rPr>
        <w:t xml:space="preserve"> </w:t>
      </w:r>
      <w:r w:rsidR="00A12A18" w:rsidRPr="00513CAB">
        <w:rPr>
          <w:sz w:val="22"/>
          <w:szCs w:val="22"/>
        </w:rPr>
        <w:t xml:space="preserve">of </w:t>
      </w:r>
      <w:r w:rsidR="0000014D" w:rsidRPr="00513CAB">
        <w:rPr>
          <w:sz w:val="22"/>
          <w:szCs w:val="22"/>
        </w:rPr>
        <w:t>best practice</w:t>
      </w:r>
    </w:p>
    <w:p w14:paraId="0B98BFA3" w14:textId="04422554" w:rsidR="00EF163D" w:rsidRPr="002E3B5C" w:rsidRDefault="00894CD6" w:rsidP="002E3B5C">
      <w:pPr>
        <w:pStyle w:val="ListParagraph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Supported</w:t>
      </w:r>
      <w:r w:rsidR="00A17B5A" w:rsidRPr="00513CAB">
        <w:rPr>
          <w:sz w:val="22"/>
          <w:szCs w:val="22"/>
        </w:rPr>
        <w:t xml:space="preserve"> transformation of Arizona warehouse operations </w:t>
      </w:r>
      <w:r w:rsidR="007A77F8">
        <w:rPr>
          <w:sz w:val="22"/>
          <w:szCs w:val="22"/>
        </w:rPr>
        <w:t xml:space="preserve">to automated conveyor pick </w:t>
      </w:r>
      <w:r w:rsidR="00A17B5A" w:rsidRPr="00513CAB">
        <w:rPr>
          <w:sz w:val="22"/>
          <w:szCs w:val="22"/>
        </w:rPr>
        <w:t>achieving a 35% productivity increase in Broad Market picking and loading</w:t>
      </w:r>
      <w:r>
        <w:rPr>
          <w:sz w:val="22"/>
          <w:szCs w:val="22"/>
        </w:rPr>
        <w:t xml:space="preserve"> resulting in annual savings of just under </w:t>
      </w:r>
      <w:r w:rsidR="00A42BF7">
        <w:rPr>
          <w:sz w:val="22"/>
          <w:szCs w:val="22"/>
        </w:rPr>
        <w:t>$1M</w:t>
      </w:r>
      <w:r>
        <w:rPr>
          <w:sz w:val="22"/>
          <w:szCs w:val="22"/>
        </w:rPr>
        <w:t xml:space="preserve"> dollars</w:t>
      </w:r>
    </w:p>
    <w:p w14:paraId="6F98E831" w14:textId="77777777" w:rsidR="007F3E68" w:rsidRDefault="00C21162" w:rsidP="007F3E68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513CAB">
        <w:rPr>
          <w:sz w:val="22"/>
          <w:szCs w:val="22"/>
        </w:rPr>
        <w:t>Work</w:t>
      </w:r>
      <w:r w:rsidR="00DB64BC">
        <w:rPr>
          <w:sz w:val="22"/>
          <w:szCs w:val="22"/>
        </w:rPr>
        <w:t>ed cross-functionally</w:t>
      </w:r>
      <w:r w:rsidRPr="00513CAB">
        <w:rPr>
          <w:sz w:val="22"/>
          <w:szCs w:val="22"/>
        </w:rPr>
        <w:t xml:space="preserve"> with sales and procurement to improve out of stock</w:t>
      </w:r>
      <w:r w:rsidR="00295947" w:rsidRPr="00513CAB">
        <w:rPr>
          <w:sz w:val="22"/>
          <w:szCs w:val="22"/>
        </w:rPr>
        <w:t xml:space="preserve"> product</w:t>
      </w:r>
      <w:r w:rsidRPr="00513CAB">
        <w:rPr>
          <w:sz w:val="22"/>
          <w:szCs w:val="22"/>
        </w:rPr>
        <w:t>, realizing a 20% reduction</w:t>
      </w:r>
      <w:r w:rsidR="00295947" w:rsidRPr="00513CAB">
        <w:rPr>
          <w:sz w:val="22"/>
          <w:szCs w:val="22"/>
        </w:rPr>
        <w:t xml:space="preserve"> in OOS to date</w:t>
      </w:r>
      <w:r w:rsidRPr="00513CAB">
        <w:rPr>
          <w:sz w:val="22"/>
          <w:szCs w:val="22"/>
        </w:rPr>
        <w:t xml:space="preserve">  </w:t>
      </w:r>
    </w:p>
    <w:p w14:paraId="4F01C6F2" w14:textId="7389C431" w:rsidR="00DB64BC" w:rsidRPr="007F3E68" w:rsidRDefault="007F3E68" w:rsidP="007F3E68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513CAB">
        <w:rPr>
          <w:sz w:val="22"/>
          <w:szCs w:val="22"/>
        </w:rPr>
        <w:t>Le</w:t>
      </w:r>
      <w:r>
        <w:rPr>
          <w:sz w:val="22"/>
          <w:szCs w:val="22"/>
        </w:rPr>
        <w:t>ading</w:t>
      </w:r>
      <w:r w:rsidRPr="00513CAB">
        <w:rPr>
          <w:sz w:val="22"/>
          <w:szCs w:val="22"/>
        </w:rPr>
        <w:t xml:space="preserve"> project to open an overflow and chain delivery warehouse in Northern California near current warehouse location, eliminating the need for 6, 3</w:t>
      </w:r>
      <w:r w:rsidRPr="00CB5691">
        <w:rPr>
          <w:sz w:val="22"/>
          <w:szCs w:val="22"/>
          <w:vertAlign w:val="superscript"/>
        </w:rPr>
        <w:t>rd</w:t>
      </w:r>
      <w:r>
        <w:rPr>
          <w:sz w:val="22"/>
          <w:szCs w:val="22"/>
        </w:rPr>
        <w:t xml:space="preserve"> party</w:t>
      </w:r>
      <w:r w:rsidRPr="00513CAB">
        <w:rPr>
          <w:sz w:val="22"/>
          <w:szCs w:val="22"/>
        </w:rPr>
        <w:t xml:space="preserve"> outside storage locations, expect to significantly reduce out of stock product</w:t>
      </w:r>
      <w:r>
        <w:rPr>
          <w:sz w:val="22"/>
          <w:szCs w:val="22"/>
        </w:rPr>
        <w:t xml:space="preserve">, improve customer service, decrease touches and reduce </w:t>
      </w:r>
      <w:r w:rsidRPr="00513CAB">
        <w:rPr>
          <w:sz w:val="22"/>
          <w:szCs w:val="22"/>
        </w:rPr>
        <w:t>demurrage cost</w:t>
      </w:r>
      <w:r>
        <w:rPr>
          <w:sz w:val="22"/>
          <w:szCs w:val="22"/>
        </w:rPr>
        <w:t xml:space="preserve"> by $800K</w:t>
      </w:r>
    </w:p>
    <w:p w14:paraId="7586E3FC" w14:textId="77777777" w:rsidR="007F3E68" w:rsidRDefault="00E35AF7" w:rsidP="007F3E68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513CAB">
        <w:rPr>
          <w:sz w:val="22"/>
          <w:szCs w:val="22"/>
        </w:rPr>
        <w:t>Le</w:t>
      </w:r>
      <w:r w:rsidR="00B41D1B" w:rsidRPr="00513CAB">
        <w:rPr>
          <w:sz w:val="22"/>
          <w:szCs w:val="22"/>
        </w:rPr>
        <w:t>d</w:t>
      </w:r>
      <w:r w:rsidRPr="00513CAB">
        <w:rPr>
          <w:sz w:val="22"/>
          <w:szCs w:val="22"/>
        </w:rPr>
        <w:t xml:space="preserve"> the </w:t>
      </w:r>
      <w:r w:rsidR="00371DD2" w:rsidRPr="00513CAB">
        <w:rPr>
          <w:sz w:val="22"/>
          <w:szCs w:val="22"/>
        </w:rPr>
        <w:t>W</w:t>
      </w:r>
      <w:r w:rsidRPr="00513CAB">
        <w:rPr>
          <w:sz w:val="22"/>
          <w:szCs w:val="22"/>
        </w:rPr>
        <w:t xml:space="preserve">arehouse and </w:t>
      </w:r>
      <w:r w:rsidR="00371DD2" w:rsidRPr="00513CAB">
        <w:rPr>
          <w:sz w:val="22"/>
          <w:szCs w:val="22"/>
        </w:rPr>
        <w:t>D</w:t>
      </w:r>
      <w:r w:rsidRPr="00513CAB">
        <w:rPr>
          <w:sz w:val="22"/>
          <w:szCs w:val="22"/>
        </w:rPr>
        <w:t>elivery transition of WA &amp; OR wine and spirits distribution from a 3rd party partnership to a Young’s run operation</w:t>
      </w:r>
      <w:r w:rsidR="00A42BF7">
        <w:rPr>
          <w:sz w:val="22"/>
          <w:szCs w:val="22"/>
        </w:rPr>
        <w:t>,</w:t>
      </w:r>
      <w:r w:rsidR="00894CD6">
        <w:rPr>
          <w:sz w:val="22"/>
          <w:szCs w:val="22"/>
        </w:rPr>
        <w:t xml:space="preserve"> expected savings of </w:t>
      </w:r>
      <w:r w:rsidR="00A42BF7">
        <w:rPr>
          <w:sz w:val="22"/>
          <w:szCs w:val="22"/>
        </w:rPr>
        <w:t>$3M plus</w:t>
      </w:r>
      <w:r w:rsidR="007F3E68" w:rsidRPr="007F3E68">
        <w:rPr>
          <w:sz w:val="22"/>
          <w:szCs w:val="22"/>
        </w:rPr>
        <w:t xml:space="preserve"> </w:t>
      </w:r>
    </w:p>
    <w:p w14:paraId="7B716E69" w14:textId="439FFC2A" w:rsidR="00E35AF7" w:rsidRPr="00513CAB" w:rsidRDefault="00E35AF7" w:rsidP="007F3E68">
      <w:pPr>
        <w:pStyle w:val="ListParagraph"/>
        <w:rPr>
          <w:sz w:val="22"/>
          <w:szCs w:val="22"/>
        </w:rPr>
      </w:pPr>
    </w:p>
    <w:p w14:paraId="06A2A139" w14:textId="2984173E" w:rsidR="00337177" w:rsidRPr="00513CAB" w:rsidRDefault="00337177" w:rsidP="00295947">
      <w:pPr>
        <w:rPr>
          <w:sz w:val="22"/>
          <w:szCs w:val="22"/>
          <w:highlight w:val="yellow"/>
        </w:rPr>
      </w:pPr>
    </w:p>
    <w:p w14:paraId="7B88C106" w14:textId="13D4055D" w:rsidR="00E35AF7" w:rsidRDefault="00E35AF7" w:rsidP="00337177">
      <w:pPr>
        <w:ind w:left="360"/>
        <w:rPr>
          <w:szCs w:val="20"/>
        </w:rPr>
      </w:pPr>
    </w:p>
    <w:p w14:paraId="22892154" w14:textId="77777777" w:rsidR="00485DFC" w:rsidRDefault="00485DFC" w:rsidP="00337177">
      <w:pPr>
        <w:outlineLvl w:val="0"/>
        <w:rPr>
          <w:b/>
        </w:rPr>
      </w:pPr>
    </w:p>
    <w:p w14:paraId="1EF7BA54" w14:textId="77777777" w:rsidR="0089712D" w:rsidRDefault="0089712D" w:rsidP="00337177">
      <w:pPr>
        <w:outlineLvl w:val="0"/>
        <w:rPr>
          <w:b/>
        </w:rPr>
      </w:pPr>
    </w:p>
    <w:p w14:paraId="76810EE5" w14:textId="09CD2B03" w:rsidR="00352A76" w:rsidRPr="00513CAB" w:rsidRDefault="00352A76" w:rsidP="00337177">
      <w:pPr>
        <w:outlineLvl w:val="0"/>
      </w:pPr>
      <w:r w:rsidRPr="00513CAB">
        <w:rPr>
          <w:b/>
        </w:rPr>
        <w:t>Vice President Operations</w:t>
      </w:r>
      <w:r w:rsidR="00340D0E" w:rsidRPr="00513CAB">
        <w:rPr>
          <w:b/>
        </w:rPr>
        <w:t xml:space="preserve">, </w:t>
      </w:r>
      <w:r w:rsidRPr="00513CAB">
        <w:rPr>
          <w:b/>
        </w:rPr>
        <w:t xml:space="preserve">Northern </w:t>
      </w:r>
      <w:r w:rsidR="00E46951" w:rsidRPr="00513CAB">
        <w:rPr>
          <w:b/>
        </w:rPr>
        <w:t xml:space="preserve">California </w:t>
      </w:r>
      <w:r w:rsidR="00901196" w:rsidRPr="00513CAB">
        <w:rPr>
          <w:b/>
        </w:rPr>
        <w:t xml:space="preserve"> </w:t>
      </w:r>
      <w:r w:rsidR="00513CAB">
        <w:rPr>
          <w:b/>
        </w:rPr>
        <w:t xml:space="preserve"> </w:t>
      </w:r>
      <w:r w:rsidR="00513CAB" w:rsidRPr="00513CAB">
        <w:t>March</w:t>
      </w:r>
      <w:r w:rsidR="00513CAB">
        <w:rPr>
          <w:b/>
        </w:rPr>
        <w:t xml:space="preserve"> </w:t>
      </w:r>
      <w:r w:rsidR="00A619A1" w:rsidRPr="00513CAB">
        <w:t xml:space="preserve">2013 </w:t>
      </w:r>
      <w:r w:rsidR="00513CAB" w:rsidRPr="00513CAB">
        <w:t xml:space="preserve">– </w:t>
      </w:r>
      <w:r w:rsidR="00513CAB">
        <w:t xml:space="preserve">September </w:t>
      </w:r>
      <w:r w:rsidR="00E46951" w:rsidRPr="00513CAB">
        <w:t>2016</w:t>
      </w:r>
    </w:p>
    <w:p w14:paraId="404F2C66" w14:textId="77777777" w:rsidR="00EF163D" w:rsidRPr="00513CAB" w:rsidRDefault="00EF163D" w:rsidP="00EF163D">
      <w:pPr>
        <w:rPr>
          <w:b/>
        </w:rPr>
      </w:pPr>
      <w:r w:rsidRPr="00513CAB">
        <w:rPr>
          <w:b/>
        </w:rPr>
        <w:t xml:space="preserve">Young’s Market Co. LLC </w:t>
      </w:r>
    </w:p>
    <w:p w14:paraId="6630DA8F" w14:textId="7C0CBD17" w:rsidR="00934987" w:rsidRPr="00513CAB" w:rsidRDefault="00996B97" w:rsidP="00337177">
      <w:pPr>
        <w:ind w:left="360"/>
        <w:jc w:val="both"/>
        <w:rPr>
          <w:b/>
          <w:i/>
          <w:sz w:val="22"/>
          <w:szCs w:val="22"/>
        </w:rPr>
      </w:pPr>
      <w:r w:rsidRPr="00513CAB">
        <w:rPr>
          <w:b/>
          <w:i/>
          <w:sz w:val="22"/>
          <w:szCs w:val="22"/>
        </w:rPr>
        <w:t xml:space="preserve">Located in South Silicon Valley, Young’s NorCal Operations represents approximately </w:t>
      </w:r>
      <w:r w:rsidR="00FA3B1B" w:rsidRPr="00513CAB">
        <w:rPr>
          <w:b/>
          <w:i/>
          <w:sz w:val="22"/>
          <w:szCs w:val="22"/>
        </w:rPr>
        <w:t>4</w:t>
      </w:r>
      <w:r w:rsidR="002B010A" w:rsidRPr="00513CAB">
        <w:rPr>
          <w:b/>
          <w:i/>
          <w:sz w:val="22"/>
          <w:szCs w:val="22"/>
        </w:rPr>
        <w:t>0</w:t>
      </w:r>
      <w:r w:rsidRPr="00513CAB">
        <w:rPr>
          <w:b/>
          <w:i/>
          <w:sz w:val="22"/>
          <w:szCs w:val="22"/>
        </w:rPr>
        <w:t xml:space="preserve">% of overall </w:t>
      </w:r>
      <w:r w:rsidR="00FA3B1B" w:rsidRPr="00513CAB">
        <w:rPr>
          <w:b/>
          <w:i/>
          <w:sz w:val="22"/>
          <w:szCs w:val="22"/>
        </w:rPr>
        <w:t xml:space="preserve">California </w:t>
      </w:r>
      <w:r w:rsidRPr="00513CAB">
        <w:rPr>
          <w:b/>
          <w:i/>
          <w:sz w:val="22"/>
          <w:szCs w:val="22"/>
        </w:rPr>
        <w:t>operations and continues to be an anchor to the Young’s distribution portfolio.</w:t>
      </w:r>
    </w:p>
    <w:p w14:paraId="3F6EBD4A" w14:textId="77777777" w:rsidR="00934987" w:rsidRPr="00FA3B1B" w:rsidRDefault="00934987" w:rsidP="00337177">
      <w:pPr>
        <w:ind w:left="360"/>
        <w:jc w:val="both"/>
        <w:rPr>
          <w:b/>
          <w:sz w:val="28"/>
          <w:szCs w:val="20"/>
        </w:rPr>
      </w:pPr>
    </w:p>
    <w:p w14:paraId="50255004" w14:textId="3790731A" w:rsidR="005969AF" w:rsidRPr="00FD69FF" w:rsidRDefault="00AB2DFB" w:rsidP="00337177">
      <w:pPr>
        <w:ind w:left="360"/>
        <w:jc w:val="both"/>
      </w:pPr>
      <w:r w:rsidRPr="00513CAB">
        <w:rPr>
          <w:sz w:val="22"/>
          <w:szCs w:val="22"/>
        </w:rPr>
        <w:t>Responsible for Young’s Market Northern California</w:t>
      </w:r>
      <w:r w:rsidR="007042A6" w:rsidRPr="00513CAB">
        <w:rPr>
          <w:sz w:val="22"/>
          <w:szCs w:val="22"/>
        </w:rPr>
        <w:t xml:space="preserve"> </w:t>
      </w:r>
      <w:r w:rsidR="00B60BED" w:rsidRPr="00513CAB">
        <w:rPr>
          <w:sz w:val="22"/>
          <w:szCs w:val="22"/>
        </w:rPr>
        <w:t>W</w:t>
      </w:r>
      <w:r w:rsidRPr="00513CAB">
        <w:rPr>
          <w:sz w:val="22"/>
          <w:szCs w:val="22"/>
        </w:rPr>
        <w:t>arehous</w:t>
      </w:r>
      <w:r w:rsidR="00B60BED" w:rsidRPr="00513CAB">
        <w:rPr>
          <w:sz w:val="22"/>
          <w:szCs w:val="22"/>
        </w:rPr>
        <w:t xml:space="preserve">e </w:t>
      </w:r>
      <w:r w:rsidRPr="00513CAB">
        <w:rPr>
          <w:sz w:val="22"/>
          <w:szCs w:val="22"/>
        </w:rPr>
        <w:t xml:space="preserve">and </w:t>
      </w:r>
      <w:r w:rsidR="00B60BED" w:rsidRPr="00513CAB">
        <w:rPr>
          <w:sz w:val="22"/>
          <w:szCs w:val="22"/>
        </w:rPr>
        <w:t>D</w:t>
      </w:r>
      <w:r w:rsidRPr="00513CAB">
        <w:rPr>
          <w:sz w:val="22"/>
          <w:szCs w:val="22"/>
        </w:rPr>
        <w:t>elive</w:t>
      </w:r>
      <w:r w:rsidR="00D472E6" w:rsidRPr="00513CAB">
        <w:rPr>
          <w:sz w:val="22"/>
          <w:szCs w:val="22"/>
        </w:rPr>
        <w:t>r</w:t>
      </w:r>
      <w:r w:rsidR="00B60BED" w:rsidRPr="00513CAB">
        <w:rPr>
          <w:sz w:val="22"/>
          <w:szCs w:val="22"/>
        </w:rPr>
        <w:t>y</w:t>
      </w:r>
      <w:r w:rsidR="00D472E6" w:rsidRPr="00513CAB">
        <w:rPr>
          <w:sz w:val="22"/>
          <w:szCs w:val="22"/>
        </w:rPr>
        <w:t xml:space="preserve"> </w:t>
      </w:r>
      <w:r w:rsidR="00B60BED" w:rsidRPr="00513CAB">
        <w:rPr>
          <w:sz w:val="22"/>
          <w:szCs w:val="22"/>
        </w:rPr>
        <w:t>O</w:t>
      </w:r>
      <w:r w:rsidR="00D472E6" w:rsidRPr="00513CAB">
        <w:rPr>
          <w:sz w:val="22"/>
          <w:szCs w:val="22"/>
        </w:rPr>
        <w:t>perations</w:t>
      </w:r>
      <w:r w:rsidR="00B60BED" w:rsidRPr="00513CAB">
        <w:rPr>
          <w:sz w:val="22"/>
          <w:szCs w:val="22"/>
        </w:rPr>
        <w:t xml:space="preserve">. </w:t>
      </w:r>
      <w:r w:rsidR="00D472E6" w:rsidRPr="00513CAB">
        <w:rPr>
          <w:sz w:val="22"/>
          <w:szCs w:val="22"/>
        </w:rPr>
        <w:t>including</w:t>
      </w:r>
      <w:r w:rsidR="00860B40" w:rsidRPr="00513CAB">
        <w:rPr>
          <w:sz w:val="22"/>
          <w:szCs w:val="22"/>
        </w:rPr>
        <w:t xml:space="preserve"> over</w:t>
      </w:r>
      <w:r w:rsidR="007042A6" w:rsidRPr="00513CAB">
        <w:rPr>
          <w:sz w:val="22"/>
          <w:szCs w:val="22"/>
        </w:rPr>
        <w:t xml:space="preserve"> 1</w:t>
      </w:r>
      <w:r w:rsidR="00A12A18" w:rsidRPr="00513CAB">
        <w:rPr>
          <w:sz w:val="22"/>
          <w:szCs w:val="22"/>
        </w:rPr>
        <w:t>2</w:t>
      </w:r>
      <w:r w:rsidR="007042A6" w:rsidRPr="00513CAB">
        <w:rPr>
          <w:sz w:val="22"/>
          <w:szCs w:val="22"/>
        </w:rPr>
        <w:t>,000 SKU’s,</w:t>
      </w:r>
      <w:r w:rsidR="00AC1CE6" w:rsidRPr="00513CAB">
        <w:rPr>
          <w:sz w:val="22"/>
          <w:szCs w:val="22"/>
        </w:rPr>
        <w:t xml:space="preserve"> </w:t>
      </w:r>
      <w:r w:rsidR="00860B40" w:rsidRPr="00513CAB">
        <w:rPr>
          <w:sz w:val="22"/>
          <w:szCs w:val="22"/>
        </w:rPr>
        <w:t xml:space="preserve">120 truck </w:t>
      </w:r>
      <w:r w:rsidR="005F4F94" w:rsidRPr="00513CAB">
        <w:rPr>
          <w:sz w:val="22"/>
          <w:szCs w:val="22"/>
        </w:rPr>
        <w:t>fleet, 233</w:t>
      </w:r>
      <w:r w:rsidR="00860B40" w:rsidRPr="00513CAB">
        <w:rPr>
          <w:sz w:val="22"/>
          <w:szCs w:val="22"/>
        </w:rPr>
        <w:t xml:space="preserve"> emplo</w:t>
      </w:r>
      <w:r w:rsidR="007042A6" w:rsidRPr="00513CAB">
        <w:rPr>
          <w:sz w:val="22"/>
          <w:szCs w:val="22"/>
        </w:rPr>
        <w:t xml:space="preserve">yees, delivering </w:t>
      </w:r>
      <w:r w:rsidR="001D675A" w:rsidRPr="00513CAB">
        <w:rPr>
          <w:sz w:val="22"/>
          <w:szCs w:val="22"/>
        </w:rPr>
        <w:t xml:space="preserve">over </w:t>
      </w:r>
      <w:r w:rsidR="00D472E6" w:rsidRPr="00513CAB">
        <w:rPr>
          <w:sz w:val="22"/>
          <w:szCs w:val="22"/>
        </w:rPr>
        <w:t>7 million</w:t>
      </w:r>
      <w:r w:rsidR="007042A6" w:rsidRPr="00513CAB">
        <w:rPr>
          <w:sz w:val="22"/>
          <w:szCs w:val="22"/>
        </w:rPr>
        <w:t xml:space="preserve"> cases annually to </w:t>
      </w:r>
      <w:r w:rsidR="00B41D1B" w:rsidRPr="00513CAB">
        <w:rPr>
          <w:sz w:val="22"/>
          <w:szCs w:val="22"/>
        </w:rPr>
        <w:t>13</w:t>
      </w:r>
      <w:r w:rsidR="005F4F94" w:rsidRPr="00513CAB">
        <w:rPr>
          <w:sz w:val="22"/>
          <w:szCs w:val="22"/>
        </w:rPr>
        <w:t>,000</w:t>
      </w:r>
      <w:r w:rsidR="001D675A" w:rsidRPr="00513CAB">
        <w:rPr>
          <w:sz w:val="22"/>
          <w:szCs w:val="22"/>
        </w:rPr>
        <w:t>+</w:t>
      </w:r>
      <w:r w:rsidR="0042143D" w:rsidRPr="00513CAB">
        <w:rPr>
          <w:sz w:val="22"/>
          <w:szCs w:val="22"/>
        </w:rPr>
        <w:t xml:space="preserve"> </w:t>
      </w:r>
      <w:r w:rsidR="00934987" w:rsidRPr="00513CAB">
        <w:rPr>
          <w:sz w:val="22"/>
          <w:szCs w:val="22"/>
        </w:rPr>
        <w:t xml:space="preserve">Direct Store Delivery </w:t>
      </w:r>
      <w:r w:rsidR="0042143D" w:rsidRPr="00513CAB">
        <w:rPr>
          <w:sz w:val="22"/>
          <w:szCs w:val="22"/>
        </w:rPr>
        <w:t>and Chain</w:t>
      </w:r>
      <w:r w:rsidR="007042A6" w:rsidRPr="00513CAB">
        <w:rPr>
          <w:sz w:val="22"/>
          <w:szCs w:val="22"/>
        </w:rPr>
        <w:t xml:space="preserve"> </w:t>
      </w:r>
      <w:r w:rsidR="00A12A18" w:rsidRPr="00513CAB">
        <w:rPr>
          <w:sz w:val="22"/>
          <w:szCs w:val="22"/>
        </w:rPr>
        <w:t>customers</w:t>
      </w:r>
      <w:r w:rsidR="001D675A" w:rsidRPr="00513CAB">
        <w:rPr>
          <w:sz w:val="22"/>
          <w:szCs w:val="22"/>
        </w:rPr>
        <w:t xml:space="preserve"> with an </w:t>
      </w:r>
      <w:r w:rsidR="00D472E6" w:rsidRPr="00513CAB">
        <w:rPr>
          <w:sz w:val="22"/>
          <w:szCs w:val="22"/>
        </w:rPr>
        <w:t xml:space="preserve">annual operating </w:t>
      </w:r>
      <w:r w:rsidR="001D675A" w:rsidRPr="00513CAB">
        <w:rPr>
          <w:sz w:val="22"/>
          <w:szCs w:val="22"/>
        </w:rPr>
        <w:t>budget of</w:t>
      </w:r>
      <w:r w:rsidR="00D472E6" w:rsidRPr="00513CAB">
        <w:rPr>
          <w:sz w:val="22"/>
          <w:szCs w:val="22"/>
        </w:rPr>
        <w:t xml:space="preserve"> </w:t>
      </w:r>
      <w:r w:rsidR="0007445B" w:rsidRPr="00513CAB">
        <w:rPr>
          <w:sz w:val="22"/>
          <w:szCs w:val="22"/>
        </w:rPr>
        <w:t>$43 million</w:t>
      </w:r>
      <w:r w:rsidR="00D472E6" w:rsidRPr="00FD69FF">
        <w:t>.</w:t>
      </w:r>
    </w:p>
    <w:p w14:paraId="427B87CA" w14:textId="77777777" w:rsidR="00B152B5" w:rsidRPr="00990444" w:rsidRDefault="00B152B5" w:rsidP="00337177">
      <w:pPr>
        <w:ind w:left="360"/>
        <w:outlineLvl w:val="0"/>
        <w:rPr>
          <w:b/>
        </w:rPr>
      </w:pPr>
    </w:p>
    <w:p w14:paraId="18151E29" w14:textId="77777777" w:rsidR="00B152B5" w:rsidRPr="00990444" w:rsidRDefault="00B152B5" w:rsidP="00990444">
      <w:pPr>
        <w:ind w:left="360"/>
        <w:outlineLvl w:val="0"/>
        <w:rPr>
          <w:b/>
        </w:rPr>
      </w:pPr>
      <w:bookmarkStart w:id="2" w:name="_Hlk521950233"/>
      <w:r w:rsidRPr="00990444">
        <w:rPr>
          <w:b/>
        </w:rPr>
        <w:t>Highlights</w:t>
      </w:r>
    </w:p>
    <w:p w14:paraId="21DD303C" w14:textId="20481AD3" w:rsidR="001422F8" w:rsidRPr="00513CAB" w:rsidRDefault="001422F8" w:rsidP="00990444">
      <w:pPr>
        <w:numPr>
          <w:ilvl w:val="0"/>
          <w:numId w:val="1"/>
        </w:numPr>
        <w:jc w:val="both"/>
        <w:rPr>
          <w:sz w:val="22"/>
          <w:szCs w:val="22"/>
        </w:rPr>
      </w:pPr>
      <w:r w:rsidRPr="00513CAB">
        <w:rPr>
          <w:sz w:val="22"/>
          <w:szCs w:val="22"/>
        </w:rPr>
        <w:t>Re-established the Young’s family culture</w:t>
      </w:r>
    </w:p>
    <w:p w14:paraId="3D902612" w14:textId="0939CB66" w:rsidR="001422F8" w:rsidRPr="00513CAB" w:rsidRDefault="000138C2" w:rsidP="00990444">
      <w:pPr>
        <w:numPr>
          <w:ilvl w:val="0"/>
          <w:numId w:val="1"/>
        </w:numPr>
        <w:jc w:val="both"/>
        <w:rPr>
          <w:sz w:val="22"/>
          <w:szCs w:val="22"/>
        </w:rPr>
      </w:pPr>
      <w:r w:rsidRPr="00513CAB">
        <w:rPr>
          <w:sz w:val="22"/>
          <w:szCs w:val="22"/>
        </w:rPr>
        <w:t xml:space="preserve">Decreased Employee </w:t>
      </w:r>
      <w:r w:rsidR="00880AC1" w:rsidRPr="00513CAB">
        <w:rPr>
          <w:sz w:val="22"/>
          <w:szCs w:val="22"/>
        </w:rPr>
        <w:t>Total Incidence Rate (</w:t>
      </w:r>
      <w:r w:rsidRPr="00513CAB">
        <w:rPr>
          <w:sz w:val="22"/>
          <w:szCs w:val="22"/>
        </w:rPr>
        <w:t>TIR</w:t>
      </w:r>
      <w:r w:rsidR="00880AC1" w:rsidRPr="00513CAB">
        <w:rPr>
          <w:sz w:val="22"/>
          <w:szCs w:val="22"/>
        </w:rPr>
        <w:t>)</w:t>
      </w:r>
      <w:r w:rsidRPr="00513CAB">
        <w:rPr>
          <w:sz w:val="22"/>
          <w:szCs w:val="22"/>
        </w:rPr>
        <w:t xml:space="preserve"> index from 38 to 9 </w:t>
      </w:r>
    </w:p>
    <w:p w14:paraId="5E1143D3" w14:textId="093CCB1F" w:rsidR="001422F8" w:rsidRPr="00513CAB" w:rsidRDefault="00D472E6" w:rsidP="00990444">
      <w:pPr>
        <w:numPr>
          <w:ilvl w:val="0"/>
          <w:numId w:val="1"/>
        </w:numPr>
        <w:jc w:val="both"/>
        <w:rPr>
          <w:sz w:val="22"/>
          <w:szCs w:val="22"/>
        </w:rPr>
      </w:pPr>
      <w:r w:rsidRPr="00513CAB">
        <w:rPr>
          <w:sz w:val="22"/>
          <w:szCs w:val="22"/>
        </w:rPr>
        <w:t xml:space="preserve">Developed meaningful KPI’s across all functions </w:t>
      </w:r>
    </w:p>
    <w:p w14:paraId="5763D3D6" w14:textId="68E30643" w:rsidR="001422F8" w:rsidRPr="00513CAB" w:rsidRDefault="0042143D" w:rsidP="00990444">
      <w:pPr>
        <w:numPr>
          <w:ilvl w:val="0"/>
          <w:numId w:val="1"/>
        </w:numPr>
        <w:jc w:val="both"/>
        <w:rPr>
          <w:sz w:val="22"/>
          <w:szCs w:val="22"/>
        </w:rPr>
      </w:pPr>
      <w:r w:rsidRPr="00513CAB">
        <w:rPr>
          <w:sz w:val="22"/>
          <w:szCs w:val="22"/>
        </w:rPr>
        <w:t>Improved warehouse</w:t>
      </w:r>
      <w:r w:rsidR="00474756" w:rsidRPr="00513CAB">
        <w:rPr>
          <w:sz w:val="22"/>
          <w:szCs w:val="22"/>
        </w:rPr>
        <w:t xml:space="preserve"> prod</w:t>
      </w:r>
      <w:r w:rsidRPr="00513CAB">
        <w:rPr>
          <w:sz w:val="22"/>
          <w:szCs w:val="22"/>
        </w:rPr>
        <w:t xml:space="preserve">uctivity </w:t>
      </w:r>
      <w:r w:rsidR="00474756" w:rsidRPr="00513CAB">
        <w:rPr>
          <w:sz w:val="22"/>
          <w:szCs w:val="22"/>
        </w:rPr>
        <w:t>from 2,600</w:t>
      </w:r>
      <w:r w:rsidR="007D05EE" w:rsidRPr="00513CAB">
        <w:rPr>
          <w:sz w:val="22"/>
          <w:szCs w:val="22"/>
        </w:rPr>
        <w:t xml:space="preserve"> to </w:t>
      </w:r>
      <w:r w:rsidRPr="00513CAB">
        <w:rPr>
          <w:sz w:val="22"/>
          <w:szCs w:val="22"/>
        </w:rPr>
        <w:t>3,650 CPH</w:t>
      </w:r>
      <w:r w:rsidR="00E5404E" w:rsidRPr="00513CAB">
        <w:rPr>
          <w:sz w:val="22"/>
          <w:szCs w:val="22"/>
        </w:rPr>
        <w:t xml:space="preserve"> with minimal capital</w:t>
      </w:r>
      <w:r w:rsidR="00485DFC">
        <w:rPr>
          <w:sz w:val="22"/>
          <w:szCs w:val="22"/>
        </w:rPr>
        <w:t xml:space="preserve"> investment, significantly improving customer service with a</w:t>
      </w:r>
      <w:r w:rsidR="00554A33">
        <w:rPr>
          <w:sz w:val="22"/>
          <w:szCs w:val="22"/>
        </w:rPr>
        <w:t>n</w:t>
      </w:r>
      <w:r w:rsidR="00485DFC">
        <w:rPr>
          <w:sz w:val="22"/>
          <w:szCs w:val="22"/>
        </w:rPr>
        <w:t xml:space="preserve"> </w:t>
      </w:r>
      <w:r w:rsidR="00554A33">
        <w:rPr>
          <w:sz w:val="22"/>
          <w:szCs w:val="22"/>
        </w:rPr>
        <w:t xml:space="preserve">annual </w:t>
      </w:r>
      <w:r w:rsidR="00485DFC">
        <w:rPr>
          <w:sz w:val="22"/>
          <w:szCs w:val="22"/>
        </w:rPr>
        <w:t>cost savings of $850K</w:t>
      </w:r>
    </w:p>
    <w:p w14:paraId="2BC29EF2" w14:textId="0096C217" w:rsidR="001422F8" w:rsidRPr="00513CAB" w:rsidRDefault="0042143D" w:rsidP="00990444">
      <w:pPr>
        <w:numPr>
          <w:ilvl w:val="0"/>
          <w:numId w:val="1"/>
        </w:numPr>
        <w:jc w:val="both"/>
        <w:rPr>
          <w:sz w:val="22"/>
          <w:szCs w:val="22"/>
        </w:rPr>
      </w:pPr>
      <w:r w:rsidRPr="00513CAB">
        <w:rPr>
          <w:sz w:val="22"/>
          <w:szCs w:val="22"/>
        </w:rPr>
        <w:t>Work</w:t>
      </w:r>
      <w:r w:rsidR="00485DFC">
        <w:rPr>
          <w:sz w:val="22"/>
          <w:szCs w:val="22"/>
        </w:rPr>
        <w:t xml:space="preserve">ed </w:t>
      </w:r>
      <w:r w:rsidRPr="00513CAB">
        <w:rPr>
          <w:sz w:val="22"/>
          <w:szCs w:val="22"/>
        </w:rPr>
        <w:t>with sales team to s</w:t>
      </w:r>
      <w:r w:rsidR="00474756" w:rsidRPr="00513CAB">
        <w:rPr>
          <w:sz w:val="22"/>
          <w:szCs w:val="22"/>
        </w:rPr>
        <w:t>ign</w:t>
      </w:r>
      <w:r w:rsidRPr="00513CAB">
        <w:rPr>
          <w:sz w:val="22"/>
          <w:szCs w:val="22"/>
        </w:rPr>
        <w:t>ificantly enhance</w:t>
      </w:r>
      <w:r w:rsidR="00FE1BE1" w:rsidRPr="00513CAB">
        <w:rPr>
          <w:sz w:val="22"/>
          <w:szCs w:val="22"/>
        </w:rPr>
        <w:t xml:space="preserve"> custome</w:t>
      </w:r>
      <w:r w:rsidR="002A7FDA" w:rsidRPr="00513CAB">
        <w:rPr>
          <w:sz w:val="22"/>
          <w:szCs w:val="22"/>
        </w:rPr>
        <w:t>r service through</w:t>
      </w:r>
      <w:r w:rsidR="00474756" w:rsidRPr="00513CAB">
        <w:rPr>
          <w:sz w:val="22"/>
          <w:szCs w:val="22"/>
        </w:rPr>
        <w:t xml:space="preserve"> on time delivery, reduced breakage and i</w:t>
      </w:r>
      <w:r w:rsidR="00554A33">
        <w:rPr>
          <w:sz w:val="22"/>
          <w:szCs w:val="22"/>
        </w:rPr>
        <w:t>ncreasing</w:t>
      </w:r>
      <w:r w:rsidR="00474756" w:rsidRPr="00513CAB">
        <w:rPr>
          <w:sz w:val="22"/>
          <w:szCs w:val="22"/>
        </w:rPr>
        <w:t xml:space="preserve"> order accuracy</w:t>
      </w:r>
      <w:r w:rsidR="00485DFC">
        <w:rPr>
          <w:sz w:val="22"/>
          <w:szCs w:val="22"/>
        </w:rPr>
        <w:t>, improving clean invoices from 68% to 85%</w:t>
      </w:r>
    </w:p>
    <w:p w14:paraId="64587A76" w14:textId="32A0AB5F" w:rsidR="001422F8" w:rsidRPr="00513CAB" w:rsidRDefault="001F70F9" w:rsidP="00990444">
      <w:pPr>
        <w:numPr>
          <w:ilvl w:val="0"/>
          <w:numId w:val="1"/>
        </w:numPr>
        <w:jc w:val="both"/>
        <w:rPr>
          <w:sz w:val="22"/>
          <w:szCs w:val="22"/>
        </w:rPr>
      </w:pPr>
      <w:r w:rsidRPr="00513CAB">
        <w:rPr>
          <w:sz w:val="22"/>
          <w:szCs w:val="22"/>
        </w:rPr>
        <w:t>Led</w:t>
      </w:r>
      <w:r w:rsidR="00CB12D3" w:rsidRPr="00513CAB">
        <w:rPr>
          <w:sz w:val="22"/>
          <w:szCs w:val="22"/>
        </w:rPr>
        <w:t xml:space="preserve"> a successful</w:t>
      </w:r>
      <w:r w:rsidRPr="00513CAB">
        <w:rPr>
          <w:sz w:val="22"/>
          <w:szCs w:val="22"/>
        </w:rPr>
        <w:t xml:space="preserve"> project to open Wilson Daniels distribution in New York and New Jersey</w:t>
      </w:r>
      <w:r w:rsidR="0069151D" w:rsidRPr="00513CAB">
        <w:rPr>
          <w:sz w:val="22"/>
          <w:szCs w:val="22"/>
        </w:rPr>
        <w:t xml:space="preserve">  </w:t>
      </w:r>
    </w:p>
    <w:p w14:paraId="315EE4D3" w14:textId="7CE753BC" w:rsidR="00352A76" w:rsidRPr="00513CAB" w:rsidRDefault="00CB12D3" w:rsidP="00990444">
      <w:pPr>
        <w:numPr>
          <w:ilvl w:val="0"/>
          <w:numId w:val="1"/>
        </w:numPr>
        <w:jc w:val="both"/>
        <w:rPr>
          <w:sz w:val="22"/>
          <w:szCs w:val="22"/>
        </w:rPr>
      </w:pPr>
      <w:r w:rsidRPr="00513CAB">
        <w:rPr>
          <w:sz w:val="22"/>
          <w:szCs w:val="22"/>
        </w:rPr>
        <w:t>Upgraded</w:t>
      </w:r>
      <w:r w:rsidR="0069151D" w:rsidRPr="00513CAB">
        <w:rPr>
          <w:sz w:val="22"/>
          <w:szCs w:val="22"/>
        </w:rPr>
        <w:t xml:space="preserve"> </w:t>
      </w:r>
      <w:r w:rsidR="00CD6E1F" w:rsidRPr="00513CAB">
        <w:rPr>
          <w:sz w:val="22"/>
          <w:szCs w:val="22"/>
        </w:rPr>
        <w:t xml:space="preserve">company </w:t>
      </w:r>
      <w:r w:rsidR="0069151D" w:rsidRPr="00513CAB">
        <w:rPr>
          <w:sz w:val="22"/>
          <w:szCs w:val="22"/>
        </w:rPr>
        <w:t>routing softw</w:t>
      </w:r>
      <w:r w:rsidR="00CD6E1F" w:rsidRPr="00513CAB">
        <w:rPr>
          <w:sz w:val="22"/>
          <w:szCs w:val="22"/>
        </w:rPr>
        <w:t>are and tools using Sci</w:t>
      </w:r>
      <w:r w:rsidRPr="00513CAB">
        <w:rPr>
          <w:sz w:val="22"/>
          <w:szCs w:val="22"/>
        </w:rPr>
        <w:t>-</w:t>
      </w:r>
      <w:r w:rsidR="00CD6E1F" w:rsidRPr="00513CAB">
        <w:rPr>
          <w:sz w:val="22"/>
          <w:szCs w:val="22"/>
        </w:rPr>
        <w:t>Log, GEOTAB and Green mile</w:t>
      </w:r>
      <w:r w:rsidR="00B8479A" w:rsidRPr="00513CAB">
        <w:rPr>
          <w:sz w:val="22"/>
          <w:szCs w:val="22"/>
        </w:rPr>
        <w:t>, improving customer service, reducing miles driven and monitoring</w:t>
      </w:r>
      <w:r w:rsidR="00554A33">
        <w:rPr>
          <w:sz w:val="22"/>
          <w:szCs w:val="22"/>
        </w:rPr>
        <w:t xml:space="preserve"> drivers </w:t>
      </w:r>
      <w:r w:rsidR="00B8479A" w:rsidRPr="00513CAB">
        <w:rPr>
          <w:sz w:val="22"/>
          <w:szCs w:val="22"/>
        </w:rPr>
        <w:t xml:space="preserve">  </w:t>
      </w:r>
      <w:r w:rsidR="00CD6E1F" w:rsidRPr="00513CAB">
        <w:rPr>
          <w:sz w:val="22"/>
          <w:szCs w:val="22"/>
        </w:rPr>
        <w:t xml:space="preserve">  </w:t>
      </w:r>
      <w:r w:rsidR="0069151D" w:rsidRPr="00513CAB">
        <w:rPr>
          <w:sz w:val="22"/>
          <w:szCs w:val="22"/>
        </w:rPr>
        <w:t xml:space="preserve"> </w:t>
      </w:r>
      <w:bookmarkEnd w:id="2"/>
    </w:p>
    <w:p w14:paraId="207D31F8" w14:textId="4C0A2EB6" w:rsidR="00352A76" w:rsidRPr="00513CAB" w:rsidRDefault="00352A76" w:rsidP="00337177">
      <w:pPr>
        <w:ind w:left="720"/>
        <w:rPr>
          <w:sz w:val="22"/>
          <w:szCs w:val="22"/>
        </w:rPr>
      </w:pPr>
    </w:p>
    <w:p w14:paraId="3DAEDC2D" w14:textId="77777777" w:rsidR="00337177" w:rsidRPr="00337177" w:rsidRDefault="00337177" w:rsidP="00337177">
      <w:pPr>
        <w:ind w:left="720"/>
      </w:pPr>
    </w:p>
    <w:p w14:paraId="04BF82D1" w14:textId="5A553823" w:rsidR="00340D0E" w:rsidRPr="00513CAB" w:rsidRDefault="00934987" w:rsidP="005E360E">
      <w:pPr>
        <w:jc w:val="both"/>
        <w:outlineLvl w:val="0"/>
      </w:pPr>
      <w:r w:rsidRPr="00513CAB">
        <w:rPr>
          <w:b/>
        </w:rPr>
        <w:t>Director of Manufacturing</w:t>
      </w:r>
      <w:r w:rsidR="00C64EE8">
        <w:rPr>
          <w:b/>
        </w:rPr>
        <w:t xml:space="preserve"> </w:t>
      </w:r>
      <w:r w:rsidRPr="00513CAB">
        <w:rPr>
          <w:b/>
        </w:rPr>
        <w:t xml:space="preserve">-West </w:t>
      </w:r>
      <w:r w:rsidR="00901196" w:rsidRPr="00513CAB">
        <w:rPr>
          <w:b/>
        </w:rPr>
        <w:t xml:space="preserve"> </w:t>
      </w:r>
      <w:r w:rsidR="00996B97" w:rsidRPr="00513CAB">
        <w:rPr>
          <w:b/>
        </w:rPr>
        <w:t xml:space="preserve"> </w:t>
      </w:r>
      <w:r w:rsidR="00513CAB" w:rsidRPr="00513CAB">
        <w:t>June</w:t>
      </w:r>
      <w:r w:rsidR="00513CAB" w:rsidRPr="00513CAB">
        <w:rPr>
          <w:b/>
        </w:rPr>
        <w:t xml:space="preserve"> </w:t>
      </w:r>
      <w:r w:rsidR="00996B97" w:rsidRPr="00513CAB">
        <w:t xml:space="preserve">2008 – </w:t>
      </w:r>
      <w:r w:rsidR="00513CAB" w:rsidRPr="00513CAB">
        <w:t xml:space="preserve">March </w:t>
      </w:r>
      <w:r w:rsidR="00996B97" w:rsidRPr="00513CAB">
        <w:t>2013</w:t>
      </w:r>
    </w:p>
    <w:p w14:paraId="39E81B52" w14:textId="77777777" w:rsidR="00EF163D" w:rsidRPr="00513CAB" w:rsidRDefault="00EF163D" w:rsidP="00EF163D">
      <w:pPr>
        <w:outlineLvl w:val="0"/>
        <w:rPr>
          <w:b/>
        </w:rPr>
      </w:pPr>
      <w:r w:rsidRPr="00513CAB">
        <w:rPr>
          <w:b/>
        </w:rPr>
        <w:t>Dole Fresh Vegetables</w:t>
      </w:r>
    </w:p>
    <w:p w14:paraId="420A32AA" w14:textId="1A2713A8" w:rsidR="00B21562" w:rsidRPr="00513CAB" w:rsidRDefault="00324F62" w:rsidP="00337177">
      <w:pPr>
        <w:ind w:left="360"/>
        <w:jc w:val="both"/>
        <w:rPr>
          <w:i/>
          <w:sz w:val="22"/>
          <w:szCs w:val="22"/>
        </w:rPr>
      </w:pPr>
      <w:r w:rsidRPr="00513CAB">
        <w:rPr>
          <w:b/>
          <w:i/>
          <w:sz w:val="22"/>
          <w:szCs w:val="22"/>
        </w:rPr>
        <w:t xml:space="preserve">Headquartered in </w:t>
      </w:r>
      <w:r w:rsidR="00B21562" w:rsidRPr="00513CAB">
        <w:rPr>
          <w:b/>
          <w:i/>
          <w:sz w:val="22"/>
          <w:szCs w:val="22"/>
        </w:rPr>
        <w:t xml:space="preserve">Monterey </w:t>
      </w:r>
      <w:r w:rsidR="00340D0E" w:rsidRPr="00513CAB">
        <w:rPr>
          <w:b/>
          <w:i/>
          <w:sz w:val="22"/>
          <w:szCs w:val="22"/>
        </w:rPr>
        <w:t>California</w:t>
      </w:r>
      <w:r w:rsidRPr="00513CAB">
        <w:rPr>
          <w:b/>
          <w:i/>
          <w:sz w:val="22"/>
          <w:szCs w:val="22"/>
        </w:rPr>
        <w:t xml:space="preserve">, Dole Fresh Vegetables is a subsidiary of Dole </w:t>
      </w:r>
      <w:r w:rsidR="00336A38" w:rsidRPr="00513CAB">
        <w:rPr>
          <w:b/>
          <w:i/>
          <w:sz w:val="22"/>
          <w:szCs w:val="22"/>
        </w:rPr>
        <w:t xml:space="preserve">Food </w:t>
      </w:r>
      <w:r w:rsidRPr="00513CAB">
        <w:rPr>
          <w:b/>
          <w:i/>
          <w:sz w:val="22"/>
          <w:szCs w:val="22"/>
        </w:rPr>
        <w:t>Company</w:t>
      </w:r>
      <w:r w:rsidR="00336A38" w:rsidRPr="00513CAB">
        <w:rPr>
          <w:b/>
          <w:i/>
          <w:sz w:val="22"/>
          <w:szCs w:val="22"/>
        </w:rPr>
        <w:t xml:space="preserve">, with </w:t>
      </w:r>
      <w:r w:rsidRPr="00513CAB">
        <w:rPr>
          <w:b/>
          <w:i/>
          <w:sz w:val="22"/>
          <w:szCs w:val="22"/>
        </w:rPr>
        <w:t>focus on manufacturing fresh salad packs</w:t>
      </w:r>
      <w:r w:rsidR="00336A38" w:rsidRPr="00513CAB">
        <w:rPr>
          <w:b/>
          <w:i/>
          <w:sz w:val="22"/>
          <w:szCs w:val="22"/>
        </w:rPr>
        <w:t>.</w:t>
      </w:r>
      <w:r w:rsidRPr="00513CAB">
        <w:rPr>
          <w:i/>
          <w:sz w:val="22"/>
          <w:szCs w:val="22"/>
        </w:rPr>
        <w:t xml:space="preserve"> </w:t>
      </w:r>
    </w:p>
    <w:p w14:paraId="0210BDC3" w14:textId="77777777" w:rsidR="00934987" w:rsidRPr="00337177" w:rsidRDefault="00934987" w:rsidP="00337177">
      <w:pPr>
        <w:ind w:left="360"/>
        <w:jc w:val="both"/>
        <w:rPr>
          <w:i/>
          <w:szCs w:val="20"/>
        </w:rPr>
      </w:pPr>
    </w:p>
    <w:p w14:paraId="56C60E55" w14:textId="68443B39" w:rsidR="00B21562" w:rsidRPr="00513CAB" w:rsidRDefault="00A03C94" w:rsidP="00337177">
      <w:pPr>
        <w:ind w:left="360"/>
        <w:jc w:val="both"/>
        <w:rPr>
          <w:sz w:val="22"/>
          <w:szCs w:val="22"/>
        </w:rPr>
      </w:pPr>
      <w:r w:rsidRPr="00513CAB">
        <w:rPr>
          <w:sz w:val="22"/>
          <w:szCs w:val="22"/>
        </w:rPr>
        <w:t>Responsible for West Coast Value Added packaged salad</w:t>
      </w:r>
      <w:r w:rsidR="00B21562" w:rsidRPr="00513CAB">
        <w:rPr>
          <w:sz w:val="22"/>
          <w:szCs w:val="22"/>
        </w:rPr>
        <w:t xml:space="preserve"> </w:t>
      </w:r>
      <w:r w:rsidR="00B60BED" w:rsidRPr="00513CAB">
        <w:rPr>
          <w:sz w:val="22"/>
          <w:szCs w:val="22"/>
        </w:rPr>
        <w:t>O</w:t>
      </w:r>
      <w:r w:rsidR="00B21562" w:rsidRPr="00513CAB">
        <w:rPr>
          <w:sz w:val="22"/>
          <w:szCs w:val="22"/>
        </w:rPr>
        <w:t>perat</w:t>
      </w:r>
      <w:r w:rsidR="0045690C" w:rsidRPr="00513CAB">
        <w:rPr>
          <w:sz w:val="22"/>
          <w:szCs w:val="22"/>
        </w:rPr>
        <w:t>ions which includ</w:t>
      </w:r>
      <w:r w:rsidR="00B41D1B" w:rsidRPr="00513CAB">
        <w:rPr>
          <w:sz w:val="22"/>
          <w:szCs w:val="22"/>
        </w:rPr>
        <w:t>ed</w:t>
      </w:r>
      <w:r w:rsidR="0045690C" w:rsidRPr="00513CAB">
        <w:rPr>
          <w:sz w:val="22"/>
          <w:szCs w:val="22"/>
        </w:rPr>
        <w:t xml:space="preserve"> </w:t>
      </w:r>
      <w:r w:rsidRPr="00513CAB">
        <w:rPr>
          <w:sz w:val="22"/>
          <w:szCs w:val="22"/>
        </w:rPr>
        <w:t>national</w:t>
      </w:r>
      <w:r w:rsidR="00B21562" w:rsidRPr="00513CAB">
        <w:rPr>
          <w:sz w:val="22"/>
          <w:szCs w:val="22"/>
        </w:rPr>
        <w:t xml:space="preserve"> raw mater</w:t>
      </w:r>
      <w:r w:rsidRPr="00513CAB">
        <w:rPr>
          <w:sz w:val="22"/>
          <w:szCs w:val="22"/>
        </w:rPr>
        <w:t>ial sourcing</w:t>
      </w:r>
      <w:r w:rsidR="00E15A8F" w:rsidRPr="00513CAB">
        <w:rPr>
          <w:sz w:val="22"/>
          <w:szCs w:val="22"/>
        </w:rPr>
        <w:t xml:space="preserve">, </w:t>
      </w:r>
      <w:r w:rsidR="00384FB1" w:rsidRPr="00513CAB">
        <w:rPr>
          <w:sz w:val="22"/>
          <w:szCs w:val="22"/>
        </w:rPr>
        <w:t>manufacturing, warehousing and distribution</w:t>
      </w:r>
      <w:r w:rsidR="00B21562" w:rsidRPr="00513CAB">
        <w:rPr>
          <w:sz w:val="22"/>
          <w:szCs w:val="22"/>
        </w:rPr>
        <w:t xml:space="preserve">. </w:t>
      </w:r>
      <w:r w:rsidR="00B41D1B" w:rsidRPr="00513CAB">
        <w:rPr>
          <w:sz w:val="22"/>
          <w:szCs w:val="22"/>
        </w:rPr>
        <w:t xml:space="preserve">With </w:t>
      </w:r>
      <w:r w:rsidR="00451A8C" w:rsidRPr="00513CAB">
        <w:rPr>
          <w:sz w:val="22"/>
          <w:szCs w:val="22"/>
        </w:rPr>
        <w:t xml:space="preserve">an </w:t>
      </w:r>
      <w:r w:rsidR="00384FB1" w:rsidRPr="00513CAB">
        <w:rPr>
          <w:sz w:val="22"/>
          <w:szCs w:val="22"/>
        </w:rPr>
        <w:t xml:space="preserve">annual operating budget </w:t>
      </w:r>
      <w:r w:rsidR="00451A8C" w:rsidRPr="00513CAB">
        <w:rPr>
          <w:sz w:val="22"/>
          <w:szCs w:val="22"/>
        </w:rPr>
        <w:t>of</w:t>
      </w:r>
      <w:r w:rsidR="00384FB1" w:rsidRPr="00513CAB">
        <w:rPr>
          <w:sz w:val="22"/>
          <w:szCs w:val="22"/>
        </w:rPr>
        <w:t xml:space="preserve"> </w:t>
      </w:r>
      <w:r w:rsidR="0007445B" w:rsidRPr="00513CAB">
        <w:rPr>
          <w:sz w:val="22"/>
          <w:szCs w:val="22"/>
        </w:rPr>
        <w:t>$250 million</w:t>
      </w:r>
      <w:r w:rsidR="00384FB1" w:rsidRPr="00513CAB">
        <w:rPr>
          <w:sz w:val="22"/>
          <w:szCs w:val="22"/>
        </w:rPr>
        <w:t>.</w:t>
      </w:r>
    </w:p>
    <w:p w14:paraId="0720AE25" w14:textId="77777777" w:rsidR="00B152B5" w:rsidRPr="00513CAB" w:rsidRDefault="00B152B5" w:rsidP="00337177">
      <w:pPr>
        <w:ind w:left="1080"/>
        <w:jc w:val="both"/>
        <w:rPr>
          <w:sz w:val="22"/>
          <w:szCs w:val="22"/>
        </w:rPr>
      </w:pPr>
    </w:p>
    <w:p w14:paraId="0BC57E10" w14:textId="77777777" w:rsidR="00B152B5" w:rsidRPr="00990444" w:rsidRDefault="00B152B5" w:rsidP="00990444">
      <w:pPr>
        <w:ind w:left="360"/>
        <w:jc w:val="both"/>
        <w:outlineLvl w:val="0"/>
        <w:rPr>
          <w:b/>
        </w:rPr>
      </w:pPr>
      <w:r w:rsidRPr="00990444">
        <w:rPr>
          <w:b/>
        </w:rPr>
        <w:t>Highlights</w:t>
      </w:r>
    </w:p>
    <w:p w14:paraId="33FDD240" w14:textId="441A3857" w:rsidR="006425E6" w:rsidRPr="00513CAB" w:rsidRDefault="006425E6" w:rsidP="00990444">
      <w:pPr>
        <w:numPr>
          <w:ilvl w:val="0"/>
          <w:numId w:val="1"/>
        </w:numPr>
        <w:jc w:val="both"/>
        <w:outlineLvl w:val="0"/>
        <w:rPr>
          <w:sz w:val="22"/>
          <w:szCs w:val="22"/>
        </w:rPr>
      </w:pPr>
      <w:r w:rsidRPr="00513CAB">
        <w:rPr>
          <w:sz w:val="22"/>
          <w:szCs w:val="22"/>
        </w:rPr>
        <w:t>Improved manufacturing efficiencies from 52% to 78%</w:t>
      </w:r>
    </w:p>
    <w:p w14:paraId="3B124F0C" w14:textId="3CF048EF" w:rsidR="0045690C" w:rsidRPr="00513CAB" w:rsidRDefault="0045690C" w:rsidP="00990444">
      <w:pPr>
        <w:numPr>
          <w:ilvl w:val="0"/>
          <w:numId w:val="1"/>
        </w:numPr>
        <w:jc w:val="both"/>
        <w:rPr>
          <w:sz w:val="22"/>
          <w:szCs w:val="22"/>
        </w:rPr>
      </w:pPr>
      <w:r w:rsidRPr="00513CAB">
        <w:rPr>
          <w:sz w:val="22"/>
          <w:szCs w:val="22"/>
        </w:rPr>
        <w:t>Developed meaningful KPI’s across all functions</w:t>
      </w:r>
      <w:r w:rsidR="001F3F08" w:rsidRPr="00513CAB">
        <w:rPr>
          <w:sz w:val="22"/>
          <w:szCs w:val="22"/>
        </w:rPr>
        <w:t xml:space="preserve"> </w:t>
      </w:r>
    </w:p>
    <w:p w14:paraId="486F54ED" w14:textId="07387E38" w:rsidR="001422F8" w:rsidRPr="00513CAB" w:rsidRDefault="0045690C" w:rsidP="00990444">
      <w:pPr>
        <w:numPr>
          <w:ilvl w:val="0"/>
          <w:numId w:val="1"/>
        </w:numPr>
        <w:jc w:val="both"/>
        <w:rPr>
          <w:sz w:val="22"/>
          <w:szCs w:val="22"/>
        </w:rPr>
      </w:pPr>
      <w:r w:rsidRPr="00513CAB">
        <w:rPr>
          <w:sz w:val="22"/>
          <w:szCs w:val="22"/>
        </w:rPr>
        <w:t xml:space="preserve">Found cost opportunities utilizing </w:t>
      </w:r>
      <w:r w:rsidR="00B21562" w:rsidRPr="00513CAB">
        <w:rPr>
          <w:sz w:val="22"/>
          <w:szCs w:val="22"/>
        </w:rPr>
        <w:t>Z</w:t>
      </w:r>
      <w:r w:rsidRPr="00513CAB">
        <w:rPr>
          <w:sz w:val="22"/>
          <w:szCs w:val="22"/>
        </w:rPr>
        <w:t xml:space="preserve">ero </w:t>
      </w:r>
      <w:r w:rsidR="00B21562" w:rsidRPr="00513CAB">
        <w:rPr>
          <w:sz w:val="22"/>
          <w:szCs w:val="22"/>
        </w:rPr>
        <w:t>B</w:t>
      </w:r>
      <w:r w:rsidRPr="00513CAB">
        <w:rPr>
          <w:sz w:val="22"/>
          <w:szCs w:val="22"/>
        </w:rPr>
        <w:t xml:space="preserve">ase Analysis </w:t>
      </w:r>
    </w:p>
    <w:p w14:paraId="7219F291" w14:textId="692ABECE" w:rsidR="00384FB1" w:rsidRPr="00513CAB" w:rsidRDefault="002B7609" w:rsidP="00990444">
      <w:pPr>
        <w:numPr>
          <w:ilvl w:val="0"/>
          <w:numId w:val="1"/>
        </w:numPr>
        <w:jc w:val="both"/>
        <w:outlineLvl w:val="0"/>
        <w:rPr>
          <w:sz w:val="22"/>
          <w:szCs w:val="22"/>
        </w:rPr>
      </w:pPr>
      <w:r w:rsidRPr="00513CAB">
        <w:rPr>
          <w:sz w:val="22"/>
          <w:szCs w:val="22"/>
        </w:rPr>
        <w:t xml:space="preserve">Led </w:t>
      </w:r>
      <w:r w:rsidR="00B21562" w:rsidRPr="00513CAB">
        <w:rPr>
          <w:sz w:val="22"/>
          <w:szCs w:val="22"/>
        </w:rPr>
        <w:t>the implementation of Operati</w:t>
      </w:r>
      <w:r w:rsidR="00A03C94" w:rsidRPr="00513CAB">
        <w:rPr>
          <w:sz w:val="22"/>
          <w:szCs w:val="22"/>
        </w:rPr>
        <w:t xml:space="preserve">onal Excellence </w:t>
      </w:r>
      <w:r w:rsidR="001F3F08" w:rsidRPr="00513CAB">
        <w:rPr>
          <w:sz w:val="22"/>
          <w:szCs w:val="22"/>
        </w:rPr>
        <w:t>saving</w:t>
      </w:r>
      <w:r w:rsidR="008E69F0" w:rsidRPr="00513CAB">
        <w:rPr>
          <w:sz w:val="22"/>
          <w:szCs w:val="22"/>
        </w:rPr>
        <w:t xml:space="preserve"> $80 million</w:t>
      </w:r>
      <w:r w:rsidR="00A03C94" w:rsidRPr="00513CAB">
        <w:rPr>
          <w:sz w:val="22"/>
          <w:szCs w:val="22"/>
        </w:rPr>
        <w:t xml:space="preserve"> in </w:t>
      </w:r>
      <w:r w:rsidR="00B21562" w:rsidRPr="00513CAB">
        <w:rPr>
          <w:sz w:val="22"/>
          <w:szCs w:val="22"/>
        </w:rPr>
        <w:t>Supply Ch</w:t>
      </w:r>
      <w:r w:rsidR="008E69F0" w:rsidRPr="00513CAB">
        <w:rPr>
          <w:sz w:val="22"/>
          <w:szCs w:val="22"/>
        </w:rPr>
        <w:t>ain Cost</w:t>
      </w:r>
      <w:r w:rsidR="00384FB1" w:rsidRPr="00513CAB">
        <w:rPr>
          <w:sz w:val="22"/>
          <w:szCs w:val="22"/>
        </w:rPr>
        <w:t xml:space="preserve"> </w:t>
      </w:r>
    </w:p>
    <w:p w14:paraId="6B14F609" w14:textId="27E6D7B4" w:rsidR="00A65E06" w:rsidRPr="00513CAB" w:rsidRDefault="00C94EAC" w:rsidP="00990444">
      <w:pPr>
        <w:numPr>
          <w:ilvl w:val="0"/>
          <w:numId w:val="1"/>
        </w:numPr>
        <w:jc w:val="both"/>
        <w:outlineLvl w:val="0"/>
        <w:rPr>
          <w:sz w:val="22"/>
          <w:szCs w:val="22"/>
        </w:rPr>
      </w:pPr>
      <w:r w:rsidRPr="00513CAB">
        <w:rPr>
          <w:sz w:val="22"/>
          <w:szCs w:val="22"/>
        </w:rPr>
        <w:t>Achieved SQF level 2</w:t>
      </w:r>
      <w:r w:rsidR="00A65E06" w:rsidRPr="00513CAB">
        <w:rPr>
          <w:sz w:val="22"/>
          <w:szCs w:val="22"/>
        </w:rPr>
        <w:t xml:space="preserve"> certification </w:t>
      </w:r>
    </w:p>
    <w:p w14:paraId="1E2FB24E" w14:textId="5DEDD953" w:rsidR="001422F8" w:rsidRPr="00513CAB" w:rsidRDefault="001F3F08" w:rsidP="00990444">
      <w:pPr>
        <w:numPr>
          <w:ilvl w:val="0"/>
          <w:numId w:val="1"/>
        </w:numPr>
        <w:jc w:val="both"/>
        <w:outlineLvl w:val="0"/>
        <w:rPr>
          <w:sz w:val="22"/>
          <w:szCs w:val="22"/>
        </w:rPr>
      </w:pPr>
      <w:r w:rsidRPr="00513CAB">
        <w:rPr>
          <w:sz w:val="22"/>
          <w:szCs w:val="22"/>
        </w:rPr>
        <w:t xml:space="preserve">Key contributor </w:t>
      </w:r>
      <w:r w:rsidR="002B7609" w:rsidRPr="00513CAB">
        <w:rPr>
          <w:sz w:val="22"/>
          <w:szCs w:val="22"/>
        </w:rPr>
        <w:t xml:space="preserve">for </w:t>
      </w:r>
      <w:r w:rsidRPr="00513CAB">
        <w:rPr>
          <w:sz w:val="22"/>
          <w:szCs w:val="22"/>
        </w:rPr>
        <w:t xml:space="preserve">supply model supporting </w:t>
      </w:r>
      <w:r w:rsidR="002B7609" w:rsidRPr="00513CAB">
        <w:rPr>
          <w:sz w:val="22"/>
          <w:szCs w:val="22"/>
        </w:rPr>
        <w:t xml:space="preserve">national distribution of packaged goods </w:t>
      </w:r>
      <w:r w:rsidR="00A34836" w:rsidRPr="00513CAB">
        <w:rPr>
          <w:sz w:val="22"/>
          <w:szCs w:val="22"/>
        </w:rPr>
        <w:t>t</w:t>
      </w:r>
      <w:r w:rsidR="008E69F0" w:rsidRPr="00513CAB">
        <w:rPr>
          <w:sz w:val="22"/>
          <w:szCs w:val="22"/>
        </w:rPr>
        <w:t>hat increased</w:t>
      </w:r>
      <w:r w:rsidR="001422F8" w:rsidRPr="00513CAB">
        <w:rPr>
          <w:sz w:val="22"/>
          <w:szCs w:val="22"/>
        </w:rPr>
        <w:t xml:space="preserve"> </w:t>
      </w:r>
      <w:r w:rsidR="002B7609" w:rsidRPr="00513CAB">
        <w:rPr>
          <w:sz w:val="22"/>
          <w:szCs w:val="22"/>
        </w:rPr>
        <w:t xml:space="preserve">customer </w:t>
      </w:r>
      <w:r w:rsidR="001422F8" w:rsidRPr="00513CAB">
        <w:rPr>
          <w:sz w:val="22"/>
          <w:szCs w:val="22"/>
        </w:rPr>
        <w:t>service levels to above 99%</w:t>
      </w:r>
    </w:p>
    <w:p w14:paraId="26D817B4" w14:textId="6686527A" w:rsidR="001422F8" w:rsidRPr="00513CAB" w:rsidRDefault="002B7609" w:rsidP="00990444">
      <w:pPr>
        <w:numPr>
          <w:ilvl w:val="0"/>
          <w:numId w:val="1"/>
        </w:numPr>
        <w:jc w:val="both"/>
        <w:outlineLvl w:val="0"/>
        <w:rPr>
          <w:sz w:val="22"/>
          <w:szCs w:val="22"/>
        </w:rPr>
      </w:pPr>
      <w:r w:rsidRPr="00513CAB">
        <w:rPr>
          <w:sz w:val="22"/>
          <w:szCs w:val="22"/>
        </w:rPr>
        <w:t>Reduced</w:t>
      </w:r>
      <w:r w:rsidR="00B21562" w:rsidRPr="00513CAB">
        <w:rPr>
          <w:sz w:val="22"/>
          <w:szCs w:val="22"/>
        </w:rPr>
        <w:t xml:space="preserve"> Employee TIR index from </w:t>
      </w:r>
      <w:r w:rsidR="00451A8C" w:rsidRPr="00513CAB">
        <w:rPr>
          <w:sz w:val="22"/>
          <w:szCs w:val="22"/>
        </w:rPr>
        <w:t>3</w:t>
      </w:r>
      <w:r w:rsidR="00B21562" w:rsidRPr="00513CAB">
        <w:rPr>
          <w:sz w:val="22"/>
          <w:szCs w:val="22"/>
        </w:rPr>
        <w:t xml:space="preserve">.7 to </w:t>
      </w:r>
      <w:r w:rsidR="008E69F0" w:rsidRPr="00513CAB">
        <w:rPr>
          <w:sz w:val="22"/>
          <w:szCs w:val="22"/>
        </w:rPr>
        <w:t>0</w:t>
      </w:r>
      <w:r w:rsidR="00B21562" w:rsidRPr="00513CAB">
        <w:rPr>
          <w:sz w:val="22"/>
          <w:szCs w:val="22"/>
        </w:rPr>
        <w:t>.7</w:t>
      </w:r>
    </w:p>
    <w:p w14:paraId="4B12252A" w14:textId="1466922F" w:rsidR="001422F8" w:rsidRPr="00513CAB" w:rsidRDefault="00B21562" w:rsidP="00990444">
      <w:pPr>
        <w:numPr>
          <w:ilvl w:val="0"/>
          <w:numId w:val="1"/>
        </w:numPr>
        <w:jc w:val="both"/>
        <w:outlineLvl w:val="0"/>
        <w:rPr>
          <w:sz w:val="22"/>
          <w:szCs w:val="22"/>
        </w:rPr>
      </w:pPr>
      <w:r w:rsidRPr="00513CAB">
        <w:rPr>
          <w:sz w:val="22"/>
          <w:szCs w:val="22"/>
        </w:rPr>
        <w:t>Decre</w:t>
      </w:r>
      <w:r w:rsidR="00384FB1" w:rsidRPr="00513CAB">
        <w:rPr>
          <w:sz w:val="22"/>
          <w:szCs w:val="22"/>
        </w:rPr>
        <w:t xml:space="preserve">ased consumer </w:t>
      </w:r>
      <w:r w:rsidRPr="00513CAB">
        <w:rPr>
          <w:sz w:val="22"/>
          <w:szCs w:val="22"/>
        </w:rPr>
        <w:t>complaints by 30%</w:t>
      </w:r>
    </w:p>
    <w:p w14:paraId="12288EC2" w14:textId="3E02D1FE" w:rsidR="001422F8" w:rsidRPr="00513CAB" w:rsidRDefault="00B21562" w:rsidP="00990444">
      <w:pPr>
        <w:numPr>
          <w:ilvl w:val="0"/>
          <w:numId w:val="1"/>
        </w:numPr>
        <w:jc w:val="both"/>
        <w:outlineLvl w:val="0"/>
        <w:rPr>
          <w:sz w:val="22"/>
          <w:szCs w:val="22"/>
        </w:rPr>
      </w:pPr>
      <w:r w:rsidRPr="00513CAB">
        <w:rPr>
          <w:sz w:val="22"/>
          <w:szCs w:val="22"/>
        </w:rPr>
        <w:t xml:space="preserve">Increased </w:t>
      </w:r>
      <w:r w:rsidR="008E69F0" w:rsidRPr="00513CAB">
        <w:rPr>
          <w:sz w:val="22"/>
          <w:szCs w:val="22"/>
        </w:rPr>
        <w:t xml:space="preserve">employee </w:t>
      </w:r>
      <w:r w:rsidRPr="00513CAB">
        <w:rPr>
          <w:sz w:val="22"/>
          <w:szCs w:val="22"/>
        </w:rPr>
        <w:t>productivity fro</w:t>
      </w:r>
      <w:r w:rsidR="00384FB1" w:rsidRPr="00513CAB">
        <w:rPr>
          <w:sz w:val="22"/>
          <w:szCs w:val="22"/>
        </w:rPr>
        <w:t>m 13</w:t>
      </w:r>
      <w:r w:rsidRPr="00513CAB">
        <w:rPr>
          <w:sz w:val="22"/>
          <w:szCs w:val="22"/>
        </w:rPr>
        <w:t xml:space="preserve"> </w:t>
      </w:r>
      <w:r w:rsidR="00344B03" w:rsidRPr="00513CAB">
        <w:rPr>
          <w:sz w:val="22"/>
          <w:szCs w:val="22"/>
        </w:rPr>
        <w:t>to 21</w:t>
      </w:r>
      <w:r w:rsidR="008E69F0" w:rsidRPr="00513CAB">
        <w:rPr>
          <w:sz w:val="22"/>
          <w:szCs w:val="22"/>
        </w:rPr>
        <w:t xml:space="preserve"> </w:t>
      </w:r>
      <w:r w:rsidR="00344B03" w:rsidRPr="00513CAB">
        <w:rPr>
          <w:sz w:val="22"/>
          <w:szCs w:val="22"/>
        </w:rPr>
        <w:t>CPH</w:t>
      </w:r>
    </w:p>
    <w:p w14:paraId="51355238" w14:textId="0D3ECA9A" w:rsidR="001422F8" w:rsidRPr="00513CAB" w:rsidRDefault="002E4E18" w:rsidP="00990444">
      <w:pPr>
        <w:numPr>
          <w:ilvl w:val="0"/>
          <w:numId w:val="1"/>
        </w:numPr>
        <w:jc w:val="both"/>
        <w:outlineLvl w:val="0"/>
        <w:rPr>
          <w:sz w:val="22"/>
          <w:szCs w:val="22"/>
        </w:rPr>
      </w:pPr>
      <w:r w:rsidRPr="00513CAB">
        <w:rPr>
          <w:sz w:val="22"/>
          <w:szCs w:val="22"/>
        </w:rPr>
        <w:t xml:space="preserve">Closed </w:t>
      </w:r>
      <w:r w:rsidR="00E15A8F" w:rsidRPr="00513CAB">
        <w:rPr>
          <w:sz w:val="22"/>
          <w:szCs w:val="22"/>
        </w:rPr>
        <w:t xml:space="preserve">the company’s </w:t>
      </w:r>
      <w:r w:rsidR="00B21562" w:rsidRPr="00513CAB">
        <w:rPr>
          <w:sz w:val="22"/>
          <w:szCs w:val="22"/>
        </w:rPr>
        <w:t>Yuma</w:t>
      </w:r>
      <w:r w:rsidR="00E15A8F" w:rsidRPr="00513CAB">
        <w:rPr>
          <w:sz w:val="22"/>
          <w:szCs w:val="22"/>
        </w:rPr>
        <w:t xml:space="preserve"> Arizona manufacturing facility</w:t>
      </w:r>
      <w:r w:rsidRPr="00513CAB">
        <w:rPr>
          <w:sz w:val="22"/>
          <w:szCs w:val="22"/>
        </w:rPr>
        <w:t xml:space="preserve"> and consolidated the production</w:t>
      </w:r>
      <w:r w:rsidR="00E15A8F" w:rsidRPr="00513CAB">
        <w:rPr>
          <w:sz w:val="22"/>
          <w:szCs w:val="22"/>
        </w:rPr>
        <w:t xml:space="preserve"> into the main </w:t>
      </w:r>
      <w:r w:rsidR="00B21562" w:rsidRPr="00513CAB">
        <w:rPr>
          <w:sz w:val="22"/>
          <w:szCs w:val="22"/>
        </w:rPr>
        <w:t>facility in Soledad</w:t>
      </w:r>
      <w:r w:rsidR="001779BF" w:rsidRPr="00513CAB">
        <w:rPr>
          <w:sz w:val="22"/>
          <w:szCs w:val="22"/>
        </w:rPr>
        <w:t>,</w:t>
      </w:r>
      <w:r w:rsidR="00B21562" w:rsidRPr="00513CAB">
        <w:rPr>
          <w:sz w:val="22"/>
          <w:szCs w:val="22"/>
        </w:rPr>
        <w:t xml:space="preserve"> California</w:t>
      </w:r>
    </w:p>
    <w:p w14:paraId="059FFE39" w14:textId="3CEF3ACE" w:rsidR="00B21562" w:rsidRPr="00513CAB" w:rsidRDefault="00B21562" w:rsidP="00B60BED">
      <w:pPr>
        <w:numPr>
          <w:ilvl w:val="0"/>
          <w:numId w:val="1"/>
        </w:numPr>
        <w:jc w:val="both"/>
        <w:outlineLvl w:val="0"/>
        <w:rPr>
          <w:sz w:val="22"/>
          <w:szCs w:val="22"/>
        </w:rPr>
      </w:pPr>
      <w:r w:rsidRPr="00513CAB">
        <w:rPr>
          <w:sz w:val="22"/>
          <w:szCs w:val="22"/>
        </w:rPr>
        <w:t xml:space="preserve">Implemented RFID tracking system to insure product traceability from field to customer  </w:t>
      </w:r>
    </w:p>
    <w:p w14:paraId="2201A952" w14:textId="56276825" w:rsidR="00B21562" w:rsidRPr="00513CAB" w:rsidRDefault="00B21562" w:rsidP="0070310B">
      <w:pPr>
        <w:outlineLvl w:val="0"/>
        <w:rPr>
          <w:b/>
          <w:sz w:val="22"/>
          <w:szCs w:val="22"/>
        </w:rPr>
      </w:pPr>
    </w:p>
    <w:p w14:paraId="40D32D6E" w14:textId="060803D3" w:rsidR="00FA3B1B" w:rsidRDefault="00FA3B1B" w:rsidP="0070310B">
      <w:pPr>
        <w:outlineLvl w:val="0"/>
        <w:rPr>
          <w:b/>
          <w:sz w:val="32"/>
        </w:rPr>
      </w:pPr>
    </w:p>
    <w:p w14:paraId="5D8B8C5A" w14:textId="77777777" w:rsidR="007F473B" w:rsidRDefault="007F473B" w:rsidP="0070310B">
      <w:pPr>
        <w:outlineLvl w:val="0"/>
        <w:rPr>
          <w:b/>
        </w:rPr>
      </w:pPr>
    </w:p>
    <w:p w14:paraId="4B352E7D" w14:textId="77777777" w:rsidR="007F473B" w:rsidRDefault="007F473B" w:rsidP="0070310B">
      <w:pPr>
        <w:outlineLvl w:val="0"/>
        <w:rPr>
          <w:b/>
        </w:rPr>
      </w:pPr>
    </w:p>
    <w:p w14:paraId="4AC30120" w14:textId="77777777" w:rsidR="007F473B" w:rsidRDefault="007F473B" w:rsidP="0070310B">
      <w:pPr>
        <w:outlineLvl w:val="0"/>
        <w:rPr>
          <w:b/>
        </w:rPr>
      </w:pPr>
    </w:p>
    <w:p w14:paraId="5DD980A5" w14:textId="77777777" w:rsidR="00203EC3" w:rsidRDefault="00203EC3" w:rsidP="0070310B">
      <w:pPr>
        <w:outlineLvl w:val="0"/>
        <w:rPr>
          <w:b/>
        </w:rPr>
      </w:pPr>
    </w:p>
    <w:p w14:paraId="37B98115" w14:textId="7DDE8D23" w:rsidR="00880AC1" w:rsidRPr="007F473B" w:rsidRDefault="00901196" w:rsidP="0070310B">
      <w:pPr>
        <w:outlineLvl w:val="0"/>
        <w:rPr>
          <w:b/>
        </w:rPr>
      </w:pPr>
      <w:r w:rsidRPr="007F473B">
        <w:rPr>
          <w:b/>
        </w:rPr>
        <w:t xml:space="preserve">Owner Veterinary Hospital </w:t>
      </w:r>
      <w:r w:rsidR="007F473B" w:rsidRPr="007F473B">
        <w:t xml:space="preserve">September </w:t>
      </w:r>
      <w:r w:rsidR="00880AC1" w:rsidRPr="007F473B">
        <w:t xml:space="preserve">2003 – </w:t>
      </w:r>
      <w:r w:rsidR="007F473B" w:rsidRPr="007F473B">
        <w:t xml:space="preserve">December </w:t>
      </w:r>
      <w:r w:rsidR="00880AC1" w:rsidRPr="007F473B">
        <w:t>2008</w:t>
      </w:r>
    </w:p>
    <w:p w14:paraId="60A544C8" w14:textId="26841024" w:rsidR="00337177" w:rsidRPr="007F473B" w:rsidRDefault="00337177" w:rsidP="0059186F">
      <w:pPr>
        <w:rPr>
          <w:b/>
        </w:rPr>
      </w:pPr>
      <w:r w:rsidRPr="007F473B">
        <w:rPr>
          <w:b/>
        </w:rPr>
        <w:t>Stephanie Animal Hospital</w:t>
      </w:r>
    </w:p>
    <w:p w14:paraId="7A5749F5" w14:textId="6B2E52AD" w:rsidR="00B21562" w:rsidRPr="007F473B" w:rsidRDefault="00C64EE8" w:rsidP="00990444">
      <w:pPr>
        <w:ind w:left="360"/>
        <w:jc w:val="both"/>
        <w:rPr>
          <w:b/>
          <w:i/>
          <w:sz w:val="22"/>
          <w:szCs w:val="22"/>
        </w:rPr>
      </w:pPr>
      <w:r>
        <w:rPr>
          <w:b/>
          <w:i/>
          <w:sz w:val="22"/>
          <w:szCs w:val="22"/>
        </w:rPr>
        <w:t xml:space="preserve">Invested in and </w:t>
      </w:r>
      <w:r w:rsidR="00901196" w:rsidRPr="007F473B">
        <w:rPr>
          <w:b/>
          <w:i/>
          <w:sz w:val="22"/>
          <w:szCs w:val="22"/>
        </w:rPr>
        <w:t>Established a full-service</w:t>
      </w:r>
      <w:r w:rsidR="00996B97" w:rsidRPr="007F473B">
        <w:rPr>
          <w:b/>
          <w:i/>
          <w:sz w:val="22"/>
          <w:szCs w:val="22"/>
        </w:rPr>
        <w:t xml:space="preserve"> </w:t>
      </w:r>
      <w:r>
        <w:rPr>
          <w:b/>
          <w:i/>
          <w:sz w:val="22"/>
          <w:szCs w:val="22"/>
        </w:rPr>
        <w:t xml:space="preserve">family owned </w:t>
      </w:r>
      <w:r w:rsidR="00901196" w:rsidRPr="007F473B">
        <w:rPr>
          <w:b/>
          <w:i/>
          <w:sz w:val="22"/>
          <w:szCs w:val="22"/>
        </w:rPr>
        <w:t xml:space="preserve">animal clinic and hospital located in Henderson Nevada. </w:t>
      </w:r>
    </w:p>
    <w:p w14:paraId="01BD304C" w14:textId="77777777" w:rsidR="00583F08" w:rsidRPr="007015FD" w:rsidRDefault="00583F08" w:rsidP="0059186F">
      <w:pPr>
        <w:ind w:left="360"/>
        <w:jc w:val="both"/>
        <w:rPr>
          <w:i/>
          <w:szCs w:val="20"/>
        </w:rPr>
      </w:pPr>
    </w:p>
    <w:p w14:paraId="5B7597FA" w14:textId="7DC2B117" w:rsidR="00583648" w:rsidRPr="007F473B" w:rsidRDefault="00583648" w:rsidP="0059186F">
      <w:pPr>
        <w:ind w:left="360"/>
        <w:outlineLvl w:val="0"/>
        <w:rPr>
          <w:b/>
        </w:rPr>
      </w:pPr>
      <w:r w:rsidRPr="007F473B">
        <w:rPr>
          <w:b/>
        </w:rPr>
        <w:t>Highlights</w:t>
      </w:r>
    </w:p>
    <w:p w14:paraId="51F2837D" w14:textId="2EA3C2D1" w:rsidR="00B21562" w:rsidRPr="007F473B" w:rsidRDefault="00B21562" w:rsidP="00B60BED">
      <w:pPr>
        <w:numPr>
          <w:ilvl w:val="0"/>
          <w:numId w:val="1"/>
        </w:numPr>
        <w:tabs>
          <w:tab w:val="num" w:pos="360"/>
        </w:tabs>
        <w:jc w:val="both"/>
        <w:rPr>
          <w:sz w:val="22"/>
          <w:szCs w:val="22"/>
        </w:rPr>
      </w:pPr>
      <w:r w:rsidRPr="007F473B">
        <w:rPr>
          <w:sz w:val="22"/>
          <w:szCs w:val="22"/>
        </w:rPr>
        <w:t>Managed the Start-Up Operation including building planning, construction, staffing, and training.</w:t>
      </w:r>
    </w:p>
    <w:p w14:paraId="0E9E3040" w14:textId="15340FA0" w:rsidR="0059186F" w:rsidRPr="007F473B" w:rsidRDefault="00B21562" w:rsidP="00FA3B1B">
      <w:pPr>
        <w:numPr>
          <w:ilvl w:val="0"/>
          <w:numId w:val="1"/>
        </w:numPr>
        <w:tabs>
          <w:tab w:val="num" w:pos="360"/>
        </w:tabs>
        <w:jc w:val="both"/>
        <w:rPr>
          <w:sz w:val="22"/>
          <w:szCs w:val="22"/>
        </w:rPr>
      </w:pPr>
      <w:r w:rsidRPr="007F473B">
        <w:rPr>
          <w:sz w:val="22"/>
          <w:szCs w:val="22"/>
        </w:rPr>
        <w:t>Grossed over one million in annual revenue within the first two years of operation.</w:t>
      </w:r>
      <w:r w:rsidR="00E601D4" w:rsidRPr="007F473B">
        <w:rPr>
          <w:sz w:val="22"/>
          <w:szCs w:val="22"/>
        </w:rPr>
        <w:t xml:space="preserve"> </w:t>
      </w:r>
      <w:r w:rsidRPr="007F473B">
        <w:rPr>
          <w:sz w:val="22"/>
          <w:szCs w:val="22"/>
        </w:rPr>
        <w:t xml:space="preserve">This is considered extremely successful for a new </w:t>
      </w:r>
      <w:r w:rsidR="00972B6A" w:rsidRPr="007F473B">
        <w:rPr>
          <w:sz w:val="22"/>
          <w:szCs w:val="22"/>
        </w:rPr>
        <w:t>startup</w:t>
      </w:r>
      <w:r w:rsidRPr="007F473B">
        <w:rPr>
          <w:sz w:val="22"/>
          <w:szCs w:val="22"/>
        </w:rPr>
        <w:t xml:space="preserve"> of a Veterinary Hospital</w:t>
      </w:r>
    </w:p>
    <w:p w14:paraId="539874F3" w14:textId="1716A946" w:rsidR="006425E6" w:rsidRPr="00583648" w:rsidRDefault="006425E6" w:rsidP="0059186F">
      <w:pPr>
        <w:jc w:val="both"/>
      </w:pPr>
    </w:p>
    <w:p w14:paraId="45321766" w14:textId="77777777" w:rsidR="008C5B36" w:rsidRPr="00583648" w:rsidRDefault="008C5B36" w:rsidP="005E360E">
      <w:pPr>
        <w:ind w:left="270"/>
        <w:jc w:val="both"/>
      </w:pPr>
    </w:p>
    <w:p w14:paraId="3100212B" w14:textId="27BE5B6E" w:rsidR="00901196" w:rsidRPr="007F473B" w:rsidRDefault="00901196" w:rsidP="00901196">
      <w:pPr>
        <w:outlineLvl w:val="0"/>
        <w:rPr>
          <w:b/>
        </w:rPr>
      </w:pPr>
      <w:r w:rsidRPr="007F473B">
        <w:rPr>
          <w:b/>
        </w:rPr>
        <w:t xml:space="preserve">Vice President Operations </w:t>
      </w:r>
      <w:r w:rsidR="007F473B" w:rsidRPr="007F473B">
        <w:t>May</w:t>
      </w:r>
      <w:r w:rsidR="007F473B" w:rsidRPr="007F473B">
        <w:rPr>
          <w:b/>
        </w:rPr>
        <w:t xml:space="preserve"> </w:t>
      </w:r>
      <w:r w:rsidRPr="007F473B">
        <w:t xml:space="preserve">1996 </w:t>
      </w:r>
      <w:r w:rsidR="007F473B" w:rsidRPr="007F473B">
        <w:t>–</w:t>
      </w:r>
      <w:r w:rsidRPr="007F473B">
        <w:t xml:space="preserve"> </w:t>
      </w:r>
      <w:r w:rsidR="007F473B" w:rsidRPr="007F473B">
        <w:t xml:space="preserve">September </w:t>
      </w:r>
      <w:r w:rsidRPr="007F473B">
        <w:t>2003</w:t>
      </w:r>
    </w:p>
    <w:p w14:paraId="1900FE45" w14:textId="77777777" w:rsidR="00FA3B1B" w:rsidRPr="007F473B" w:rsidRDefault="00B21562" w:rsidP="00FA3B1B">
      <w:pPr>
        <w:outlineLvl w:val="0"/>
        <w:rPr>
          <w:b/>
          <w:i/>
        </w:rPr>
      </w:pPr>
      <w:r w:rsidRPr="007F473B">
        <w:rPr>
          <w:b/>
          <w:i/>
        </w:rPr>
        <w:t>ConAgra Foods, Inc.,</w:t>
      </w:r>
      <w:r w:rsidR="00FA3B1B" w:rsidRPr="007F473B">
        <w:rPr>
          <w:b/>
          <w:i/>
        </w:rPr>
        <w:t xml:space="preserve"> </w:t>
      </w:r>
    </w:p>
    <w:p w14:paraId="1E62CF1D" w14:textId="0EBB3B35" w:rsidR="00B21562" w:rsidRPr="007F473B" w:rsidRDefault="00FA3B1B" w:rsidP="00FA3B1B">
      <w:pPr>
        <w:ind w:firstLine="360"/>
        <w:outlineLvl w:val="0"/>
        <w:rPr>
          <w:b/>
          <w:i/>
          <w:sz w:val="22"/>
          <w:szCs w:val="22"/>
        </w:rPr>
      </w:pPr>
      <w:r w:rsidRPr="007F473B">
        <w:rPr>
          <w:b/>
          <w:i/>
          <w:sz w:val="22"/>
          <w:szCs w:val="22"/>
        </w:rPr>
        <w:t>L</w:t>
      </w:r>
      <w:r w:rsidR="00D55A9C" w:rsidRPr="007F473B">
        <w:rPr>
          <w:b/>
          <w:i/>
          <w:sz w:val="22"/>
          <w:szCs w:val="22"/>
        </w:rPr>
        <w:t xml:space="preserve">ocated </w:t>
      </w:r>
      <w:r w:rsidRPr="007F473B">
        <w:rPr>
          <w:b/>
          <w:i/>
          <w:sz w:val="22"/>
          <w:szCs w:val="22"/>
        </w:rPr>
        <w:t>in Irvine</w:t>
      </w:r>
      <w:r w:rsidR="00B21562" w:rsidRPr="007F473B">
        <w:rPr>
          <w:b/>
          <w:i/>
          <w:sz w:val="22"/>
          <w:szCs w:val="22"/>
        </w:rPr>
        <w:t>, CA</w:t>
      </w:r>
      <w:r w:rsidR="00B21562" w:rsidRPr="007F473B">
        <w:rPr>
          <w:b/>
          <w:sz w:val="22"/>
          <w:szCs w:val="22"/>
        </w:rPr>
        <w:tab/>
      </w:r>
    </w:p>
    <w:p w14:paraId="4D4DFC18" w14:textId="79334ABA" w:rsidR="00583648" w:rsidRPr="0059186F" w:rsidRDefault="00583648" w:rsidP="0059186F">
      <w:pPr>
        <w:tabs>
          <w:tab w:val="num" w:pos="360"/>
          <w:tab w:val="num" w:pos="720"/>
        </w:tabs>
        <w:ind w:left="360"/>
        <w:outlineLvl w:val="0"/>
        <w:rPr>
          <w:b/>
        </w:rPr>
      </w:pPr>
      <w:r w:rsidRPr="0059186F">
        <w:rPr>
          <w:b/>
        </w:rPr>
        <w:t>Highlights</w:t>
      </w:r>
    </w:p>
    <w:p w14:paraId="00C762FF" w14:textId="0ABBBC45" w:rsidR="00B21562" w:rsidRPr="007F473B" w:rsidRDefault="00203EC3" w:rsidP="00B60BED">
      <w:pPr>
        <w:numPr>
          <w:ilvl w:val="0"/>
          <w:numId w:val="1"/>
        </w:numPr>
        <w:tabs>
          <w:tab w:val="num" w:pos="360"/>
        </w:tabs>
        <w:jc w:val="both"/>
        <w:rPr>
          <w:sz w:val="22"/>
          <w:szCs w:val="22"/>
        </w:rPr>
      </w:pPr>
      <w:r>
        <w:rPr>
          <w:sz w:val="22"/>
          <w:szCs w:val="22"/>
        </w:rPr>
        <w:t>Responsible for the</w:t>
      </w:r>
      <w:r w:rsidR="00B21562" w:rsidRPr="007F473B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Grocery Products division consisting of </w:t>
      </w:r>
      <w:r w:rsidR="00B21562" w:rsidRPr="007F473B">
        <w:rPr>
          <w:sz w:val="22"/>
          <w:szCs w:val="22"/>
        </w:rPr>
        <w:t xml:space="preserve">7 </w:t>
      </w:r>
      <w:r w:rsidR="00576638" w:rsidRPr="007F473B">
        <w:rPr>
          <w:sz w:val="22"/>
          <w:szCs w:val="22"/>
        </w:rPr>
        <w:t xml:space="preserve">union and non-union </w:t>
      </w:r>
      <w:r w:rsidR="00B21562" w:rsidRPr="007F473B">
        <w:rPr>
          <w:sz w:val="22"/>
          <w:szCs w:val="22"/>
        </w:rPr>
        <w:t>manufacturing locations</w:t>
      </w:r>
      <w:r w:rsidR="00FD5E68">
        <w:rPr>
          <w:sz w:val="22"/>
          <w:szCs w:val="22"/>
        </w:rPr>
        <w:t xml:space="preserve"> located in the US</w:t>
      </w:r>
      <w:r>
        <w:rPr>
          <w:sz w:val="22"/>
          <w:szCs w:val="22"/>
        </w:rPr>
        <w:t xml:space="preserve">, </w:t>
      </w:r>
      <w:r w:rsidR="00FD5E68">
        <w:rPr>
          <w:sz w:val="22"/>
          <w:szCs w:val="22"/>
        </w:rPr>
        <w:t xml:space="preserve">Canada and Mexico. </w:t>
      </w:r>
      <w:r w:rsidR="00576638" w:rsidRPr="007F473B">
        <w:rPr>
          <w:sz w:val="22"/>
          <w:szCs w:val="22"/>
        </w:rPr>
        <w:t xml:space="preserve">Executive management responsibilities </w:t>
      </w:r>
      <w:r w:rsidR="007A3065">
        <w:rPr>
          <w:sz w:val="22"/>
          <w:szCs w:val="22"/>
        </w:rPr>
        <w:t>for</w:t>
      </w:r>
      <w:r w:rsidR="00D03C43" w:rsidRPr="007F473B">
        <w:rPr>
          <w:sz w:val="22"/>
          <w:szCs w:val="22"/>
        </w:rPr>
        <w:t xml:space="preserve"> </w:t>
      </w:r>
      <w:r w:rsidR="00576638" w:rsidRPr="007F473B">
        <w:rPr>
          <w:sz w:val="22"/>
          <w:szCs w:val="22"/>
        </w:rPr>
        <w:t>manufacturing, logistics, finance, human resources, quality assurance, engineering, and procurement</w:t>
      </w:r>
    </w:p>
    <w:p w14:paraId="7C2D787F" w14:textId="287CAC30" w:rsidR="00B21562" w:rsidRPr="007F473B" w:rsidRDefault="00D03C43" w:rsidP="00B60BED">
      <w:pPr>
        <w:numPr>
          <w:ilvl w:val="0"/>
          <w:numId w:val="1"/>
        </w:numPr>
        <w:tabs>
          <w:tab w:val="num" w:pos="360"/>
        </w:tabs>
        <w:jc w:val="both"/>
        <w:rPr>
          <w:sz w:val="22"/>
          <w:szCs w:val="22"/>
        </w:rPr>
      </w:pPr>
      <w:r w:rsidRPr="007F473B">
        <w:rPr>
          <w:sz w:val="22"/>
          <w:szCs w:val="22"/>
        </w:rPr>
        <w:t xml:space="preserve">Served on </w:t>
      </w:r>
      <w:r w:rsidR="00FD5E68">
        <w:rPr>
          <w:sz w:val="22"/>
          <w:szCs w:val="22"/>
        </w:rPr>
        <w:t xml:space="preserve">the International Home Foods </w:t>
      </w:r>
      <w:r w:rsidRPr="007F473B">
        <w:rPr>
          <w:sz w:val="22"/>
          <w:szCs w:val="22"/>
        </w:rPr>
        <w:t>acquisition</w:t>
      </w:r>
      <w:r w:rsidR="00B21562" w:rsidRPr="007F473B">
        <w:rPr>
          <w:sz w:val="22"/>
          <w:szCs w:val="22"/>
        </w:rPr>
        <w:t xml:space="preserve"> team</w:t>
      </w:r>
      <w:r w:rsidR="00FD5E68">
        <w:rPr>
          <w:sz w:val="22"/>
          <w:szCs w:val="22"/>
        </w:rPr>
        <w:t xml:space="preserve">. </w:t>
      </w:r>
      <w:r w:rsidR="00203EC3">
        <w:rPr>
          <w:sz w:val="22"/>
          <w:szCs w:val="22"/>
        </w:rPr>
        <w:t xml:space="preserve">A </w:t>
      </w:r>
      <w:r w:rsidR="00FD5E68">
        <w:rPr>
          <w:sz w:val="22"/>
          <w:szCs w:val="22"/>
        </w:rPr>
        <w:t>$2 billion acquisition and</w:t>
      </w:r>
      <w:r w:rsidRPr="007F473B">
        <w:rPr>
          <w:sz w:val="22"/>
          <w:szCs w:val="22"/>
        </w:rPr>
        <w:t xml:space="preserve"> integration project </w:t>
      </w:r>
      <w:r w:rsidR="00E50A9C">
        <w:rPr>
          <w:sz w:val="22"/>
          <w:szCs w:val="22"/>
        </w:rPr>
        <w:t xml:space="preserve">closing and consolidating manufacturing and warehouse operations into existing ConAgra facilities </w:t>
      </w:r>
      <w:r w:rsidRPr="007F473B">
        <w:rPr>
          <w:sz w:val="22"/>
          <w:szCs w:val="22"/>
        </w:rPr>
        <w:t>with first year</w:t>
      </w:r>
      <w:r w:rsidR="00B21562" w:rsidRPr="007F473B">
        <w:rPr>
          <w:sz w:val="22"/>
          <w:szCs w:val="22"/>
        </w:rPr>
        <w:t xml:space="preserve"> savings of </w:t>
      </w:r>
      <w:r w:rsidR="0007445B" w:rsidRPr="007F473B">
        <w:rPr>
          <w:sz w:val="22"/>
          <w:szCs w:val="22"/>
        </w:rPr>
        <w:t>$80 million</w:t>
      </w:r>
    </w:p>
    <w:p w14:paraId="77749240" w14:textId="37663D52" w:rsidR="00B21562" w:rsidRPr="007F473B" w:rsidRDefault="00203EC3" w:rsidP="00B60BED">
      <w:pPr>
        <w:numPr>
          <w:ilvl w:val="0"/>
          <w:numId w:val="1"/>
        </w:numPr>
        <w:tabs>
          <w:tab w:val="num" w:pos="360"/>
        </w:tabs>
        <w:jc w:val="both"/>
        <w:rPr>
          <w:sz w:val="22"/>
          <w:szCs w:val="22"/>
        </w:rPr>
      </w:pPr>
      <w:r>
        <w:rPr>
          <w:sz w:val="22"/>
          <w:szCs w:val="22"/>
        </w:rPr>
        <w:t>R</w:t>
      </w:r>
      <w:r w:rsidR="00D03C43" w:rsidRPr="007F473B">
        <w:rPr>
          <w:sz w:val="22"/>
          <w:szCs w:val="22"/>
        </w:rPr>
        <w:t>estructure</w:t>
      </w:r>
      <w:r>
        <w:rPr>
          <w:sz w:val="22"/>
          <w:szCs w:val="22"/>
        </w:rPr>
        <w:t>d</w:t>
      </w:r>
      <w:r w:rsidR="00D03C43" w:rsidRPr="007F473B">
        <w:rPr>
          <w:sz w:val="22"/>
          <w:szCs w:val="22"/>
        </w:rPr>
        <w:t xml:space="preserve"> </w:t>
      </w:r>
      <w:r w:rsidR="00361E84" w:rsidRPr="007F473B">
        <w:rPr>
          <w:sz w:val="22"/>
          <w:szCs w:val="22"/>
        </w:rPr>
        <w:t xml:space="preserve">the union work force </w:t>
      </w:r>
      <w:r>
        <w:rPr>
          <w:sz w:val="22"/>
          <w:szCs w:val="22"/>
        </w:rPr>
        <w:t xml:space="preserve">during plant consolidation </w:t>
      </w:r>
      <w:r w:rsidR="00361E84" w:rsidRPr="007F473B">
        <w:rPr>
          <w:sz w:val="22"/>
          <w:szCs w:val="22"/>
        </w:rPr>
        <w:t xml:space="preserve">for </w:t>
      </w:r>
      <w:r w:rsidR="00F83620">
        <w:rPr>
          <w:sz w:val="22"/>
          <w:szCs w:val="22"/>
        </w:rPr>
        <w:t>e</w:t>
      </w:r>
      <w:r w:rsidR="00926E4E" w:rsidRPr="007F473B">
        <w:rPr>
          <w:sz w:val="22"/>
          <w:szCs w:val="22"/>
        </w:rPr>
        <w:t>ffected facilities</w:t>
      </w:r>
      <w:r>
        <w:rPr>
          <w:sz w:val="22"/>
          <w:szCs w:val="22"/>
        </w:rPr>
        <w:t>,</w:t>
      </w:r>
      <w:r w:rsidR="00151D4D">
        <w:rPr>
          <w:sz w:val="22"/>
          <w:szCs w:val="22"/>
        </w:rPr>
        <w:t xml:space="preserve"> </w:t>
      </w:r>
      <w:r w:rsidR="0025375F">
        <w:rPr>
          <w:sz w:val="22"/>
          <w:szCs w:val="22"/>
        </w:rPr>
        <w:t>downsizing</w:t>
      </w:r>
      <w:r w:rsidR="00151D4D">
        <w:rPr>
          <w:sz w:val="22"/>
          <w:szCs w:val="22"/>
        </w:rPr>
        <w:t xml:space="preserve"> 600 plus employees </w:t>
      </w:r>
    </w:p>
    <w:p w14:paraId="4E1B9F34" w14:textId="02BE19FD" w:rsidR="00926E4E" w:rsidRPr="007F473B" w:rsidRDefault="00926E4E" w:rsidP="00B60BED">
      <w:pPr>
        <w:numPr>
          <w:ilvl w:val="0"/>
          <w:numId w:val="1"/>
        </w:numPr>
        <w:tabs>
          <w:tab w:val="num" w:pos="360"/>
        </w:tabs>
        <w:jc w:val="both"/>
        <w:rPr>
          <w:sz w:val="22"/>
          <w:szCs w:val="22"/>
        </w:rPr>
      </w:pPr>
      <w:r w:rsidRPr="007F473B">
        <w:rPr>
          <w:sz w:val="22"/>
          <w:szCs w:val="22"/>
        </w:rPr>
        <w:t>Provided direction to co-packing operations affiliated with</w:t>
      </w:r>
      <w:r w:rsidR="00E601D4" w:rsidRPr="007F473B">
        <w:rPr>
          <w:sz w:val="22"/>
          <w:szCs w:val="22"/>
        </w:rPr>
        <w:t>in</w:t>
      </w:r>
      <w:r w:rsidRPr="007F473B">
        <w:rPr>
          <w:sz w:val="22"/>
          <w:szCs w:val="22"/>
        </w:rPr>
        <w:t xml:space="preserve"> my area of responsibility </w:t>
      </w:r>
    </w:p>
    <w:p w14:paraId="14B774C5" w14:textId="19454049" w:rsidR="00DE6708" w:rsidRPr="007F473B" w:rsidRDefault="00926E4E" w:rsidP="00B60BED">
      <w:pPr>
        <w:numPr>
          <w:ilvl w:val="0"/>
          <w:numId w:val="1"/>
        </w:numPr>
        <w:tabs>
          <w:tab w:val="num" w:pos="360"/>
        </w:tabs>
        <w:jc w:val="both"/>
        <w:rPr>
          <w:sz w:val="22"/>
          <w:szCs w:val="22"/>
        </w:rPr>
      </w:pPr>
      <w:r w:rsidRPr="007F473B">
        <w:rPr>
          <w:sz w:val="22"/>
          <w:szCs w:val="22"/>
        </w:rPr>
        <w:t>Built dynamic management teams in the newly acquired and existing facilities</w:t>
      </w:r>
    </w:p>
    <w:p w14:paraId="5D076C1A" w14:textId="77777777" w:rsidR="008C5B36" w:rsidRPr="00583648" w:rsidRDefault="008C5B36" w:rsidP="00B60BED">
      <w:pPr>
        <w:jc w:val="both"/>
      </w:pPr>
    </w:p>
    <w:p w14:paraId="00CB06AD" w14:textId="77777777" w:rsidR="008C5B36" w:rsidRPr="00583648" w:rsidRDefault="008C5B36"/>
    <w:p w14:paraId="74A56D81" w14:textId="48167E20" w:rsidR="006425E6" w:rsidRPr="007F473B" w:rsidRDefault="007A3065" w:rsidP="006425E6">
      <w:pPr>
        <w:outlineLvl w:val="0"/>
        <w:rPr>
          <w:b/>
          <w:i/>
        </w:rPr>
      </w:pPr>
      <w:r>
        <w:rPr>
          <w:b/>
          <w:i/>
        </w:rPr>
        <w:t>Plant</w:t>
      </w:r>
      <w:r w:rsidR="006425E6" w:rsidRPr="007F473B">
        <w:rPr>
          <w:b/>
          <w:i/>
        </w:rPr>
        <w:t xml:space="preserve"> </w:t>
      </w:r>
      <w:r w:rsidR="007F473B" w:rsidRPr="007F473B">
        <w:rPr>
          <w:b/>
          <w:i/>
        </w:rPr>
        <w:t>Manager</w:t>
      </w:r>
      <w:r w:rsidR="007F473B">
        <w:rPr>
          <w:b/>
          <w:i/>
        </w:rPr>
        <w:t xml:space="preserve"> </w:t>
      </w:r>
      <w:r w:rsidR="007F473B" w:rsidRPr="007F473B">
        <w:t xml:space="preserve">July </w:t>
      </w:r>
      <w:r w:rsidR="00583648" w:rsidRPr="007F473B">
        <w:t xml:space="preserve">1986 </w:t>
      </w:r>
      <w:r w:rsidR="007F473B" w:rsidRPr="007F473B">
        <w:t>–</w:t>
      </w:r>
      <w:r w:rsidR="00583648" w:rsidRPr="007F473B">
        <w:t xml:space="preserve"> </w:t>
      </w:r>
      <w:r w:rsidR="007F473B" w:rsidRPr="007F473B">
        <w:t xml:space="preserve">May </w:t>
      </w:r>
      <w:r w:rsidR="00583648" w:rsidRPr="007F473B">
        <w:t>1996</w:t>
      </w:r>
    </w:p>
    <w:p w14:paraId="4C2CC13A" w14:textId="77777777" w:rsidR="006425E6" w:rsidRPr="007F473B" w:rsidRDefault="006425E6" w:rsidP="00576306">
      <w:pPr>
        <w:rPr>
          <w:b/>
        </w:rPr>
      </w:pPr>
      <w:r w:rsidRPr="007F473B">
        <w:rPr>
          <w:b/>
          <w:i/>
        </w:rPr>
        <w:t>Heinz Pet Products</w:t>
      </w:r>
      <w:r w:rsidRPr="007F473B">
        <w:rPr>
          <w:b/>
        </w:rPr>
        <w:t xml:space="preserve"> </w:t>
      </w:r>
    </w:p>
    <w:p w14:paraId="07CBDD8A" w14:textId="610568C7" w:rsidR="00B21562" w:rsidRPr="007F473B" w:rsidRDefault="00337177" w:rsidP="00337177">
      <w:pPr>
        <w:ind w:left="360"/>
        <w:jc w:val="both"/>
        <w:rPr>
          <w:b/>
          <w:i/>
          <w:sz w:val="22"/>
          <w:szCs w:val="22"/>
        </w:rPr>
      </w:pPr>
      <w:r w:rsidRPr="007F473B">
        <w:rPr>
          <w:b/>
          <w:i/>
          <w:sz w:val="22"/>
          <w:szCs w:val="22"/>
        </w:rPr>
        <w:t xml:space="preserve">A division of </w:t>
      </w:r>
      <w:r w:rsidR="00B21562" w:rsidRPr="007F473B">
        <w:rPr>
          <w:b/>
          <w:i/>
          <w:sz w:val="22"/>
          <w:szCs w:val="22"/>
        </w:rPr>
        <w:t>Heinz Food Company</w:t>
      </w:r>
      <w:r w:rsidRPr="007F473B">
        <w:rPr>
          <w:b/>
          <w:i/>
          <w:sz w:val="22"/>
          <w:szCs w:val="22"/>
        </w:rPr>
        <w:t xml:space="preserve"> </w:t>
      </w:r>
      <w:r w:rsidR="00B21562" w:rsidRPr="007F473B">
        <w:rPr>
          <w:b/>
          <w:i/>
          <w:sz w:val="22"/>
          <w:szCs w:val="22"/>
        </w:rPr>
        <w:tab/>
      </w:r>
    </w:p>
    <w:p w14:paraId="75FE127D" w14:textId="77777777" w:rsidR="0059186F" w:rsidRPr="00337177" w:rsidRDefault="0059186F" w:rsidP="00337177">
      <w:pPr>
        <w:ind w:left="360"/>
        <w:jc w:val="both"/>
        <w:rPr>
          <w:i/>
          <w:szCs w:val="20"/>
        </w:rPr>
      </w:pPr>
    </w:p>
    <w:p w14:paraId="534DDC73" w14:textId="77777777" w:rsidR="0059186F" w:rsidRPr="007F473B" w:rsidRDefault="0059186F" w:rsidP="0059186F">
      <w:pPr>
        <w:ind w:left="360"/>
        <w:jc w:val="both"/>
        <w:outlineLvl w:val="0"/>
        <w:rPr>
          <w:b/>
          <w:sz w:val="22"/>
          <w:szCs w:val="22"/>
        </w:rPr>
      </w:pPr>
      <w:r w:rsidRPr="007F473B">
        <w:rPr>
          <w:b/>
          <w:sz w:val="22"/>
          <w:szCs w:val="22"/>
        </w:rPr>
        <w:t>Highlights</w:t>
      </w:r>
    </w:p>
    <w:p w14:paraId="1A5E6BB3" w14:textId="110EB99B" w:rsidR="00B21562" w:rsidRPr="007F473B" w:rsidRDefault="00B21562" w:rsidP="00B60BED">
      <w:pPr>
        <w:numPr>
          <w:ilvl w:val="0"/>
          <w:numId w:val="16"/>
        </w:numPr>
        <w:jc w:val="both"/>
        <w:rPr>
          <w:sz w:val="22"/>
          <w:szCs w:val="22"/>
        </w:rPr>
      </w:pPr>
      <w:r w:rsidRPr="007F473B">
        <w:rPr>
          <w:sz w:val="22"/>
          <w:szCs w:val="22"/>
        </w:rPr>
        <w:t xml:space="preserve">Served in </w:t>
      </w:r>
      <w:r w:rsidR="00B366B6" w:rsidRPr="007F473B">
        <w:rPr>
          <w:sz w:val="22"/>
          <w:szCs w:val="22"/>
        </w:rPr>
        <w:t xml:space="preserve">various management positions </w:t>
      </w:r>
      <w:r w:rsidRPr="007F473B">
        <w:rPr>
          <w:sz w:val="22"/>
          <w:szCs w:val="22"/>
        </w:rPr>
        <w:t>in El Paso TX, Southern California, and Bloomsburg PA</w:t>
      </w:r>
      <w:r w:rsidR="002B010A" w:rsidRPr="007F473B">
        <w:rPr>
          <w:sz w:val="22"/>
          <w:szCs w:val="22"/>
        </w:rPr>
        <w:t>.</w:t>
      </w:r>
    </w:p>
    <w:p w14:paraId="335660C9" w14:textId="0573CAB1" w:rsidR="00B21562" w:rsidRPr="007F473B" w:rsidRDefault="00B21562" w:rsidP="00B60BED">
      <w:pPr>
        <w:numPr>
          <w:ilvl w:val="0"/>
          <w:numId w:val="16"/>
        </w:numPr>
        <w:jc w:val="both"/>
        <w:rPr>
          <w:sz w:val="22"/>
          <w:szCs w:val="22"/>
        </w:rPr>
      </w:pPr>
      <w:r w:rsidRPr="007F473B">
        <w:rPr>
          <w:sz w:val="22"/>
          <w:szCs w:val="22"/>
        </w:rPr>
        <w:t xml:space="preserve">Responsible for </w:t>
      </w:r>
      <w:r w:rsidR="007A3065">
        <w:rPr>
          <w:sz w:val="22"/>
          <w:szCs w:val="22"/>
        </w:rPr>
        <w:t xml:space="preserve">various </w:t>
      </w:r>
      <w:r w:rsidR="00B366B6" w:rsidRPr="007F473B">
        <w:rPr>
          <w:sz w:val="22"/>
          <w:szCs w:val="22"/>
        </w:rPr>
        <w:t>manufacturing and warehousing</w:t>
      </w:r>
      <w:r w:rsidR="007A3065">
        <w:rPr>
          <w:sz w:val="22"/>
          <w:szCs w:val="22"/>
        </w:rPr>
        <w:t xml:space="preserve"> operations</w:t>
      </w:r>
    </w:p>
    <w:p w14:paraId="13CBBFB0" w14:textId="69D8FB9F" w:rsidR="00B21562" w:rsidRPr="007F473B" w:rsidRDefault="00B366B6" w:rsidP="00B60BED">
      <w:pPr>
        <w:numPr>
          <w:ilvl w:val="0"/>
          <w:numId w:val="16"/>
        </w:numPr>
        <w:jc w:val="both"/>
        <w:rPr>
          <w:sz w:val="22"/>
          <w:szCs w:val="22"/>
        </w:rPr>
      </w:pPr>
      <w:r w:rsidRPr="007F473B">
        <w:rPr>
          <w:sz w:val="22"/>
          <w:szCs w:val="22"/>
        </w:rPr>
        <w:t>Identified and Implemented</w:t>
      </w:r>
      <w:r w:rsidR="00B21562" w:rsidRPr="007F473B">
        <w:rPr>
          <w:sz w:val="22"/>
          <w:szCs w:val="22"/>
        </w:rPr>
        <w:t xml:space="preserve"> several cost saving initiatives improving </w:t>
      </w:r>
      <w:r w:rsidR="00DE6708" w:rsidRPr="007F473B">
        <w:rPr>
          <w:sz w:val="22"/>
          <w:szCs w:val="22"/>
        </w:rPr>
        <w:t xml:space="preserve">quality, </w:t>
      </w:r>
      <w:r w:rsidR="00CB12D3" w:rsidRPr="007F473B">
        <w:rPr>
          <w:sz w:val="22"/>
          <w:szCs w:val="22"/>
        </w:rPr>
        <w:t>efficiencies,</w:t>
      </w:r>
      <w:r w:rsidR="00DE6708" w:rsidRPr="007F473B">
        <w:rPr>
          <w:sz w:val="22"/>
          <w:szCs w:val="22"/>
        </w:rPr>
        <w:t xml:space="preserve"> and c</w:t>
      </w:r>
      <w:r w:rsidR="00B21562" w:rsidRPr="007F473B">
        <w:rPr>
          <w:sz w:val="22"/>
          <w:szCs w:val="22"/>
        </w:rPr>
        <w:t>ost</w:t>
      </w:r>
    </w:p>
    <w:p w14:paraId="0A856D0D" w14:textId="4439E165" w:rsidR="00B21562" w:rsidRPr="007F473B" w:rsidRDefault="00B366B6" w:rsidP="00B60BED">
      <w:pPr>
        <w:numPr>
          <w:ilvl w:val="0"/>
          <w:numId w:val="16"/>
        </w:numPr>
        <w:jc w:val="both"/>
        <w:rPr>
          <w:sz w:val="22"/>
          <w:szCs w:val="22"/>
        </w:rPr>
      </w:pPr>
      <w:r w:rsidRPr="007F473B">
        <w:rPr>
          <w:sz w:val="22"/>
          <w:szCs w:val="22"/>
        </w:rPr>
        <w:t xml:space="preserve">Led </w:t>
      </w:r>
      <w:r w:rsidR="00B21562" w:rsidRPr="007F473B">
        <w:rPr>
          <w:sz w:val="22"/>
          <w:szCs w:val="22"/>
        </w:rPr>
        <w:t xml:space="preserve">project teams expanding manufacturing capabilities and capacities </w:t>
      </w:r>
    </w:p>
    <w:p w14:paraId="3BB54259" w14:textId="7B88C956" w:rsidR="00B21562" w:rsidRPr="007F473B" w:rsidRDefault="00B366B6" w:rsidP="00B60BED">
      <w:pPr>
        <w:numPr>
          <w:ilvl w:val="0"/>
          <w:numId w:val="16"/>
        </w:numPr>
        <w:jc w:val="both"/>
        <w:rPr>
          <w:sz w:val="22"/>
          <w:szCs w:val="22"/>
        </w:rPr>
      </w:pPr>
      <w:r w:rsidRPr="007F473B">
        <w:rPr>
          <w:sz w:val="22"/>
          <w:szCs w:val="22"/>
        </w:rPr>
        <w:t xml:space="preserve">Participated in </w:t>
      </w:r>
      <w:r w:rsidR="00B21562" w:rsidRPr="007F473B">
        <w:rPr>
          <w:sz w:val="22"/>
          <w:szCs w:val="22"/>
        </w:rPr>
        <w:t xml:space="preserve">acquisitions </w:t>
      </w:r>
      <w:r w:rsidRPr="007F473B">
        <w:rPr>
          <w:sz w:val="22"/>
          <w:szCs w:val="22"/>
        </w:rPr>
        <w:t>that expanded Heinz portfolio</w:t>
      </w:r>
    </w:p>
    <w:p w14:paraId="31858F37" w14:textId="6BD3FB75" w:rsidR="002B010A" w:rsidRPr="007F473B" w:rsidRDefault="002B010A" w:rsidP="002B010A">
      <w:pPr>
        <w:jc w:val="both"/>
        <w:rPr>
          <w:sz w:val="22"/>
          <w:szCs w:val="22"/>
        </w:rPr>
      </w:pPr>
    </w:p>
    <w:p w14:paraId="5CDD7E78" w14:textId="77777777" w:rsidR="002B010A" w:rsidRDefault="002B010A" w:rsidP="002B010A">
      <w:pPr>
        <w:jc w:val="both"/>
      </w:pPr>
    </w:p>
    <w:p w14:paraId="7DDC4076" w14:textId="77777777" w:rsidR="002B010A" w:rsidRDefault="002B010A" w:rsidP="002B010A">
      <w:pPr>
        <w:jc w:val="both"/>
      </w:pPr>
    </w:p>
    <w:p w14:paraId="3220A2E8" w14:textId="77777777" w:rsidR="002B010A" w:rsidRDefault="002B010A" w:rsidP="002B010A">
      <w:pPr>
        <w:jc w:val="both"/>
      </w:pPr>
    </w:p>
    <w:p w14:paraId="06E98306" w14:textId="77777777" w:rsidR="00CF3BBD" w:rsidRPr="00CF3BBD" w:rsidRDefault="00CF3BBD" w:rsidP="002B010A">
      <w:pPr>
        <w:jc w:val="both"/>
        <w:rPr>
          <w:b/>
        </w:rPr>
      </w:pPr>
      <w:r w:rsidRPr="00CF3BBD">
        <w:rPr>
          <w:b/>
        </w:rPr>
        <w:t>Education</w:t>
      </w:r>
    </w:p>
    <w:p w14:paraId="3E62A679" w14:textId="4567F955" w:rsidR="002B010A" w:rsidRDefault="00AC2927" w:rsidP="00CF3BBD">
      <w:pPr>
        <w:pStyle w:val="ListParagraph"/>
        <w:numPr>
          <w:ilvl w:val="0"/>
          <w:numId w:val="17"/>
        </w:numPr>
        <w:jc w:val="both"/>
      </w:pPr>
      <w:r w:rsidRPr="00CF3BBD">
        <w:t xml:space="preserve">Monterey </w:t>
      </w:r>
      <w:r>
        <w:t>Peninsula College</w:t>
      </w:r>
      <w:r w:rsidR="007A77F8">
        <w:t>, Monterey California</w:t>
      </w:r>
    </w:p>
    <w:p w14:paraId="5D68B011" w14:textId="7742F9FF" w:rsidR="00AC2927" w:rsidRDefault="00120035" w:rsidP="00CF3BBD">
      <w:pPr>
        <w:pStyle w:val="ListParagraph"/>
        <w:numPr>
          <w:ilvl w:val="0"/>
          <w:numId w:val="17"/>
        </w:numPr>
        <w:jc w:val="both"/>
      </w:pPr>
      <w:r>
        <w:t>Finance</w:t>
      </w:r>
      <w:r w:rsidR="00AC2927">
        <w:t xml:space="preserve"> </w:t>
      </w:r>
      <w:r w:rsidR="007A77F8">
        <w:t xml:space="preserve">&amp; </w:t>
      </w:r>
      <w:r w:rsidR="00CF3BBD">
        <w:t>Spanish</w:t>
      </w:r>
    </w:p>
    <w:p w14:paraId="7F4E236B" w14:textId="3F9F3A67" w:rsidR="00AC2927" w:rsidRPr="00583648" w:rsidRDefault="00AC2927" w:rsidP="002B010A">
      <w:pPr>
        <w:jc w:val="both"/>
      </w:pPr>
      <w:r>
        <w:tab/>
        <w:t xml:space="preserve">  </w:t>
      </w:r>
    </w:p>
    <w:p w14:paraId="33BF13C5" w14:textId="77777777" w:rsidR="00C94EAC" w:rsidRPr="00583648" w:rsidRDefault="00C94EAC" w:rsidP="0059186F"/>
    <w:p w14:paraId="44663253" w14:textId="77777777" w:rsidR="00C94EAC" w:rsidRPr="00583648" w:rsidRDefault="00C94EAC" w:rsidP="0059186F"/>
    <w:p w14:paraId="29CBB189" w14:textId="2FE29C28" w:rsidR="00B21562" w:rsidRPr="007272A7" w:rsidRDefault="00B21562">
      <w:r w:rsidRPr="007272A7">
        <w:tab/>
      </w:r>
    </w:p>
    <w:sectPr w:rsidR="00B21562" w:rsidRPr="007272A7" w:rsidSect="006425E6">
      <w:headerReference w:type="default" r:id="rId7"/>
      <w:headerReference w:type="first" r:id="rId8"/>
      <w:pgSz w:w="12240" w:h="15840"/>
      <w:pgMar w:top="1440" w:right="1080" w:bottom="720" w:left="1080" w:header="45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7823FD" w14:textId="77777777" w:rsidR="003029AE" w:rsidRDefault="003029AE" w:rsidP="0003162E">
      <w:r>
        <w:separator/>
      </w:r>
    </w:p>
  </w:endnote>
  <w:endnote w:type="continuationSeparator" w:id="0">
    <w:p w14:paraId="2C527976" w14:textId="77777777" w:rsidR="003029AE" w:rsidRDefault="003029AE" w:rsidP="000316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785EE9" w14:textId="77777777" w:rsidR="003029AE" w:rsidRDefault="003029AE" w:rsidP="0003162E">
      <w:r>
        <w:separator/>
      </w:r>
    </w:p>
  </w:footnote>
  <w:footnote w:type="continuationSeparator" w:id="0">
    <w:p w14:paraId="7AE9DAB1" w14:textId="77777777" w:rsidR="003029AE" w:rsidRDefault="003029AE" w:rsidP="000316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C36BA1" w14:textId="1BD718F2" w:rsidR="00584F14" w:rsidRDefault="00584F14" w:rsidP="00295947">
    <w:pPr>
      <w:outlineLvl w:val="0"/>
      <w:rPr>
        <w:b/>
        <w:sz w:val="36"/>
      </w:rPr>
    </w:pPr>
  </w:p>
  <w:p w14:paraId="25E4B86C" w14:textId="77777777" w:rsidR="00DE4347" w:rsidRPr="00D55A9C" w:rsidRDefault="00DE4347" w:rsidP="00295947">
    <w:pPr>
      <w:outlineLvl w:val="0"/>
      <w:rPr>
        <w:b/>
        <w:sz w:val="36"/>
      </w:rPr>
    </w:pPr>
  </w:p>
  <w:p w14:paraId="438ECD67" w14:textId="4F12C403" w:rsidR="006425E6" w:rsidRDefault="006425E6" w:rsidP="00BF66EF">
    <w:pPr>
      <w:jc w:val="center"/>
      <w:outlineLvl w:val="0"/>
      <w:rPr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E4059E" w14:textId="77777777" w:rsidR="007A77F8" w:rsidRDefault="007A77F8" w:rsidP="00203EC3">
    <w:pPr>
      <w:outlineLvl w:val="0"/>
      <w:rPr>
        <w:b/>
      </w:rPr>
    </w:pPr>
  </w:p>
  <w:p w14:paraId="02B831DB" w14:textId="36B85923" w:rsidR="00BF66EF" w:rsidRPr="00796478" w:rsidRDefault="00BF66EF" w:rsidP="00203EC3">
    <w:pPr>
      <w:ind w:left="2880" w:firstLine="720"/>
      <w:outlineLvl w:val="0"/>
      <w:rPr>
        <w:b/>
        <w:sz w:val="26"/>
        <w:szCs w:val="26"/>
      </w:rPr>
    </w:pPr>
    <w:r w:rsidRPr="00796478">
      <w:rPr>
        <w:b/>
        <w:sz w:val="26"/>
        <w:szCs w:val="26"/>
      </w:rPr>
      <w:t>Glenn A. Stanton (Tony)</w:t>
    </w:r>
  </w:p>
  <w:p w14:paraId="6F5D62D1" w14:textId="2199A51A" w:rsidR="00BF66EF" w:rsidRDefault="00BF66EF" w:rsidP="00BF66EF">
    <w:pPr>
      <w:jc w:val="center"/>
      <w:outlineLvl w:val="0"/>
      <w:rPr>
        <w:sz w:val="26"/>
        <w:szCs w:val="26"/>
      </w:rPr>
    </w:pPr>
    <w:r w:rsidRPr="00796478">
      <w:rPr>
        <w:sz w:val="26"/>
        <w:szCs w:val="26"/>
      </w:rPr>
      <w:t>Newport Beach, California 92662</w:t>
    </w:r>
  </w:p>
  <w:p w14:paraId="1E5F9E27" w14:textId="773CF8C7" w:rsidR="0064596E" w:rsidRPr="00796478" w:rsidRDefault="0064596E" w:rsidP="00BF66EF">
    <w:pPr>
      <w:jc w:val="center"/>
      <w:outlineLvl w:val="0"/>
      <w:rPr>
        <w:sz w:val="26"/>
        <w:szCs w:val="26"/>
      </w:rPr>
    </w:pPr>
    <w:r>
      <w:rPr>
        <w:sz w:val="26"/>
        <w:szCs w:val="26"/>
      </w:rPr>
      <w:t>stantonglenn@yahoo.com</w:t>
    </w:r>
  </w:p>
  <w:p w14:paraId="6CA4D7F9" w14:textId="5F399AB2" w:rsidR="00BF66EF" w:rsidRPr="00796478" w:rsidRDefault="00BF66EF" w:rsidP="00BF66EF">
    <w:pPr>
      <w:jc w:val="center"/>
      <w:outlineLvl w:val="0"/>
      <w:rPr>
        <w:sz w:val="26"/>
        <w:szCs w:val="26"/>
      </w:rPr>
    </w:pPr>
    <w:r w:rsidRPr="00796478">
      <w:rPr>
        <w:sz w:val="26"/>
        <w:szCs w:val="26"/>
      </w:rPr>
      <w:t>Mobil</w:t>
    </w:r>
    <w:r w:rsidR="00DA69FE">
      <w:rPr>
        <w:sz w:val="26"/>
        <w:szCs w:val="26"/>
      </w:rPr>
      <w:t xml:space="preserve">e </w:t>
    </w:r>
    <w:r w:rsidR="00FD69FF" w:rsidRPr="00796478">
      <w:rPr>
        <w:sz w:val="26"/>
        <w:szCs w:val="26"/>
      </w:rPr>
      <w:t>(</w:t>
    </w:r>
    <w:r w:rsidR="00FA3B1B" w:rsidRPr="00796478">
      <w:rPr>
        <w:sz w:val="26"/>
        <w:szCs w:val="26"/>
      </w:rPr>
      <w:t>831</w:t>
    </w:r>
    <w:r w:rsidR="00FD69FF" w:rsidRPr="00796478">
      <w:rPr>
        <w:sz w:val="26"/>
        <w:szCs w:val="26"/>
      </w:rPr>
      <w:t>)</w:t>
    </w:r>
    <w:r w:rsidR="00FA3B1B" w:rsidRPr="00796478">
      <w:rPr>
        <w:sz w:val="26"/>
        <w:szCs w:val="26"/>
      </w:rPr>
      <w:t xml:space="preserve"> 331</w:t>
    </w:r>
    <w:r w:rsidR="00FD69FF" w:rsidRPr="00796478">
      <w:rPr>
        <w:sz w:val="26"/>
        <w:szCs w:val="26"/>
      </w:rPr>
      <w:t>-9983</w:t>
    </w:r>
  </w:p>
  <w:p w14:paraId="57266849" w14:textId="77777777" w:rsidR="00584F14" w:rsidRPr="0089712D" w:rsidRDefault="00584F14">
    <w:pPr>
      <w:pStyle w:val="Header"/>
      <w:rPr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D07D81"/>
    <w:multiLevelType w:val="hybridMultilevel"/>
    <w:tmpl w:val="D2B89734"/>
    <w:lvl w:ilvl="0" w:tplc="04090005">
      <w:start w:val="1"/>
      <w:numFmt w:val="bullet"/>
      <w:lvlText w:val=""/>
      <w:lvlJc w:val="left"/>
      <w:pPr>
        <w:tabs>
          <w:tab w:val="num" w:pos="1530"/>
        </w:tabs>
        <w:ind w:left="15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250"/>
        </w:tabs>
        <w:ind w:left="225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970"/>
        </w:tabs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90"/>
        </w:tabs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410"/>
        </w:tabs>
        <w:ind w:left="441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130"/>
        </w:tabs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850"/>
        </w:tabs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570"/>
        </w:tabs>
        <w:ind w:left="657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90"/>
        </w:tabs>
        <w:ind w:left="7290" w:hanging="360"/>
      </w:pPr>
      <w:rPr>
        <w:rFonts w:ascii="Wingdings" w:hAnsi="Wingdings" w:hint="default"/>
      </w:rPr>
    </w:lvl>
  </w:abstractNum>
  <w:abstractNum w:abstractNumId="1" w15:restartNumberingAfterBreak="0">
    <w:nsid w:val="0E2C5D2E"/>
    <w:multiLevelType w:val="hybridMultilevel"/>
    <w:tmpl w:val="7220D78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2CC47FC"/>
    <w:multiLevelType w:val="hybridMultilevel"/>
    <w:tmpl w:val="BAD2C07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DA153C6"/>
    <w:multiLevelType w:val="hybridMultilevel"/>
    <w:tmpl w:val="2690DF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54F11ED"/>
    <w:multiLevelType w:val="hybridMultilevel"/>
    <w:tmpl w:val="D092072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7C5532"/>
    <w:multiLevelType w:val="hybridMultilevel"/>
    <w:tmpl w:val="DA7EC5B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D62A69A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color w:val="auto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17F1C1B"/>
    <w:multiLevelType w:val="hybridMultilevel"/>
    <w:tmpl w:val="E2BE4F5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4D2B57"/>
    <w:multiLevelType w:val="hybridMultilevel"/>
    <w:tmpl w:val="AF307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53041A"/>
    <w:multiLevelType w:val="hybridMultilevel"/>
    <w:tmpl w:val="2272C5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023E24"/>
    <w:multiLevelType w:val="hybridMultilevel"/>
    <w:tmpl w:val="3D182DB0"/>
    <w:lvl w:ilvl="0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E920F94"/>
    <w:multiLevelType w:val="hybridMultilevel"/>
    <w:tmpl w:val="C762815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FE00FA0"/>
    <w:multiLevelType w:val="hybridMultilevel"/>
    <w:tmpl w:val="89089C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1FC058A"/>
    <w:multiLevelType w:val="hybridMultilevel"/>
    <w:tmpl w:val="3DA89F1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color w:val="auto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0846D25"/>
    <w:multiLevelType w:val="hybridMultilevel"/>
    <w:tmpl w:val="FB24362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FF2753A"/>
    <w:multiLevelType w:val="hybridMultilevel"/>
    <w:tmpl w:val="90B4CA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B7227DD"/>
    <w:multiLevelType w:val="hybridMultilevel"/>
    <w:tmpl w:val="02E68074"/>
    <w:lvl w:ilvl="0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7BF779B0"/>
    <w:multiLevelType w:val="multilevel"/>
    <w:tmpl w:val="DCD0D0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color w:val="auto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0"/>
  </w:num>
  <w:num w:numId="3">
    <w:abstractNumId w:val="4"/>
  </w:num>
  <w:num w:numId="4">
    <w:abstractNumId w:val="9"/>
  </w:num>
  <w:num w:numId="5">
    <w:abstractNumId w:val="15"/>
  </w:num>
  <w:num w:numId="6">
    <w:abstractNumId w:val="6"/>
  </w:num>
  <w:num w:numId="7">
    <w:abstractNumId w:val="16"/>
  </w:num>
  <w:num w:numId="8">
    <w:abstractNumId w:val="5"/>
  </w:num>
  <w:num w:numId="9">
    <w:abstractNumId w:val="1"/>
  </w:num>
  <w:num w:numId="10">
    <w:abstractNumId w:val="13"/>
  </w:num>
  <w:num w:numId="11">
    <w:abstractNumId w:val="2"/>
  </w:num>
  <w:num w:numId="12">
    <w:abstractNumId w:val="14"/>
  </w:num>
  <w:num w:numId="13">
    <w:abstractNumId w:val="11"/>
  </w:num>
  <w:num w:numId="14">
    <w:abstractNumId w:val="3"/>
  </w:num>
  <w:num w:numId="15">
    <w:abstractNumId w:val="10"/>
  </w:num>
  <w:num w:numId="16">
    <w:abstractNumId w:val="7"/>
  </w:num>
  <w:num w:numId="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doNotHyphenateCaps/>
  <w:characterSpacingControl w:val="doNotCompress"/>
  <w:doNotValidateAgainstSchema/>
  <w:doNotDemarcateInvalidXml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MDY2MzMzN7UwMDM3tDBW0lEKTi0uzszPAykwNK4FAFivaB0tAAAA"/>
  </w:docVars>
  <w:rsids>
    <w:rsidRoot w:val="000908E7"/>
    <w:rsid w:val="0000014D"/>
    <w:rsid w:val="000138C2"/>
    <w:rsid w:val="00024576"/>
    <w:rsid w:val="0003162E"/>
    <w:rsid w:val="000328D1"/>
    <w:rsid w:val="00046E57"/>
    <w:rsid w:val="00062891"/>
    <w:rsid w:val="0007191A"/>
    <w:rsid w:val="000734ED"/>
    <w:rsid w:val="0007445B"/>
    <w:rsid w:val="000908E7"/>
    <w:rsid w:val="000E4794"/>
    <w:rsid w:val="000E5A92"/>
    <w:rsid w:val="0010542C"/>
    <w:rsid w:val="00120035"/>
    <w:rsid w:val="001262F7"/>
    <w:rsid w:val="001422F8"/>
    <w:rsid w:val="00144663"/>
    <w:rsid w:val="00151D4D"/>
    <w:rsid w:val="001536D1"/>
    <w:rsid w:val="001576A1"/>
    <w:rsid w:val="0017168D"/>
    <w:rsid w:val="001779BF"/>
    <w:rsid w:val="00181E9E"/>
    <w:rsid w:val="00190D6F"/>
    <w:rsid w:val="001A20B5"/>
    <w:rsid w:val="001A5995"/>
    <w:rsid w:val="001A7FEC"/>
    <w:rsid w:val="001B092D"/>
    <w:rsid w:val="001C5271"/>
    <w:rsid w:val="001C6BB2"/>
    <w:rsid w:val="001D675A"/>
    <w:rsid w:val="001D73CA"/>
    <w:rsid w:val="001E1130"/>
    <w:rsid w:val="001E6E91"/>
    <w:rsid w:val="001F3F08"/>
    <w:rsid w:val="001F512A"/>
    <w:rsid w:val="001F70F9"/>
    <w:rsid w:val="00203EC3"/>
    <w:rsid w:val="002054DA"/>
    <w:rsid w:val="00206A79"/>
    <w:rsid w:val="00211964"/>
    <w:rsid w:val="00232E13"/>
    <w:rsid w:val="00233D95"/>
    <w:rsid w:val="00244E0B"/>
    <w:rsid w:val="0025375F"/>
    <w:rsid w:val="002537E4"/>
    <w:rsid w:val="0025653E"/>
    <w:rsid w:val="00256D80"/>
    <w:rsid w:val="002613B3"/>
    <w:rsid w:val="00262BEB"/>
    <w:rsid w:val="00263BB0"/>
    <w:rsid w:val="002772C3"/>
    <w:rsid w:val="00286C9F"/>
    <w:rsid w:val="00295947"/>
    <w:rsid w:val="002A0A06"/>
    <w:rsid w:val="002A444A"/>
    <w:rsid w:val="002A59BC"/>
    <w:rsid w:val="002A7FDA"/>
    <w:rsid w:val="002B010A"/>
    <w:rsid w:val="002B7609"/>
    <w:rsid w:val="002D234A"/>
    <w:rsid w:val="002E3B5C"/>
    <w:rsid w:val="002E4E18"/>
    <w:rsid w:val="002F684B"/>
    <w:rsid w:val="002F7471"/>
    <w:rsid w:val="003029AE"/>
    <w:rsid w:val="00324F62"/>
    <w:rsid w:val="00336A38"/>
    <w:rsid w:val="00337177"/>
    <w:rsid w:val="00340D0E"/>
    <w:rsid w:val="00344B03"/>
    <w:rsid w:val="00344B82"/>
    <w:rsid w:val="00352A76"/>
    <w:rsid w:val="00361E84"/>
    <w:rsid w:val="00371DD2"/>
    <w:rsid w:val="00384FB1"/>
    <w:rsid w:val="00387864"/>
    <w:rsid w:val="003A6B02"/>
    <w:rsid w:val="003C2B5E"/>
    <w:rsid w:val="003D0135"/>
    <w:rsid w:val="00417C55"/>
    <w:rsid w:val="0042143D"/>
    <w:rsid w:val="00426865"/>
    <w:rsid w:val="00432C1E"/>
    <w:rsid w:val="00451A8C"/>
    <w:rsid w:val="00453D99"/>
    <w:rsid w:val="0045690C"/>
    <w:rsid w:val="00457864"/>
    <w:rsid w:val="004712E0"/>
    <w:rsid w:val="00474756"/>
    <w:rsid w:val="0047715A"/>
    <w:rsid w:val="00485DFC"/>
    <w:rsid w:val="004A0902"/>
    <w:rsid w:val="004A297D"/>
    <w:rsid w:val="004A5EEF"/>
    <w:rsid w:val="004A7477"/>
    <w:rsid w:val="004E3154"/>
    <w:rsid w:val="004E5013"/>
    <w:rsid w:val="004F76EF"/>
    <w:rsid w:val="0050437A"/>
    <w:rsid w:val="00510E0A"/>
    <w:rsid w:val="00513CAB"/>
    <w:rsid w:val="00527EB1"/>
    <w:rsid w:val="00535893"/>
    <w:rsid w:val="00544AD2"/>
    <w:rsid w:val="00550207"/>
    <w:rsid w:val="00554A33"/>
    <w:rsid w:val="00557F96"/>
    <w:rsid w:val="00563163"/>
    <w:rsid w:val="00567E69"/>
    <w:rsid w:val="00576306"/>
    <w:rsid w:val="00576638"/>
    <w:rsid w:val="00583648"/>
    <w:rsid w:val="00583F08"/>
    <w:rsid w:val="0058411D"/>
    <w:rsid w:val="00584F14"/>
    <w:rsid w:val="005910AE"/>
    <w:rsid w:val="0059186F"/>
    <w:rsid w:val="005939C6"/>
    <w:rsid w:val="005969AF"/>
    <w:rsid w:val="005B2F13"/>
    <w:rsid w:val="005D180A"/>
    <w:rsid w:val="005E360E"/>
    <w:rsid w:val="005E64B1"/>
    <w:rsid w:val="005E7EBB"/>
    <w:rsid w:val="005F4F94"/>
    <w:rsid w:val="005F6986"/>
    <w:rsid w:val="00635FFD"/>
    <w:rsid w:val="006425E6"/>
    <w:rsid w:val="0064596E"/>
    <w:rsid w:val="00661D34"/>
    <w:rsid w:val="00675256"/>
    <w:rsid w:val="00685C07"/>
    <w:rsid w:val="0069151D"/>
    <w:rsid w:val="006A058B"/>
    <w:rsid w:val="006B3002"/>
    <w:rsid w:val="006C7CEE"/>
    <w:rsid w:val="006F1A9E"/>
    <w:rsid w:val="007015FD"/>
    <w:rsid w:val="0070310B"/>
    <w:rsid w:val="007042A6"/>
    <w:rsid w:val="007072F7"/>
    <w:rsid w:val="00725D71"/>
    <w:rsid w:val="007272A7"/>
    <w:rsid w:val="0073468A"/>
    <w:rsid w:val="007424F6"/>
    <w:rsid w:val="00752210"/>
    <w:rsid w:val="00796478"/>
    <w:rsid w:val="00796BF7"/>
    <w:rsid w:val="007A3065"/>
    <w:rsid w:val="007A77F8"/>
    <w:rsid w:val="007B6881"/>
    <w:rsid w:val="007C6434"/>
    <w:rsid w:val="007D05EE"/>
    <w:rsid w:val="007F3E68"/>
    <w:rsid w:val="007F473B"/>
    <w:rsid w:val="00813A16"/>
    <w:rsid w:val="008233DF"/>
    <w:rsid w:val="008310FF"/>
    <w:rsid w:val="00831A1D"/>
    <w:rsid w:val="00837024"/>
    <w:rsid w:val="00854D26"/>
    <w:rsid w:val="00860B40"/>
    <w:rsid w:val="008715FF"/>
    <w:rsid w:val="00880AC1"/>
    <w:rsid w:val="008820C5"/>
    <w:rsid w:val="00883EE5"/>
    <w:rsid w:val="008861E1"/>
    <w:rsid w:val="00891C80"/>
    <w:rsid w:val="00894CD6"/>
    <w:rsid w:val="0089712D"/>
    <w:rsid w:val="008A17E0"/>
    <w:rsid w:val="008B5356"/>
    <w:rsid w:val="008C5B36"/>
    <w:rsid w:val="008E2E4E"/>
    <w:rsid w:val="008E41DC"/>
    <w:rsid w:val="008E653D"/>
    <w:rsid w:val="008E69F0"/>
    <w:rsid w:val="008E720A"/>
    <w:rsid w:val="008F06FC"/>
    <w:rsid w:val="008F2010"/>
    <w:rsid w:val="00901196"/>
    <w:rsid w:val="009113E7"/>
    <w:rsid w:val="00926E4E"/>
    <w:rsid w:val="00933DD0"/>
    <w:rsid w:val="00934987"/>
    <w:rsid w:val="0094189A"/>
    <w:rsid w:val="00944B25"/>
    <w:rsid w:val="00956A40"/>
    <w:rsid w:val="00972B6A"/>
    <w:rsid w:val="00990444"/>
    <w:rsid w:val="00996B97"/>
    <w:rsid w:val="009A00EB"/>
    <w:rsid w:val="009A0534"/>
    <w:rsid w:val="009B6877"/>
    <w:rsid w:val="00A03C94"/>
    <w:rsid w:val="00A105F2"/>
    <w:rsid w:val="00A12A18"/>
    <w:rsid w:val="00A17B5A"/>
    <w:rsid w:val="00A34836"/>
    <w:rsid w:val="00A42BF7"/>
    <w:rsid w:val="00A619A1"/>
    <w:rsid w:val="00A65E06"/>
    <w:rsid w:val="00A7271B"/>
    <w:rsid w:val="00A72C7A"/>
    <w:rsid w:val="00A74959"/>
    <w:rsid w:val="00A804CB"/>
    <w:rsid w:val="00A80D66"/>
    <w:rsid w:val="00A86514"/>
    <w:rsid w:val="00AA0F78"/>
    <w:rsid w:val="00AA7D19"/>
    <w:rsid w:val="00AB2DFB"/>
    <w:rsid w:val="00AB4656"/>
    <w:rsid w:val="00AB7CF8"/>
    <w:rsid w:val="00AC1916"/>
    <w:rsid w:val="00AC1CE6"/>
    <w:rsid w:val="00AC2927"/>
    <w:rsid w:val="00AE47C8"/>
    <w:rsid w:val="00AF3D1D"/>
    <w:rsid w:val="00B006FB"/>
    <w:rsid w:val="00B07911"/>
    <w:rsid w:val="00B119AB"/>
    <w:rsid w:val="00B12854"/>
    <w:rsid w:val="00B152B5"/>
    <w:rsid w:val="00B21562"/>
    <w:rsid w:val="00B22FCB"/>
    <w:rsid w:val="00B366B6"/>
    <w:rsid w:val="00B41D1B"/>
    <w:rsid w:val="00B439AE"/>
    <w:rsid w:val="00B51C5C"/>
    <w:rsid w:val="00B54E0F"/>
    <w:rsid w:val="00B57796"/>
    <w:rsid w:val="00B60BED"/>
    <w:rsid w:val="00B6169C"/>
    <w:rsid w:val="00B6247D"/>
    <w:rsid w:val="00B8479A"/>
    <w:rsid w:val="00B947C7"/>
    <w:rsid w:val="00BC158C"/>
    <w:rsid w:val="00BD3FEA"/>
    <w:rsid w:val="00BD6FBB"/>
    <w:rsid w:val="00BF66EF"/>
    <w:rsid w:val="00BF6A9F"/>
    <w:rsid w:val="00C04DED"/>
    <w:rsid w:val="00C06A03"/>
    <w:rsid w:val="00C06EA4"/>
    <w:rsid w:val="00C079AC"/>
    <w:rsid w:val="00C21162"/>
    <w:rsid w:val="00C45F6A"/>
    <w:rsid w:val="00C536E7"/>
    <w:rsid w:val="00C53B8A"/>
    <w:rsid w:val="00C6262D"/>
    <w:rsid w:val="00C64EE8"/>
    <w:rsid w:val="00C87C18"/>
    <w:rsid w:val="00C91020"/>
    <w:rsid w:val="00C94EAC"/>
    <w:rsid w:val="00CA063F"/>
    <w:rsid w:val="00CA1729"/>
    <w:rsid w:val="00CB12D3"/>
    <w:rsid w:val="00CB1A13"/>
    <w:rsid w:val="00CB39E7"/>
    <w:rsid w:val="00CB3CB7"/>
    <w:rsid w:val="00CB5691"/>
    <w:rsid w:val="00CB59DC"/>
    <w:rsid w:val="00CD1FC8"/>
    <w:rsid w:val="00CD2968"/>
    <w:rsid w:val="00CD3EF2"/>
    <w:rsid w:val="00CD441D"/>
    <w:rsid w:val="00CD6C12"/>
    <w:rsid w:val="00CD6E1F"/>
    <w:rsid w:val="00CE0BA7"/>
    <w:rsid w:val="00CE74F9"/>
    <w:rsid w:val="00CE78AC"/>
    <w:rsid w:val="00CF0DD5"/>
    <w:rsid w:val="00CF3116"/>
    <w:rsid w:val="00CF3BBD"/>
    <w:rsid w:val="00D03C43"/>
    <w:rsid w:val="00D03C4C"/>
    <w:rsid w:val="00D472E6"/>
    <w:rsid w:val="00D55A9C"/>
    <w:rsid w:val="00D60E35"/>
    <w:rsid w:val="00D61307"/>
    <w:rsid w:val="00D702B0"/>
    <w:rsid w:val="00D758F7"/>
    <w:rsid w:val="00D8075A"/>
    <w:rsid w:val="00D86C52"/>
    <w:rsid w:val="00D91E98"/>
    <w:rsid w:val="00DA69FE"/>
    <w:rsid w:val="00DB64BC"/>
    <w:rsid w:val="00DD7AF1"/>
    <w:rsid w:val="00DE4347"/>
    <w:rsid w:val="00DE6708"/>
    <w:rsid w:val="00E15A8F"/>
    <w:rsid w:val="00E31E0D"/>
    <w:rsid w:val="00E35AF7"/>
    <w:rsid w:val="00E40ADC"/>
    <w:rsid w:val="00E454AD"/>
    <w:rsid w:val="00E46951"/>
    <w:rsid w:val="00E50A9C"/>
    <w:rsid w:val="00E53B04"/>
    <w:rsid w:val="00E5404E"/>
    <w:rsid w:val="00E601D4"/>
    <w:rsid w:val="00E6104B"/>
    <w:rsid w:val="00E62914"/>
    <w:rsid w:val="00E7509B"/>
    <w:rsid w:val="00E8360F"/>
    <w:rsid w:val="00E94217"/>
    <w:rsid w:val="00EB1978"/>
    <w:rsid w:val="00EB7A30"/>
    <w:rsid w:val="00EC5E48"/>
    <w:rsid w:val="00EE25B1"/>
    <w:rsid w:val="00EF163D"/>
    <w:rsid w:val="00EF6F79"/>
    <w:rsid w:val="00F26686"/>
    <w:rsid w:val="00F271F9"/>
    <w:rsid w:val="00F405B6"/>
    <w:rsid w:val="00F43674"/>
    <w:rsid w:val="00F51D0E"/>
    <w:rsid w:val="00F57E5B"/>
    <w:rsid w:val="00F764C9"/>
    <w:rsid w:val="00F80B81"/>
    <w:rsid w:val="00F83620"/>
    <w:rsid w:val="00FA3B1B"/>
    <w:rsid w:val="00FA3EF4"/>
    <w:rsid w:val="00FC3B92"/>
    <w:rsid w:val="00FC6DD3"/>
    <w:rsid w:val="00FD5E68"/>
    <w:rsid w:val="00FD69FF"/>
    <w:rsid w:val="00FE1BE1"/>
    <w:rsid w:val="00FE59D6"/>
    <w:rsid w:val="00FF26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272094BD"/>
  <w15:docId w15:val="{CDFEC3BA-78BB-4079-AE29-6A868AF27E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locked="1" w:uiPriority="0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locked="1" w:semiHidden="1" w:uiPriority="0" w:unhideWhenUsed="1"/>
    <w:lsdException w:name="Table Grid" w:locked="1" w:uiPriority="0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7864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link w:val="DocumentMapChar"/>
    <w:uiPriority w:val="99"/>
    <w:semiHidden/>
    <w:rsid w:val="0070310B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locked/>
    <w:rsid w:val="0010542C"/>
    <w:rPr>
      <w:rFonts w:cs="Times New Roman"/>
      <w:sz w:val="2"/>
    </w:rPr>
  </w:style>
  <w:style w:type="paragraph" w:styleId="BalloonText">
    <w:name w:val="Balloon Text"/>
    <w:basedOn w:val="Normal"/>
    <w:link w:val="BalloonTextChar"/>
    <w:uiPriority w:val="99"/>
    <w:semiHidden/>
    <w:rsid w:val="009A053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10542C"/>
    <w:rPr>
      <w:rFonts w:cs="Times New Roman"/>
      <w:sz w:val="2"/>
    </w:rPr>
  </w:style>
  <w:style w:type="paragraph" w:styleId="Header">
    <w:name w:val="header"/>
    <w:basedOn w:val="Normal"/>
    <w:link w:val="HeaderChar"/>
    <w:uiPriority w:val="99"/>
    <w:unhideWhenUsed/>
    <w:rsid w:val="0003162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3162E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3162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3162E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5969AF"/>
    <w:pPr>
      <w:ind w:left="720"/>
      <w:contextualSpacing/>
    </w:pPr>
  </w:style>
  <w:style w:type="paragraph" w:styleId="Revision">
    <w:name w:val="Revision"/>
    <w:hidden/>
    <w:uiPriority w:val="99"/>
    <w:semiHidden/>
    <w:rsid w:val="00796BF7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96</Words>
  <Characters>6253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ce president Manufacturing Supply Chain ConAgra Foods Irvine, California</vt:lpstr>
    </vt:vector>
  </TitlesOfParts>
  <Company>Stephanie Animal Hospital</Company>
  <LinksUpToDate>false</LinksUpToDate>
  <CharactersWithSpaces>7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ce president Manufacturing Supply Chain ConAgra Foods Irvine, California</dc:title>
  <dc:creator>Tony Stanton</dc:creator>
  <cp:lastModifiedBy>John Carlson</cp:lastModifiedBy>
  <cp:revision>2</cp:revision>
  <cp:lastPrinted>2015-08-10T22:36:00Z</cp:lastPrinted>
  <dcterms:created xsi:type="dcterms:W3CDTF">2019-07-04T05:57:00Z</dcterms:created>
  <dcterms:modified xsi:type="dcterms:W3CDTF">2019-07-04T05:57:00Z</dcterms:modified>
</cp:coreProperties>
</file>